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bookmarkStart w:id="0" w:name="_Toc455477726"/>
    <w:bookmarkEnd w:id="0"/>
    <w:p w14:paraId="4303CFA9" w14:textId="210C7DD6" w:rsidR="00C8197D" w:rsidRPr="00335C1C" w:rsidRDefault="00CD0AB1" w:rsidP="00CE0016">
      <w:pPr>
        <w:pStyle w:val="Title"/>
        <w:spacing w:after="360"/>
        <w:rPr>
          <w:rStyle w:val="Heading3Char"/>
          <w:rFonts w:ascii="Calibri" w:hAnsi="Calibri" w:cs="Calibri"/>
          <w:sz w:val="48"/>
          <w:szCs w:val="48"/>
        </w:rPr>
      </w:pPr>
      <w:sdt>
        <w:sdtPr>
          <w:rPr>
            <w:rStyle w:val="Heading3Char"/>
            <w:rFonts w:ascii="Calibri" w:hAnsi="Calibri" w:cs="Calibri"/>
            <w:sz w:val="48"/>
            <w:szCs w:val="48"/>
          </w:rPr>
          <w:alias w:val="Title"/>
          <w:tag w:val=""/>
          <w:id w:val="733747787"/>
          <w:placeholder>
            <w:docPart w:val="92BBD6151C4943B493212B89E44C2F7E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>
          <w:rPr>
            <w:rStyle w:val="Heading3Char"/>
          </w:rPr>
        </w:sdtEndPr>
        <w:sdtContent>
          <w:r w:rsidR="00F467B7" w:rsidRPr="00335C1C">
            <w:rPr>
              <w:rStyle w:val="Heading3Char"/>
              <w:rFonts w:ascii="Calibri" w:hAnsi="Calibri" w:cs="Calibri"/>
              <w:sz w:val="48"/>
              <w:szCs w:val="48"/>
            </w:rPr>
            <w:t>Search Strategy Form</w:t>
          </w:r>
        </w:sdtContent>
      </w:sdt>
    </w:p>
    <w:tbl>
      <w:tblPr>
        <w:tblStyle w:val="TableLinks"/>
        <w:tblW w:w="5000" w:type="pct"/>
        <w:tblBorders>
          <w:left w:val="none" w:sz="0" w:space="0" w:color="auto"/>
          <w:right w:val="none" w:sz="0" w:space="0" w:color="auto"/>
          <w:insideH w:val="dotted" w:sz="4" w:space="0" w:color="808898"/>
        </w:tblBorders>
        <w:tblCellMar>
          <w:top w:w="113" w:type="dxa"/>
          <w:left w:w="113" w:type="dxa"/>
          <w:bottom w:w="113" w:type="dxa"/>
          <w:right w:w="113" w:type="dxa"/>
        </w:tblCellMar>
        <w:tblLook w:val="0480" w:firstRow="0" w:lastRow="0" w:firstColumn="1" w:lastColumn="0" w:noHBand="0" w:noVBand="1"/>
      </w:tblPr>
      <w:tblGrid>
        <w:gridCol w:w="1843"/>
        <w:gridCol w:w="4117"/>
        <w:gridCol w:w="276"/>
        <w:gridCol w:w="1276"/>
        <w:gridCol w:w="434"/>
        <w:gridCol w:w="1692"/>
      </w:tblGrid>
      <w:tr w:rsidR="00CE0016" w:rsidRPr="008979D8" w14:paraId="36BBCF23" w14:textId="77777777" w:rsidTr="00C51B42">
        <w:tc>
          <w:tcPr>
            <w:tcW w:w="956" w:type="pct"/>
          </w:tcPr>
          <w:p w14:paraId="61EA127B" w14:textId="0BB0CD75" w:rsidR="00CE0016" w:rsidRPr="008979D8" w:rsidRDefault="00F467B7" w:rsidP="00CE0016">
            <w:pPr>
              <w:spacing w:before="0" w:after="0" w:line="240" w:lineRule="auto"/>
              <w:jc w:val="right"/>
              <w:rPr>
                <w:rFonts w:ascii="Calibri" w:hAnsi="Calibri" w:cs="Calibri"/>
                <w:b/>
                <w:color w:val="404040" w:themeColor="text1"/>
                <w:sz w:val="22"/>
              </w:rPr>
            </w:pPr>
            <w:r w:rsidRPr="008979D8">
              <w:rPr>
                <w:rFonts w:ascii="Calibri" w:hAnsi="Calibri" w:cs="Calibri"/>
                <w:b/>
                <w:color w:val="404040" w:themeColor="text1"/>
                <w:sz w:val="22"/>
              </w:rPr>
              <w:t>Staff member</w:t>
            </w:r>
            <w:r w:rsidR="00CE0016" w:rsidRPr="008979D8">
              <w:rPr>
                <w:rFonts w:ascii="Calibri" w:hAnsi="Calibri" w:cs="Calibri"/>
                <w:b/>
                <w:color w:val="404040" w:themeColor="text1"/>
                <w:sz w:val="22"/>
              </w:rPr>
              <w:t>:</w:t>
            </w:r>
          </w:p>
        </w:tc>
        <w:tc>
          <w:tcPr>
            <w:tcW w:w="2136" w:type="pct"/>
          </w:tcPr>
          <w:p w14:paraId="62C20254" w14:textId="03508BE9" w:rsidR="00CE0016" w:rsidRPr="008979D8" w:rsidRDefault="00CE0016" w:rsidP="00CE0016">
            <w:pPr>
              <w:spacing w:before="0" w:after="0" w:line="240" w:lineRule="auto"/>
              <w:rPr>
                <w:rFonts w:ascii="Calibri" w:hAnsi="Calibri" w:cs="Calibri"/>
                <w:color w:val="404040" w:themeColor="text1"/>
                <w:sz w:val="22"/>
              </w:rPr>
            </w:pPr>
          </w:p>
        </w:tc>
        <w:tc>
          <w:tcPr>
            <w:tcW w:w="1030" w:type="pct"/>
            <w:gridSpan w:val="3"/>
          </w:tcPr>
          <w:p w14:paraId="47E04B9F" w14:textId="59E3A772" w:rsidR="00CE0016" w:rsidRPr="008979D8" w:rsidRDefault="00C51B42" w:rsidP="00F467B7">
            <w:pPr>
              <w:spacing w:before="0" w:after="0" w:line="240" w:lineRule="auto"/>
              <w:jc w:val="right"/>
              <w:rPr>
                <w:rFonts w:ascii="Calibri" w:hAnsi="Calibri" w:cs="Calibri"/>
                <w:b/>
                <w:color w:val="404040" w:themeColor="text1"/>
                <w:sz w:val="22"/>
              </w:rPr>
            </w:pPr>
            <w:r w:rsidRPr="008979D8">
              <w:rPr>
                <w:rFonts w:ascii="Calibri" w:hAnsi="Calibri" w:cs="Calibri"/>
                <w:b/>
                <w:color w:val="404040" w:themeColor="text1"/>
                <w:sz w:val="22"/>
              </w:rPr>
              <w:t xml:space="preserve">Today’s </w:t>
            </w:r>
            <w:r w:rsidR="00F467B7" w:rsidRPr="008979D8">
              <w:rPr>
                <w:rFonts w:ascii="Calibri" w:hAnsi="Calibri" w:cs="Calibri"/>
                <w:b/>
                <w:color w:val="404040" w:themeColor="text1"/>
                <w:sz w:val="22"/>
              </w:rPr>
              <w:t>Date</w:t>
            </w:r>
            <w:r w:rsidR="00CE0016" w:rsidRPr="008979D8">
              <w:rPr>
                <w:rFonts w:ascii="Calibri" w:hAnsi="Calibri" w:cs="Calibri"/>
                <w:b/>
                <w:color w:val="404040" w:themeColor="text1"/>
                <w:sz w:val="22"/>
              </w:rPr>
              <w:t>:</w:t>
            </w:r>
          </w:p>
        </w:tc>
        <w:sdt>
          <w:sdtPr>
            <w:rPr>
              <w:rFonts w:ascii="Calibri" w:hAnsi="Calibri" w:cs="Calibri"/>
              <w:color w:val="404040" w:themeColor="text1"/>
            </w:rPr>
            <w:id w:val="-1985153211"/>
            <w:placeholder>
              <w:docPart w:val="72C19846C28144B5B9D118FC1604D540"/>
            </w:placeholder>
            <w:showingPlcHdr/>
            <w:date w:fullDate="2016-11-11T00:00:00Z"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878" w:type="pct"/>
              </w:tcPr>
              <w:p w14:paraId="3B6898D4" w14:textId="506C39EE" w:rsidR="00CE0016" w:rsidRPr="008979D8" w:rsidRDefault="009A3D9C" w:rsidP="001A6E9A">
                <w:pPr>
                  <w:widowControl w:val="0"/>
                  <w:spacing w:before="0" w:after="0" w:line="240" w:lineRule="auto"/>
                  <w:rPr>
                    <w:rFonts w:ascii="Calibri" w:hAnsi="Calibri" w:cs="Calibri"/>
                    <w:color w:val="404040" w:themeColor="text1"/>
                    <w:sz w:val="22"/>
                  </w:rPr>
                </w:pPr>
                <w:r w:rsidRPr="008979D8">
                  <w:rPr>
                    <w:rFonts w:ascii="Calibri" w:hAnsi="Calibri" w:cs="Calibri"/>
                    <w:color w:val="404040" w:themeColor="text1"/>
                  </w:rPr>
                  <w:t>[Enter a date]</w:t>
                </w:r>
              </w:p>
            </w:tc>
          </w:sdtContent>
        </w:sdt>
      </w:tr>
      <w:tr w:rsidR="001A6E9A" w:rsidRPr="008979D8" w14:paraId="5F616C89" w14:textId="77777777" w:rsidTr="00C51B42">
        <w:tc>
          <w:tcPr>
            <w:tcW w:w="956" w:type="pct"/>
          </w:tcPr>
          <w:p w14:paraId="3A4D0AE5" w14:textId="68D1E36C" w:rsidR="001A6E9A" w:rsidRPr="008979D8" w:rsidRDefault="00C51B42" w:rsidP="001A6E9A">
            <w:pPr>
              <w:spacing w:before="0" w:after="0" w:line="240" w:lineRule="auto"/>
              <w:jc w:val="right"/>
              <w:rPr>
                <w:rFonts w:ascii="Calibri" w:hAnsi="Calibri" w:cs="Calibri"/>
                <w:b/>
                <w:color w:val="404040" w:themeColor="text1"/>
                <w:sz w:val="22"/>
              </w:rPr>
            </w:pPr>
            <w:r w:rsidRPr="008979D8">
              <w:rPr>
                <w:rFonts w:ascii="Calibri" w:hAnsi="Calibri" w:cs="Calibri"/>
                <w:b/>
                <w:color w:val="404040" w:themeColor="text1"/>
                <w:sz w:val="22"/>
              </w:rPr>
              <w:t xml:space="preserve">Date Information </w:t>
            </w:r>
            <w:r w:rsidR="001A6E9A" w:rsidRPr="008979D8">
              <w:rPr>
                <w:rFonts w:ascii="Calibri" w:hAnsi="Calibri" w:cs="Calibri"/>
                <w:b/>
                <w:color w:val="404040" w:themeColor="text1"/>
                <w:sz w:val="22"/>
              </w:rPr>
              <w:t>Required by:</w:t>
            </w:r>
          </w:p>
        </w:tc>
        <w:tc>
          <w:tcPr>
            <w:tcW w:w="4044" w:type="pct"/>
            <w:gridSpan w:val="5"/>
            <w:tcBorders>
              <w:bottom w:val="dotted" w:sz="4" w:space="0" w:color="808898"/>
            </w:tcBorders>
          </w:tcPr>
          <w:p w14:paraId="5EEA58E7" w14:textId="74E82BD3" w:rsidR="001A6E9A" w:rsidRPr="008979D8" w:rsidRDefault="001A6E9A" w:rsidP="001A6E9A">
            <w:pPr>
              <w:spacing w:before="0" w:after="0" w:line="240" w:lineRule="auto"/>
              <w:rPr>
                <w:rFonts w:ascii="Calibri" w:hAnsi="Calibri" w:cs="Calibri"/>
                <w:color w:val="404040" w:themeColor="text1"/>
                <w:sz w:val="22"/>
              </w:rPr>
            </w:pPr>
          </w:p>
        </w:tc>
      </w:tr>
      <w:tr w:rsidR="001A6E9A" w:rsidRPr="008979D8" w14:paraId="7278B4EA" w14:textId="77777777" w:rsidTr="00C51B42">
        <w:tc>
          <w:tcPr>
            <w:tcW w:w="956" w:type="pct"/>
          </w:tcPr>
          <w:p w14:paraId="73EA6824" w14:textId="7A964678" w:rsidR="001A6E9A" w:rsidRPr="008979D8" w:rsidRDefault="001A6E9A" w:rsidP="001A6E9A">
            <w:pPr>
              <w:spacing w:before="0" w:after="0" w:line="240" w:lineRule="auto"/>
              <w:jc w:val="right"/>
              <w:rPr>
                <w:rFonts w:ascii="Calibri" w:hAnsi="Calibri" w:cs="Calibri"/>
                <w:b/>
                <w:color w:val="404040" w:themeColor="text1"/>
                <w:sz w:val="22"/>
              </w:rPr>
            </w:pPr>
            <w:r w:rsidRPr="008979D8">
              <w:rPr>
                <w:rFonts w:ascii="Calibri" w:hAnsi="Calibri" w:cs="Calibri"/>
                <w:b/>
                <w:color w:val="404040" w:themeColor="text1"/>
                <w:sz w:val="22"/>
              </w:rPr>
              <w:t>Customer name:</w:t>
            </w:r>
          </w:p>
        </w:tc>
        <w:tc>
          <w:tcPr>
            <w:tcW w:w="2279" w:type="pct"/>
            <w:gridSpan w:val="2"/>
            <w:tcBorders>
              <w:right w:val="nil"/>
            </w:tcBorders>
          </w:tcPr>
          <w:p w14:paraId="737C718C" w14:textId="426684BF" w:rsidR="001A6E9A" w:rsidRPr="008979D8" w:rsidRDefault="001A6E9A" w:rsidP="001A6E9A">
            <w:pPr>
              <w:spacing w:before="0" w:after="0" w:line="240" w:lineRule="auto"/>
              <w:rPr>
                <w:rFonts w:ascii="Calibri" w:hAnsi="Calibri" w:cs="Calibri"/>
                <w:color w:val="404040" w:themeColor="text1"/>
                <w:sz w:val="22"/>
              </w:rPr>
            </w:pPr>
          </w:p>
        </w:tc>
        <w:tc>
          <w:tcPr>
            <w:tcW w:w="662" w:type="pct"/>
            <w:tcBorders>
              <w:left w:val="nil"/>
              <w:right w:val="nil"/>
            </w:tcBorders>
          </w:tcPr>
          <w:p w14:paraId="081CF1A9" w14:textId="4B877D4C" w:rsidR="001A6E9A" w:rsidRPr="008979D8" w:rsidRDefault="001A6E9A" w:rsidP="001A6E9A">
            <w:pPr>
              <w:spacing w:before="0" w:after="0" w:line="240" w:lineRule="auto"/>
              <w:jc w:val="right"/>
              <w:rPr>
                <w:rFonts w:ascii="Calibri" w:hAnsi="Calibri" w:cs="Calibri"/>
                <w:b/>
                <w:bCs/>
                <w:color w:val="404040" w:themeColor="text1"/>
                <w:sz w:val="22"/>
              </w:rPr>
            </w:pPr>
            <w:r w:rsidRPr="008979D8">
              <w:rPr>
                <w:rFonts w:ascii="Calibri" w:hAnsi="Calibri" w:cs="Calibri"/>
                <w:b/>
                <w:bCs/>
              </w:rPr>
              <w:t>Contact no.:</w:t>
            </w:r>
          </w:p>
        </w:tc>
        <w:tc>
          <w:tcPr>
            <w:tcW w:w="1103" w:type="pct"/>
            <w:gridSpan w:val="2"/>
            <w:tcBorders>
              <w:left w:val="nil"/>
            </w:tcBorders>
          </w:tcPr>
          <w:p w14:paraId="1AF2DF99" w14:textId="71FF7145" w:rsidR="001A6E9A" w:rsidRPr="008979D8" w:rsidRDefault="001A6E9A" w:rsidP="001A6E9A">
            <w:pPr>
              <w:spacing w:before="0" w:after="0" w:line="240" w:lineRule="auto"/>
              <w:rPr>
                <w:rFonts w:ascii="Calibri" w:hAnsi="Calibri" w:cs="Calibri"/>
                <w:color w:val="404040" w:themeColor="text1"/>
                <w:sz w:val="22"/>
              </w:rPr>
            </w:pPr>
          </w:p>
        </w:tc>
      </w:tr>
      <w:tr w:rsidR="004827E3" w:rsidRPr="008979D8" w14:paraId="4058B97E" w14:textId="77777777" w:rsidTr="00C51B42">
        <w:tc>
          <w:tcPr>
            <w:tcW w:w="956" w:type="pct"/>
          </w:tcPr>
          <w:p w14:paraId="5415E790" w14:textId="06687338" w:rsidR="004827E3" w:rsidRPr="008979D8" w:rsidRDefault="004827E3" w:rsidP="001A6E9A">
            <w:pPr>
              <w:spacing w:before="0" w:after="0" w:line="240" w:lineRule="auto"/>
              <w:jc w:val="right"/>
              <w:rPr>
                <w:rFonts w:ascii="Calibri" w:hAnsi="Calibri" w:cs="Calibri"/>
                <w:b/>
                <w:color w:val="404040" w:themeColor="text1"/>
              </w:rPr>
            </w:pPr>
            <w:r w:rsidRPr="008979D8">
              <w:rPr>
                <w:rFonts w:ascii="Calibri" w:hAnsi="Calibri" w:cs="Calibri"/>
                <w:b/>
                <w:color w:val="404040" w:themeColor="text1"/>
              </w:rPr>
              <w:t>Library Membership No:</w:t>
            </w:r>
          </w:p>
        </w:tc>
        <w:tc>
          <w:tcPr>
            <w:tcW w:w="2279" w:type="pct"/>
            <w:gridSpan w:val="2"/>
            <w:tcBorders>
              <w:right w:val="nil"/>
            </w:tcBorders>
          </w:tcPr>
          <w:p w14:paraId="67616211" w14:textId="6FA954C2" w:rsidR="004827E3" w:rsidRPr="008979D8" w:rsidRDefault="004827E3" w:rsidP="001A6E9A">
            <w:pPr>
              <w:spacing w:before="0" w:after="0" w:line="240" w:lineRule="auto"/>
              <w:rPr>
                <w:rFonts w:ascii="Calibri" w:hAnsi="Calibri" w:cs="Calibri"/>
              </w:rPr>
            </w:pPr>
          </w:p>
        </w:tc>
        <w:tc>
          <w:tcPr>
            <w:tcW w:w="662" w:type="pct"/>
            <w:tcBorders>
              <w:left w:val="nil"/>
              <w:right w:val="nil"/>
            </w:tcBorders>
          </w:tcPr>
          <w:p w14:paraId="1DFC0F74" w14:textId="77777777" w:rsidR="004827E3" w:rsidRPr="008979D8" w:rsidRDefault="004827E3" w:rsidP="001A6E9A">
            <w:pPr>
              <w:spacing w:before="0" w:after="0" w:line="240" w:lineRule="auto"/>
              <w:jc w:val="right"/>
              <w:rPr>
                <w:rFonts w:ascii="Calibri" w:hAnsi="Calibri" w:cs="Calibri"/>
              </w:rPr>
            </w:pPr>
          </w:p>
        </w:tc>
        <w:tc>
          <w:tcPr>
            <w:tcW w:w="1103" w:type="pct"/>
            <w:gridSpan w:val="2"/>
            <w:tcBorders>
              <w:left w:val="nil"/>
            </w:tcBorders>
          </w:tcPr>
          <w:p w14:paraId="69E9907B" w14:textId="77777777" w:rsidR="004827E3" w:rsidRPr="008979D8" w:rsidRDefault="004827E3" w:rsidP="001A6E9A">
            <w:pPr>
              <w:spacing w:before="0" w:after="0" w:line="240" w:lineRule="auto"/>
              <w:rPr>
                <w:rFonts w:ascii="Calibri" w:hAnsi="Calibri" w:cs="Calibri"/>
              </w:rPr>
            </w:pPr>
          </w:p>
        </w:tc>
      </w:tr>
      <w:tr w:rsidR="001A6E9A" w:rsidRPr="008979D8" w14:paraId="424F158D" w14:textId="77777777" w:rsidTr="00C51B42">
        <w:tc>
          <w:tcPr>
            <w:tcW w:w="956" w:type="pct"/>
          </w:tcPr>
          <w:p w14:paraId="1A3412CF" w14:textId="695CD676" w:rsidR="001A6E9A" w:rsidRPr="008979D8" w:rsidRDefault="001A6E9A" w:rsidP="001A6E9A">
            <w:pPr>
              <w:spacing w:before="0" w:after="0" w:line="240" w:lineRule="auto"/>
              <w:jc w:val="right"/>
              <w:rPr>
                <w:rFonts w:ascii="Calibri" w:hAnsi="Calibri" w:cs="Calibri"/>
                <w:b/>
                <w:color w:val="404040" w:themeColor="text1"/>
                <w:sz w:val="22"/>
              </w:rPr>
            </w:pPr>
            <w:r w:rsidRPr="008979D8">
              <w:rPr>
                <w:rFonts w:ascii="Calibri" w:hAnsi="Calibri" w:cs="Calibri"/>
                <w:b/>
                <w:color w:val="404040" w:themeColor="text1"/>
                <w:sz w:val="22"/>
              </w:rPr>
              <w:t>Customer email:</w:t>
            </w:r>
          </w:p>
        </w:tc>
        <w:tc>
          <w:tcPr>
            <w:tcW w:w="4044" w:type="pct"/>
            <w:gridSpan w:val="5"/>
          </w:tcPr>
          <w:p w14:paraId="2D2A1407" w14:textId="4E257782" w:rsidR="001A6E9A" w:rsidRPr="008979D8" w:rsidRDefault="001A6E9A" w:rsidP="001A6E9A">
            <w:pPr>
              <w:spacing w:before="0" w:after="0" w:line="240" w:lineRule="auto"/>
              <w:rPr>
                <w:rFonts w:ascii="Calibri" w:hAnsi="Calibri" w:cs="Calibri"/>
                <w:color w:val="404040" w:themeColor="text1"/>
                <w:sz w:val="22"/>
              </w:rPr>
            </w:pPr>
          </w:p>
        </w:tc>
      </w:tr>
      <w:tr w:rsidR="001A6E9A" w:rsidRPr="008979D8" w14:paraId="0068BCBF" w14:textId="77777777" w:rsidTr="00C51B42">
        <w:tc>
          <w:tcPr>
            <w:tcW w:w="956" w:type="pct"/>
          </w:tcPr>
          <w:p w14:paraId="6A99BCD1" w14:textId="77777777" w:rsidR="001A6E9A" w:rsidRPr="008979D8" w:rsidRDefault="001A6E9A" w:rsidP="001A6E9A">
            <w:pPr>
              <w:spacing w:before="0" w:after="0" w:line="240" w:lineRule="auto"/>
              <w:jc w:val="right"/>
              <w:rPr>
                <w:rFonts w:ascii="Calibri" w:hAnsi="Calibri" w:cs="Calibri"/>
                <w:b/>
                <w:color w:val="404040" w:themeColor="text1"/>
                <w:sz w:val="22"/>
              </w:rPr>
            </w:pPr>
            <w:r w:rsidRPr="008979D8">
              <w:rPr>
                <w:rFonts w:ascii="Calibri" w:hAnsi="Calibri" w:cs="Calibri"/>
                <w:b/>
                <w:color w:val="404040" w:themeColor="text1"/>
                <w:sz w:val="22"/>
              </w:rPr>
              <w:t>Question:</w:t>
            </w:r>
          </w:p>
        </w:tc>
        <w:tc>
          <w:tcPr>
            <w:tcW w:w="4044" w:type="pct"/>
            <w:gridSpan w:val="5"/>
          </w:tcPr>
          <w:p w14:paraId="26ED8089" w14:textId="0E6698C3" w:rsidR="001A6E9A" w:rsidRPr="008979D8" w:rsidRDefault="001A6E9A" w:rsidP="001A6E9A">
            <w:pPr>
              <w:spacing w:before="0" w:after="0" w:line="240" w:lineRule="auto"/>
              <w:rPr>
                <w:rFonts w:ascii="Calibri" w:hAnsi="Calibri" w:cs="Calibri"/>
                <w:color w:val="404040" w:themeColor="text1"/>
                <w:sz w:val="22"/>
              </w:rPr>
            </w:pPr>
          </w:p>
        </w:tc>
      </w:tr>
      <w:tr w:rsidR="001A6E9A" w:rsidRPr="008979D8" w14:paraId="35656E46" w14:textId="77777777" w:rsidTr="00C51B42">
        <w:tc>
          <w:tcPr>
            <w:tcW w:w="956" w:type="pct"/>
          </w:tcPr>
          <w:p w14:paraId="4D1DAEF9" w14:textId="4D2EF261" w:rsidR="001A6E9A" w:rsidRPr="008979D8" w:rsidRDefault="001A6E9A" w:rsidP="001A6E9A">
            <w:pPr>
              <w:spacing w:before="0" w:after="0" w:line="240" w:lineRule="auto"/>
              <w:jc w:val="right"/>
              <w:rPr>
                <w:rFonts w:ascii="Calibri" w:hAnsi="Calibri" w:cs="Calibri"/>
                <w:b/>
                <w:color w:val="404040" w:themeColor="text1"/>
                <w:sz w:val="22"/>
              </w:rPr>
            </w:pPr>
          </w:p>
        </w:tc>
        <w:tc>
          <w:tcPr>
            <w:tcW w:w="4044" w:type="pct"/>
            <w:gridSpan w:val="5"/>
          </w:tcPr>
          <w:p w14:paraId="06CE5A28" w14:textId="10FF1ED9" w:rsidR="001A6E9A" w:rsidRPr="008979D8" w:rsidRDefault="001A6E9A" w:rsidP="001A6E9A">
            <w:pPr>
              <w:spacing w:before="0" w:after="0" w:line="240" w:lineRule="auto"/>
              <w:rPr>
                <w:rFonts w:ascii="Calibri" w:hAnsi="Calibri" w:cs="Calibri"/>
                <w:color w:val="404040" w:themeColor="text1"/>
                <w:sz w:val="22"/>
              </w:rPr>
            </w:pPr>
          </w:p>
        </w:tc>
      </w:tr>
      <w:tr w:rsidR="00C51B42" w:rsidRPr="008979D8" w14:paraId="60C6AB6B" w14:textId="77777777" w:rsidTr="00C51B42">
        <w:tc>
          <w:tcPr>
            <w:tcW w:w="956" w:type="pct"/>
          </w:tcPr>
          <w:p w14:paraId="0F4440AF" w14:textId="4D872D5D" w:rsidR="00C51B42" w:rsidRPr="008979D8" w:rsidRDefault="00C51B42" w:rsidP="001A6E9A">
            <w:pPr>
              <w:spacing w:before="0" w:after="0" w:line="240" w:lineRule="auto"/>
              <w:jc w:val="right"/>
              <w:rPr>
                <w:rFonts w:ascii="Calibri" w:hAnsi="Calibri" w:cs="Calibri"/>
                <w:b/>
                <w:color w:val="404040" w:themeColor="text1"/>
                <w:sz w:val="22"/>
              </w:rPr>
            </w:pPr>
            <w:r w:rsidRPr="008979D8">
              <w:rPr>
                <w:rFonts w:ascii="Calibri" w:hAnsi="Calibri" w:cs="Calibri"/>
                <w:b/>
                <w:color w:val="404040" w:themeColor="text1"/>
                <w:sz w:val="22"/>
              </w:rPr>
              <w:t>Specific need:</w:t>
            </w:r>
          </w:p>
        </w:tc>
        <w:tc>
          <w:tcPr>
            <w:tcW w:w="4044" w:type="pct"/>
            <w:gridSpan w:val="5"/>
          </w:tcPr>
          <w:p w14:paraId="48723777" w14:textId="7BD85F61" w:rsidR="00C51B42" w:rsidRPr="008979D8" w:rsidRDefault="00C51B42" w:rsidP="001A6E9A">
            <w:pPr>
              <w:spacing w:before="0" w:after="0" w:line="240" w:lineRule="auto"/>
              <w:rPr>
                <w:rFonts w:ascii="Calibri" w:hAnsi="Calibri" w:cs="Calibri"/>
                <w:color w:val="404040" w:themeColor="text1"/>
                <w:sz w:val="22"/>
              </w:rPr>
            </w:pPr>
            <w:r w:rsidRPr="008979D8">
              <w:rPr>
                <w:rFonts w:ascii="Calibri" w:hAnsi="Calibri" w:cs="Calibri"/>
                <w:color w:val="404040" w:themeColor="text1"/>
                <w:sz w:val="22"/>
              </w:rPr>
              <w:t>Time Frame, Format, Language etc</w:t>
            </w:r>
          </w:p>
        </w:tc>
      </w:tr>
      <w:tr w:rsidR="00C51B42" w:rsidRPr="008979D8" w14:paraId="2F20419A" w14:textId="77777777" w:rsidTr="00C51B42">
        <w:tc>
          <w:tcPr>
            <w:tcW w:w="956" w:type="pct"/>
          </w:tcPr>
          <w:p w14:paraId="40AB03E2" w14:textId="276D0E11" w:rsidR="00C51B42" w:rsidRPr="008979D8" w:rsidRDefault="00C51B42" w:rsidP="001A6E9A">
            <w:pPr>
              <w:spacing w:before="0" w:after="0" w:line="240" w:lineRule="auto"/>
              <w:jc w:val="right"/>
              <w:rPr>
                <w:rFonts w:ascii="Calibri" w:hAnsi="Calibri" w:cs="Calibri"/>
                <w:b/>
                <w:color w:val="404040" w:themeColor="text1"/>
                <w:sz w:val="22"/>
              </w:rPr>
            </w:pPr>
          </w:p>
        </w:tc>
        <w:tc>
          <w:tcPr>
            <w:tcW w:w="4044" w:type="pct"/>
            <w:gridSpan w:val="5"/>
          </w:tcPr>
          <w:p w14:paraId="7BC0D109" w14:textId="4752AB74" w:rsidR="00C51B42" w:rsidRPr="008979D8" w:rsidRDefault="00C51B42" w:rsidP="001A6E9A">
            <w:pPr>
              <w:spacing w:before="0" w:after="0" w:line="240" w:lineRule="auto"/>
              <w:rPr>
                <w:rFonts w:ascii="Calibri" w:hAnsi="Calibri" w:cs="Calibri"/>
                <w:color w:val="404040" w:themeColor="text1"/>
                <w:sz w:val="22"/>
              </w:rPr>
            </w:pPr>
          </w:p>
        </w:tc>
      </w:tr>
    </w:tbl>
    <w:p w14:paraId="4DEAAB2C" w14:textId="3C595555" w:rsidR="007E55B6" w:rsidRPr="008979D8" w:rsidRDefault="007E55B6" w:rsidP="007A0B39">
      <w:pPr>
        <w:pStyle w:val="NoSpacing"/>
        <w:rPr>
          <w:rFonts w:ascii="Calibri" w:hAnsi="Calibri" w:cs="Calibri"/>
        </w:rPr>
      </w:pPr>
    </w:p>
    <w:p w14:paraId="210A5FB3" w14:textId="77777777" w:rsidR="007A0B39" w:rsidRPr="008979D8" w:rsidRDefault="007A0B39" w:rsidP="007A0B39">
      <w:pPr>
        <w:pStyle w:val="NoSpacing"/>
        <w:rPr>
          <w:rFonts w:ascii="Calibri" w:hAnsi="Calibri" w:cs="Calibri"/>
        </w:rPr>
      </w:pPr>
    </w:p>
    <w:tbl>
      <w:tblPr>
        <w:tblStyle w:val="PlainTable1"/>
        <w:tblW w:w="5005" w:type="pct"/>
        <w:tblInd w:w="-5" w:type="dxa"/>
        <w:tblLook w:val="04A0" w:firstRow="1" w:lastRow="0" w:firstColumn="1" w:lastColumn="0" w:noHBand="0" w:noVBand="1"/>
      </w:tblPr>
      <w:tblGrid>
        <w:gridCol w:w="2835"/>
        <w:gridCol w:w="2268"/>
        <w:gridCol w:w="2192"/>
        <w:gridCol w:w="2343"/>
      </w:tblGrid>
      <w:tr w:rsidR="005A405E" w:rsidRPr="008979D8" w14:paraId="66E4B3DD" w14:textId="45F78E5E" w:rsidTr="005A40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035ACA96" w14:textId="77777777" w:rsidR="005A405E" w:rsidRDefault="005A405E" w:rsidP="00E208E1">
            <w:pPr>
              <w:pStyle w:val="TableRowHead"/>
              <w:rPr>
                <w:rFonts w:ascii="Calibri" w:hAnsi="Calibri" w:cs="Calibri"/>
                <w:bCs w:val="0"/>
              </w:rPr>
            </w:pPr>
            <w:r w:rsidRPr="008979D8">
              <w:rPr>
                <w:rFonts w:ascii="Calibri" w:hAnsi="Calibri" w:cs="Calibri"/>
                <w:b/>
              </w:rPr>
              <w:t xml:space="preserve">Search </w:t>
            </w:r>
            <w:r>
              <w:rPr>
                <w:rFonts w:ascii="Calibri" w:hAnsi="Calibri" w:cs="Calibri"/>
                <w:b/>
              </w:rPr>
              <w:t>Topic</w:t>
            </w:r>
          </w:p>
          <w:p w14:paraId="6314816E" w14:textId="5347C4EE" w:rsidR="005A405E" w:rsidRPr="008979D8" w:rsidRDefault="005A405E" w:rsidP="00E208E1">
            <w:pPr>
              <w:pStyle w:val="TableRowHead"/>
              <w:rPr>
                <w:rFonts w:ascii="Calibri" w:hAnsi="Calibri" w:cs="Calibri"/>
                <w:b/>
              </w:rPr>
            </w:pPr>
          </w:p>
        </w:tc>
        <w:tc>
          <w:tcPr>
            <w:tcW w:w="6803" w:type="dxa"/>
            <w:gridSpan w:val="3"/>
          </w:tcPr>
          <w:p w14:paraId="451D962C" w14:textId="1A59476D" w:rsidR="005A405E" w:rsidRPr="008979D8" w:rsidRDefault="005A405E" w:rsidP="00E208E1">
            <w:pPr>
              <w:pStyle w:val="TableRowHea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</w:p>
        </w:tc>
      </w:tr>
      <w:tr w:rsidR="005A405E" w:rsidRPr="008979D8" w14:paraId="676A864E" w14:textId="77777777" w:rsidTr="005A40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1684F999" w14:textId="77777777" w:rsidR="005A405E" w:rsidRPr="008979D8" w:rsidRDefault="005A405E" w:rsidP="005A405E">
            <w:pPr>
              <w:pStyle w:val="TableText"/>
              <w:rPr>
                <w:rFonts w:ascii="Calibri" w:hAnsi="Calibri" w:cs="Calibri"/>
                <w:b w:val="0"/>
                <w:bCs w:val="0"/>
              </w:rPr>
            </w:pPr>
            <w:r w:rsidRPr="008979D8">
              <w:rPr>
                <w:rFonts w:ascii="Calibri" w:hAnsi="Calibri" w:cs="Calibri"/>
                <w:b w:val="0"/>
                <w:bCs w:val="0"/>
              </w:rPr>
              <w:t>Search keywords</w:t>
            </w:r>
          </w:p>
          <w:p w14:paraId="3A898CC2" w14:textId="77777777" w:rsidR="005A405E" w:rsidRPr="008979D8" w:rsidRDefault="005A405E" w:rsidP="001A6E9A">
            <w:pPr>
              <w:pStyle w:val="TableText"/>
              <w:rPr>
                <w:rFonts w:ascii="Calibri" w:hAnsi="Calibri" w:cs="Calibri"/>
                <w:b w:val="0"/>
                <w:bCs w:val="0"/>
              </w:rPr>
            </w:pPr>
          </w:p>
        </w:tc>
        <w:tc>
          <w:tcPr>
            <w:tcW w:w="2268" w:type="dxa"/>
          </w:tcPr>
          <w:p w14:paraId="49E9CBB0" w14:textId="77777777" w:rsidR="005A405E" w:rsidRPr="008979D8" w:rsidRDefault="005A405E" w:rsidP="001A6E9A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2192" w:type="dxa"/>
          </w:tcPr>
          <w:p w14:paraId="2937F748" w14:textId="77777777" w:rsidR="005A405E" w:rsidRPr="008979D8" w:rsidRDefault="005A405E" w:rsidP="001A6E9A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2343" w:type="dxa"/>
          </w:tcPr>
          <w:p w14:paraId="63163E8D" w14:textId="77777777" w:rsidR="005A405E" w:rsidRPr="008979D8" w:rsidRDefault="005A405E" w:rsidP="001A6E9A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5A405E" w:rsidRPr="008979D8" w14:paraId="06080F9A" w14:textId="77777777" w:rsidTr="005A40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75B5A34C" w14:textId="77777777" w:rsidR="005A405E" w:rsidRDefault="005A405E" w:rsidP="005A405E">
            <w:pPr>
              <w:pStyle w:val="TableText"/>
              <w:rPr>
                <w:rFonts w:ascii="Calibri" w:hAnsi="Calibri" w:cs="Calibri"/>
                <w:b w:val="0"/>
              </w:rPr>
            </w:pPr>
            <w:r>
              <w:rPr>
                <w:rFonts w:ascii="Calibri" w:hAnsi="Calibri" w:cs="Calibri"/>
                <w:b w:val="0"/>
              </w:rPr>
              <w:t>Synonyms</w:t>
            </w:r>
          </w:p>
          <w:p w14:paraId="2721AEB5" w14:textId="77777777" w:rsidR="005A405E" w:rsidRPr="008979D8" w:rsidRDefault="005A405E" w:rsidP="001A6E9A">
            <w:pPr>
              <w:pStyle w:val="TableText"/>
              <w:rPr>
                <w:rFonts w:ascii="Calibri" w:hAnsi="Calibri" w:cs="Calibri"/>
                <w:b w:val="0"/>
                <w:bCs w:val="0"/>
              </w:rPr>
            </w:pPr>
          </w:p>
        </w:tc>
        <w:tc>
          <w:tcPr>
            <w:tcW w:w="2268" w:type="dxa"/>
          </w:tcPr>
          <w:p w14:paraId="52382015" w14:textId="77777777" w:rsidR="005A405E" w:rsidRPr="008979D8" w:rsidRDefault="005A405E" w:rsidP="001A6E9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2192" w:type="dxa"/>
          </w:tcPr>
          <w:p w14:paraId="4E33A6A9" w14:textId="77777777" w:rsidR="005A405E" w:rsidRPr="008979D8" w:rsidRDefault="005A405E" w:rsidP="001A6E9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2343" w:type="dxa"/>
          </w:tcPr>
          <w:p w14:paraId="2E8D83DA" w14:textId="77777777" w:rsidR="005A405E" w:rsidRPr="008979D8" w:rsidRDefault="005A405E" w:rsidP="001A6E9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5A405E" w:rsidRPr="008979D8" w14:paraId="43CB9787" w14:textId="77777777" w:rsidTr="005A40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0575EFBD" w14:textId="77777777" w:rsidR="005A405E" w:rsidRDefault="005A405E" w:rsidP="005A405E">
            <w:pPr>
              <w:pStyle w:val="TableText"/>
              <w:rPr>
                <w:rFonts w:ascii="Calibri" w:hAnsi="Calibri" w:cs="Calibri"/>
                <w:b w:val="0"/>
              </w:rPr>
            </w:pPr>
            <w:r>
              <w:rPr>
                <w:rFonts w:ascii="Calibri" w:hAnsi="Calibri" w:cs="Calibri"/>
                <w:b w:val="0"/>
              </w:rPr>
              <w:t>Truncations to apply</w:t>
            </w:r>
          </w:p>
          <w:p w14:paraId="747C05CB" w14:textId="77777777" w:rsidR="005A405E" w:rsidRPr="008979D8" w:rsidRDefault="005A405E" w:rsidP="001A6E9A">
            <w:pPr>
              <w:pStyle w:val="TableText"/>
              <w:rPr>
                <w:rFonts w:ascii="Calibri" w:hAnsi="Calibri" w:cs="Calibri"/>
                <w:b w:val="0"/>
                <w:bCs w:val="0"/>
              </w:rPr>
            </w:pPr>
          </w:p>
        </w:tc>
        <w:tc>
          <w:tcPr>
            <w:tcW w:w="2268" w:type="dxa"/>
          </w:tcPr>
          <w:p w14:paraId="54F7348E" w14:textId="77777777" w:rsidR="005A405E" w:rsidRPr="008979D8" w:rsidRDefault="005A405E" w:rsidP="001A6E9A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2192" w:type="dxa"/>
          </w:tcPr>
          <w:p w14:paraId="2AA81683" w14:textId="77777777" w:rsidR="005A405E" w:rsidRPr="008979D8" w:rsidRDefault="005A405E" w:rsidP="001A6E9A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2343" w:type="dxa"/>
          </w:tcPr>
          <w:p w14:paraId="0D745AC9" w14:textId="77777777" w:rsidR="005A405E" w:rsidRPr="008979D8" w:rsidRDefault="005A405E" w:rsidP="001A6E9A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C86442" w:rsidRPr="008979D8" w14:paraId="46C99820" w14:textId="1B16F0A6" w:rsidTr="005A40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6CCF8128" w14:textId="0327972B" w:rsidR="008979D8" w:rsidRDefault="005A405E" w:rsidP="001A6E9A">
            <w:pPr>
              <w:pStyle w:val="TableText"/>
              <w:rPr>
                <w:rFonts w:ascii="Calibri" w:hAnsi="Calibri" w:cs="Calibri"/>
                <w:b w:val="0"/>
              </w:rPr>
            </w:pPr>
            <w:r w:rsidRPr="008979D8">
              <w:rPr>
                <w:rFonts w:ascii="Calibri" w:hAnsi="Calibri" w:cs="Calibri"/>
                <w:b w:val="0"/>
              </w:rPr>
              <w:t>Other words to use for my search</w:t>
            </w:r>
            <w:r>
              <w:rPr>
                <w:rFonts w:ascii="Calibri" w:hAnsi="Calibri" w:cs="Calibri"/>
                <w:b w:val="0"/>
              </w:rPr>
              <w:t xml:space="preserve"> </w:t>
            </w:r>
          </w:p>
          <w:p w14:paraId="7F2C1F30" w14:textId="7DE8D731" w:rsidR="008979D8" w:rsidRPr="008979D8" w:rsidRDefault="008979D8" w:rsidP="001A6E9A">
            <w:pPr>
              <w:pStyle w:val="TableText"/>
              <w:rPr>
                <w:rFonts w:ascii="Calibri" w:hAnsi="Calibri" w:cs="Calibri"/>
                <w:b w:val="0"/>
              </w:rPr>
            </w:pPr>
          </w:p>
        </w:tc>
        <w:tc>
          <w:tcPr>
            <w:tcW w:w="2268" w:type="dxa"/>
          </w:tcPr>
          <w:p w14:paraId="5AB56128" w14:textId="1320FBD3" w:rsidR="00C86442" w:rsidRPr="008979D8" w:rsidRDefault="00C86442" w:rsidP="001A6E9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2192" w:type="dxa"/>
          </w:tcPr>
          <w:p w14:paraId="404589F0" w14:textId="0F0021E5" w:rsidR="00C86442" w:rsidRPr="008979D8" w:rsidRDefault="00C86442" w:rsidP="001A6E9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2343" w:type="dxa"/>
          </w:tcPr>
          <w:p w14:paraId="5A1AE1E6" w14:textId="49885A61" w:rsidR="00C86442" w:rsidRPr="008979D8" w:rsidRDefault="00C86442" w:rsidP="001A6E9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C86442" w:rsidRPr="008979D8" w14:paraId="79FD1DB8" w14:textId="77777777" w:rsidTr="005A40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4E039B14" w14:textId="3E62118B" w:rsidR="00C86442" w:rsidRDefault="005A405E" w:rsidP="001A6E9A">
            <w:pPr>
              <w:pStyle w:val="TableRowHead"/>
              <w:rPr>
                <w:rFonts w:ascii="Calibri" w:hAnsi="Calibri" w:cs="Calibri"/>
                <w:b/>
              </w:rPr>
            </w:pPr>
            <w:r w:rsidRPr="005A405E">
              <w:rPr>
                <w:rFonts w:ascii="Calibri" w:hAnsi="Calibri" w:cs="Calibri"/>
                <w:bCs w:val="0"/>
              </w:rPr>
              <w:t>Subject headings</w:t>
            </w:r>
            <w:r>
              <w:rPr>
                <w:rFonts w:ascii="Calibri" w:hAnsi="Calibri" w:cs="Calibri"/>
                <w:bCs w:val="0"/>
              </w:rPr>
              <w:t xml:space="preserve"> listed in resources located</w:t>
            </w:r>
          </w:p>
          <w:p w14:paraId="3B928E91" w14:textId="24C8FFA1" w:rsidR="005A405E" w:rsidRPr="005A405E" w:rsidRDefault="005A405E" w:rsidP="001A6E9A">
            <w:pPr>
              <w:pStyle w:val="TableRowHead"/>
              <w:rPr>
                <w:rFonts w:ascii="Calibri" w:hAnsi="Calibri" w:cs="Calibri"/>
                <w:bCs w:val="0"/>
              </w:rPr>
            </w:pPr>
          </w:p>
        </w:tc>
        <w:tc>
          <w:tcPr>
            <w:tcW w:w="2268" w:type="dxa"/>
          </w:tcPr>
          <w:p w14:paraId="00743130" w14:textId="61D06C33" w:rsidR="00C86442" w:rsidRPr="008979D8" w:rsidRDefault="00C86442" w:rsidP="001A6E9A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2192" w:type="dxa"/>
          </w:tcPr>
          <w:p w14:paraId="048FB01E" w14:textId="351AD7AA" w:rsidR="00C86442" w:rsidRPr="008979D8" w:rsidRDefault="00C86442" w:rsidP="001A6E9A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2343" w:type="dxa"/>
          </w:tcPr>
          <w:p w14:paraId="176432CA" w14:textId="736998E1" w:rsidR="00C86442" w:rsidRPr="008979D8" w:rsidRDefault="00C86442" w:rsidP="001A6E9A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C86442" w:rsidRPr="008979D8" w14:paraId="2C3C29BF" w14:textId="54592D57" w:rsidTr="005A40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09CE7214" w14:textId="0343D9F4" w:rsidR="00C86442" w:rsidRPr="008979D8" w:rsidRDefault="00C86442" w:rsidP="001A6E9A">
            <w:pPr>
              <w:pStyle w:val="TableText"/>
              <w:rPr>
                <w:rFonts w:ascii="Calibri" w:hAnsi="Calibri" w:cs="Calibri"/>
                <w:b w:val="0"/>
              </w:rPr>
            </w:pPr>
            <w:r w:rsidRPr="008979D8">
              <w:rPr>
                <w:rFonts w:ascii="Calibri" w:hAnsi="Calibri" w:cs="Calibri"/>
              </w:rPr>
              <w:t xml:space="preserve">Apply limits to </w:t>
            </w:r>
            <w:r w:rsidR="005A405E">
              <w:rPr>
                <w:rFonts w:ascii="Calibri" w:hAnsi="Calibri" w:cs="Calibri"/>
              </w:rPr>
              <w:t>d</w:t>
            </w:r>
            <w:r w:rsidRPr="008979D8">
              <w:rPr>
                <w:rFonts w:ascii="Calibri" w:hAnsi="Calibri" w:cs="Calibri"/>
              </w:rPr>
              <w:t>efine search</w:t>
            </w:r>
          </w:p>
          <w:p w14:paraId="4FFB17B8" w14:textId="77777777" w:rsidR="00C86442" w:rsidRPr="005A405E" w:rsidRDefault="00C86442" w:rsidP="005A405E">
            <w:pPr>
              <w:pStyle w:val="TableText"/>
              <w:numPr>
                <w:ilvl w:val="0"/>
                <w:numId w:val="18"/>
              </w:numPr>
              <w:ind w:left="462" w:hanging="283"/>
              <w:rPr>
                <w:rFonts w:ascii="Calibri" w:hAnsi="Calibri" w:cs="Calibri"/>
                <w:b w:val="0"/>
                <w:bCs w:val="0"/>
              </w:rPr>
            </w:pPr>
            <w:r w:rsidRPr="005A405E">
              <w:rPr>
                <w:rFonts w:ascii="Calibri" w:hAnsi="Calibri" w:cs="Calibri"/>
                <w:b w:val="0"/>
                <w:bCs w:val="0"/>
              </w:rPr>
              <w:t>Time frame</w:t>
            </w:r>
          </w:p>
          <w:p w14:paraId="6EC9DF5C" w14:textId="74B45F15" w:rsidR="00C86442" w:rsidRPr="005A405E" w:rsidRDefault="005A405E" w:rsidP="005A405E">
            <w:pPr>
              <w:pStyle w:val="TableText"/>
              <w:numPr>
                <w:ilvl w:val="0"/>
                <w:numId w:val="18"/>
              </w:numPr>
              <w:ind w:left="462" w:hanging="283"/>
              <w:rPr>
                <w:rFonts w:ascii="Calibri" w:hAnsi="Calibri" w:cs="Calibri"/>
                <w:b w:val="0"/>
                <w:bCs w:val="0"/>
              </w:rPr>
            </w:pPr>
            <w:r w:rsidRPr="005A405E">
              <w:rPr>
                <w:rFonts w:ascii="Calibri" w:hAnsi="Calibri" w:cs="Calibri"/>
                <w:b w:val="0"/>
                <w:bCs w:val="0"/>
              </w:rPr>
              <w:t>Resource type</w:t>
            </w:r>
          </w:p>
          <w:p w14:paraId="3EDDD898" w14:textId="74B95F83" w:rsidR="00C86442" w:rsidRPr="008979D8" w:rsidRDefault="005A405E" w:rsidP="005A405E">
            <w:pPr>
              <w:pStyle w:val="TableText"/>
              <w:numPr>
                <w:ilvl w:val="0"/>
                <w:numId w:val="18"/>
              </w:numPr>
              <w:ind w:left="462" w:hanging="283"/>
              <w:rPr>
                <w:rFonts w:ascii="Calibri" w:hAnsi="Calibri" w:cs="Calibri"/>
                <w:b w:val="0"/>
              </w:rPr>
            </w:pPr>
            <w:r w:rsidRPr="005A405E">
              <w:rPr>
                <w:rFonts w:ascii="Calibri" w:hAnsi="Calibri" w:cs="Calibri"/>
                <w:b w:val="0"/>
                <w:bCs w:val="0"/>
              </w:rPr>
              <w:t>Ful</w:t>
            </w:r>
            <w:r w:rsidR="00C86442" w:rsidRPr="005A405E">
              <w:rPr>
                <w:rFonts w:ascii="Calibri" w:hAnsi="Calibri" w:cs="Calibri"/>
                <w:b w:val="0"/>
                <w:bCs w:val="0"/>
              </w:rPr>
              <w:t xml:space="preserve"> text</w:t>
            </w:r>
          </w:p>
        </w:tc>
        <w:tc>
          <w:tcPr>
            <w:tcW w:w="2268" w:type="dxa"/>
          </w:tcPr>
          <w:p w14:paraId="5FCB184F" w14:textId="0037E61B" w:rsidR="00C86442" w:rsidRPr="008979D8" w:rsidRDefault="00C86442" w:rsidP="001A6E9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2192" w:type="dxa"/>
          </w:tcPr>
          <w:p w14:paraId="0D70676B" w14:textId="3C7C1B81" w:rsidR="00C86442" w:rsidRPr="008979D8" w:rsidRDefault="00C86442" w:rsidP="001A6E9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2343" w:type="dxa"/>
          </w:tcPr>
          <w:p w14:paraId="7C2D34F3" w14:textId="13D3B965" w:rsidR="00C86442" w:rsidRPr="008979D8" w:rsidRDefault="00C86442" w:rsidP="001A6E9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C86442" w:rsidRPr="008979D8" w14:paraId="2571EAE7" w14:textId="77777777" w:rsidTr="005A40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28D2C0C9" w14:textId="7B81D0AD" w:rsidR="00C86442" w:rsidRPr="008979D8" w:rsidRDefault="00C86442" w:rsidP="008979D8">
            <w:pPr>
              <w:pStyle w:val="TableText"/>
              <w:rPr>
                <w:rFonts w:ascii="Calibri" w:hAnsi="Calibri" w:cs="Calibri"/>
                <w:b w:val="0"/>
              </w:rPr>
            </w:pPr>
          </w:p>
        </w:tc>
        <w:tc>
          <w:tcPr>
            <w:tcW w:w="2268" w:type="dxa"/>
          </w:tcPr>
          <w:p w14:paraId="383AAE25" w14:textId="62EB2EFD" w:rsidR="00C86442" w:rsidRPr="008979D8" w:rsidRDefault="00C86442" w:rsidP="001A6E9A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2192" w:type="dxa"/>
          </w:tcPr>
          <w:p w14:paraId="3E379416" w14:textId="72D7FBFE" w:rsidR="00C86442" w:rsidRPr="008979D8" w:rsidRDefault="00C86442" w:rsidP="001A6E9A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2343" w:type="dxa"/>
          </w:tcPr>
          <w:p w14:paraId="7538F73E" w14:textId="1FDCC0AA" w:rsidR="00C86442" w:rsidRPr="008979D8" w:rsidRDefault="00C86442" w:rsidP="001A6E9A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</w:tbl>
    <w:p w14:paraId="1E793B57" w14:textId="349791B4" w:rsidR="004D5979" w:rsidRDefault="00C86442" w:rsidP="00C86442">
      <w:pPr>
        <w:spacing w:before="0" w:after="0" w:line="240" w:lineRule="auto"/>
        <w:rPr>
          <w:rFonts w:ascii="Calibri" w:hAnsi="Calibri" w:cs="Calibri"/>
          <w:b/>
          <w:bCs/>
        </w:rPr>
      </w:pPr>
      <w:r w:rsidRPr="008979D8">
        <w:rPr>
          <w:rFonts w:ascii="Calibri" w:hAnsi="Calibri" w:cs="Calibri"/>
          <w:b/>
          <w:bCs/>
        </w:rPr>
        <w:t>List the</w:t>
      </w:r>
      <w:r w:rsidR="006878A0" w:rsidRPr="008979D8">
        <w:rPr>
          <w:rFonts w:ascii="Calibri" w:hAnsi="Calibri" w:cs="Calibri"/>
          <w:b/>
          <w:bCs/>
        </w:rPr>
        <w:t xml:space="preserve"> resources and evaluation</w:t>
      </w:r>
      <w:r w:rsidRPr="008979D8">
        <w:rPr>
          <w:rFonts w:ascii="Calibri" w:hAnsi="Calibri" w:cs="Calibri"/>
          <w:b/>
          <w:bCs/>
        </w:rPr>
        <w:t xml:space="preserve"> on the following pages. </w:t>
      </w:r>
      <w:r w:rsidR="006878A0" w:rsidRPr="008979D8">
        <w:rPr>
          <w:rFonts w:ascii="Calibri" w:hAnsi="Calibri" w:cs="Calibri"/>
          <w:b/>
          <w:bCs/>
        </w:rPr>
        <w:t xml:space="preserve">Evaluate each resource </w:t>
      </w:r>
      <w:r w:rsidR="004D5979">
        <w:rPr>
          <w:rFonts w:ascii="Calibri" w:hAnsi="Calibri" w:cs="Calibri"/>
          <w:b/>
          <w:bCs/>
        </w:rPr>
        <w:t xml:space="preserve">for </w:t>
      </w:r>
    </w:p>
    <w:p w14:paraId="10459613" w14:textId="4210EDA2" w:rsidR="004D5979" w:rsidRPr="004D5979" w:rsidRDefault="004D5979" w:rsidP="004D5979">
      <w:pPr>
        <w:pStyle w:val="ListParagraph"/>
        <w:numPr>
          <w:ilvl w:val="0"/>
          <w:numId w:val="19"/>
        </w:numPr>
        <w:spacing w:before="0" w:after="0" w:line="240" w:lineRule="auto"/>
        <w:rPr>
          <w:rFonts w:ascii="Calibri" w:hAnsi="Calibri" w:cs="Calibri"/>
          <w:b/>
          <w:bCs/>
        </w:rPr>
      </w:pPr>
      <w:r w:rsidRPr="004D5979">
        <w:rPr>
          <w:rFonts w:ascii="Calibri" w:hAnsi="Calibri" w:cs="Calibri"/>
          <w:b/>
          <w:bCs/>
        </w:rPr>
        <w:t xml:space="preserve">Purpose, </w:t>
      </w:r>
    </w:p>
    <w:p w14:paraId="528D5302" w14:textId="77777777" w:rsidR="004D5979" w:rsidRPr="004D5979" w:rsidRDefault="004D5979" w:rsidP="004D5979">
      <w:pPr>
        <w:pStyle w:val="ListParagraph"/>
        <w:numPr>
          <w:ilvl w:val="0"/>
          <w:numId w:val="19"/>
        </w:numPr>
        <w:spacing w:before="0" w:after="0" w:line="240" w:lineRule="auto"/>
        <w:rPr>
          <w:rFonts w:ascii="Calibri" w:hAnsi="Calibri" w:cs="Calibri"/>
          <w:b/>
          <w:bCs/>
        </w:rPr>
      </w:pPr>
      <w:r w:rsidRPr="004D5979">
        <w:rPr>
          <w:rFonts w:ascii="Calibri" w:hAnsi="Calibri" w:cs="Calibri"/>
          <w:b/>
          <w:bCs/>
        </w:rPr>
        <w:t xml:space="preserve">Authority, </w:t>
      </w:r>
    </w:p>
    <w:p w14:paraId="77D8B930" w14:textId="77777777" w:rsidR="004D5979" w:rsidRPr="004D5979" w:rsidRDefault="004D5979" w:rsidP="004D5979">
      <w:pPr>
        <w:pStyle w:val="ListParagraph"/>
        <w:numPr>
          <w:ilvl w:val="0"/>
          <w:numId w:val="19"/>
        </w:numPr>
        <w:spacing w:before="0" w:after="0" w:line="240" w:lineRule="auto"/>
        <w:rPr>
          <w:rFonts w:ascii="Calibri" w:hAnsi="Calibri" w:cs="Calibri"/>
          <w:b/>
          <w:bCs/>
        </w:rPr>
      </w:pPr>
      <w:r w:rsidRPr="004D5979">
        <w:rPr>
          <w:rFonts w:ascii="Calibri" w:hAnsi="Calibri" w:cs="Calibri"/>
          <w:b/>
          <w:bCs/>
        </w:rPr>
        <w:t xml:space="preserve">Scope, </w:t>
      </w:r>
    </w:p>
    <w:p w14:paraId="10DE7A92" w14:textId="77777777" w:rsidR="004D5979" w:rsidRPr="004D5979" w:rsidRDefault="004D5979" w:rsidP="004D5979">
      <w:pPr>
        <w:pStyle w:val="ListParagraph"/>
        <w:numPr>
          <w:ilvl w:val="0"/>
          <w:numId w:val="19"/>
        </w:numPr>
        <w:spacing w:before="0" w:after="0" w:line="240" w:lineRule="auto"/>
        <w:rPr>
          <w:rFonts w:ascii="Calibri" w:hAnsi="Calibri" w:cs="Calibri"/>
          <w:b/>
          <w:bCs/>
        </w:rPr>
      </w:pPr>
      <w:r w:rsidRPr="004D5979">
        <w:rPr>
          <w:rFonts w:ascii="Calibri" w:hAnsi="Calibri" w:cs="Calibri"/>
          <w:b/>
          <w:bCs/>
        </w:rPr>
        <w:t xml:space="preserve">Format and </w:t>
      </w:r>
    </w:p>
    <w:p w14:paraId="2E4AF543" w14:textId="3CB69F71" w:rsidR="006878A0" w:rsidRPr="004D5979" w:rsidRDefault="004D5979" w:rsidP="004D5979">
      <w:pPr>
        <w:pStyle w:val="ListParagraph"/>
        <w:numPr>
          <w:ilvl w:val="0"/>
          <w:numId w:val="19"/>
        </w:numPr>
        <w:spacing w:before="0" w:after="0" w:line="240" w:lineRule="auto"/>
        <w:rPr>
          <w:rFonts w:ascii="Calibri" w:hAnsi="Calibri" w:cs="Calibri"/>
          <w:b/>
          <w:bCs/>
        </w:rPr>
      </w:pPr>
      <w:r w:rsidRPr="004D5979">
        <w:rPr>
          <w:rFonts w:ascii="Calibri" w:hAnsi="Calibri" w:cs="Calibri"/>
          <w:b/>
          <w:bCs/>
        </w:rPr>
        <w:t>Audience</w:t>
      </w:r>
      <w:r w:rsidR="006878A0" w:rsidRPr="004D5979">
        <w:rPr>
          <w:rFonts w:ascii="Calibri" w:hAnsi="Calibri" w:cs="Calibri"/>
          <w:b/>
          <w:bCs/>
        </w:rPr>
        <w:t>.</w:t>
      </w:r>
    </w:p>
    <w:p w14:paraId="434120DD" w14:textId="77777777" w:rsidR="004D5979" w:rsidRPr="008979D8" w:rsidRDefault="004D5979" w:rsidP="00C86442">
      <w:pPr>
        <w:spacing w:before="0" w:after="0" w:line="240" w:lineRule="auto"/>
        <w:rPr>
          <w:rFonts w:ascii="Calibri" w:hAnsi="Calibri" w:cs="Calibri"/>
          <w:b/>
          <w:bCs/>
          <w:i/>
          <w:color w:val="006699"/>
          <w:u w:val="single"/>
        </w:rPr>
      </w:pPr>
    </w:p>
    <w:tbl>
      <w:tblPr>
        <w:tblStyle w:val="TableFLIB"/>
        <w:tblW w:w="5000" w:type="pct"/>
        <w:tblLayout w:type="fixed"/>
        <w:tblCellMar>
          <w:bottom w:w="0" w:type="dxa"/>
        </w:tblCellMar>
        <w:tblLook w:val="04A0" w:firstRow="1" w:lastRow="0" w:firstColumn="1" w:lastColumn="0" w:noHBand="0" w:noVBand="1"/>
      </w:tblPr>
      <w:tblGrid>
        <w:gridCol w:w="4253"/>
        <w:gridCol w:w="5385"/>
      </w:tblGrid>
      <w:tr w:rsidR="0020092E" w:rsidRPr="008979D8" w14:paraId="62C868D4" w14:textId="77777777" w:rsidTr="008728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253" w:type="dxa"/>
            <w:tcBorders>
              <w:top w:val="single" w:sz="4" w:space="0" w:color="auto"/>
              <w:bottom w:val="single" w:sz="4" w:space="0" w:color="auto"/>
            </w:tcBorders>
          </w:tcPr>
          <w:p w14:paraId="16412C51" w14:textId="5D4DE329" w:rsidR="0020092E" w:rsidRPr="008979D8" w:rsidRDefault="0020092E" w:rsidP="006878A0">
            <w:pPr>
              <w:pStyle w:val="TableRowHead"/>
              <w:rPr>
                <w:rFonts w:ascii="Calibri" w:hAnsi="Calibri" w:cs="Calibri"/>
                <w:b/>
                <w:sz w:val="36"/>
                <w:szCs w:val="36"/>
              </w:rPr>
            </w:pPr>
            <w:r w:rsidRPr="008979D8">
              <w:rPr>
                <w:rFonts w:ascii="Calibri" w:hAnsi="Calibri" w:cs="Calibri"/>
                <w:b/>
                <w:sz w:val="36"/>
                <w:szCs w:val="36"/>
              </w:rPr>
              <w:lastRenderedPageBreak/>
              <w:t>Result</w:t>
            </w:r>
          </w:p>
        </w:tc>
        <w:tc>
          <w:tcPr>
            <w:tcW w:w="5385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35A7006F" w14:textId="10107D88" w:rsidR="0020092E" w:rsidRPr="008979D8" w:rsidRDefault="0020092E" w:rsidP="006878A0">
            <w:pPr>
              <w:pStyle w:val="TableRowHead"/>
              <w:rPr>
                <w:rFonts w:ascii="Calibri" w:hAnsi="Calibri" w:cs="Calibri"/>
                <w:b/>
                <w:sz w:val="36"/>
                <w:szCs w:val="36"/>
              </w:rPr>
            </w:pPr>
            <w:r w:rsidRPr="008979D8">
              <w:rPr>
                <w:rFonts w:ascii="Calibri" w:hAnsi="Calibri" w:cs="Calibri"/>
                <w:b/>
                <w:sz w:val="36"/>
                <w:szCs w:val="36"/>
              </w:rPr>
              <w:t>Evaluation</w:t>
            </w:r>
          </w:p>
        </w:tc>
      </w:tr>
      <w:tr w:rsidR="00E05C34" w:rsidRPr="008979D8" w14:paraId="0FBC445A" w14:textId="77777777" w:rsidTr="00C51B42">
        <w:tblPrEx>
          <w:tblCellMar>
            <w:top w:w="113" w:type="dxa"/>
            <w:right w:w="108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638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6D6E71" w:themeFill="accent6"/>
          </w:tcPr>
          <w:p w14:paraId="6DCDEAF9" w14:textId="5DB6762B" w:rsidR="00E05C34" w:rsidRPr="008979D8" w:rsidRDefault="00E05C34" w:rsidP="00E05C34">
            <w:pPr>
              <w:pStyle w:val="TableRowHead"/>
              <w:spacing w:after="60"/>
              <w:rPr>
                <w:rFonts w:ascii="Calibri" w:hAnsi="Calibri" w:cs="Calibri"/>
                <w:color w:val="FFFFFF" w:themeColor="background1"/>
              </w:rPr>
            </w:pPr>
            <w:r w:rsidRPr="00BC14E1">
              <w:rPr>
                <w:rFonts w:asciiTheme="minorHAnsi" w:hAnsiTheme="minorHAnsi" w:cstheme="minorHAnsi"/>
                <w:color w:val="FFFFFF" w:themeColor="background1"/>
              </w:rPr>
              <w:t xml:space="preserve"> Books</w:t>
            </w:r>
            <w:r>
              <w:rPr>
                <w:rFonts w:asciiTheme="minorHAnsi" w:hAnsiTheme="minorHAnsi" w:cstheme="minorHAnsi"/>
                <w:color w:val="FFFFFF" w:themeColor="background1"/>
              </w:rPr>
              <w:t xml:space="preserve"> accessed via the library catalogue</w:t>
            </w:r>
          </w:p>
        </w:tc>
      </w:tr>
      <w:tr w:rsidR="00EA3488" w:rsidRPr="008979D8" w14:paraId="3659D247" w14:textId="77777777" w:rsidTr="00C51B42">
        <w:tblPrEx>
          <w:tblCellMar>
            <w:top w:w="113" w:type="dxa"/>
            <w:right w:w="108" w:type="dxa"/>
          </w:tblCellMar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A2D6C" w14:textId="57A02ADB" w:rsidR="00EA3488" w:rsidRPr="008979D8" w:rsidRDefault="00EA3488" w:rsidP="001A6E9A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8979D8">
              <w:rPr>
                <w:rFonts w:ascii="Calibri" w:hAnsi="Calibri" w:cs="Calibri"/>
                <w:b/>
              </w:rPr>
              <w:t>1</w:t>
            </w:r>
            <w:r w:rsidR="001A6E9A" w:rsidRPr="008979D8">
              <w:rPr>
                <w:rFonts w:ascii="Calibri" w:hAnsi="Calibri" w:cs="Calibri"/>
                <w:b/>
              </w:rPr>
              <w:t xml:space="preserve"> </w:t>
            </w:r>
          </w:p>
        </w:tc>
        <w:tc>
          <w:tcPr>
            <w:tcW w:w="5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AF116" w14:textId="4E9D744C" w:rsidR="001A6E9A" w:rsidRPr="008979D8" w:rsidRDefault="00C51B42" w:rsidP="00335C1C">
            <w:pPr>
              <w:spacing w:before="0" w:after="0" w:line="360" w:lineRule="auto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Purpose</w:t>
            </w:r>
          </w:p>
          <w:p w14:paraId="0983765B" w14:textId="0D581030" w:rsidR="00C51B42" w:rsidRPr="008979D8" w:rsidRDefault="00C51B42" w:rsidP="00335C1C">
            <w:pPr>
              <w:spacing w:before="0" w:after="0" w:line="360" w:lineRule="auto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Authority</w:t>
            </w:r>
          </w:p>
          <w:p w14:paraId="0671BD4F" w14:textId="7E91E465" w:rsidR="00C51B42" w:rsidRPr="008979D8" w:rsidRDefault="00C51B42" w:rsidP="00335C1C">
            <w:pPr>
              <w:spacing w:before="0" w:after="0" w:line="360" w:lineRule="auto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Scope</w:t>
            </w:r>
          </w:p>
          <w:p w14:paraId="3DF3E1FD" w14:textId="10A480AC" w:rsidR="00C51B42" w:rsidRPr="008979D8" w:rsidRDefault="00C51B42" w:rsidP="00335C1C">
            <w:pPr>
              <w:spacing w:before="0" w:after="0" w:line="360" w:lineRule="auto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FormaT</w:t>
            </w:r>
          </w:p>
          <w:p w14:paraId="05700AC5" w14:textId="4AF51993" w:rsidR="00C51B42" w:rsidRPr="008979D8" w:rsidRDefault="00C51B42" w:rsidP="00335C1C">
            <w:pPr>
              <w:spacing w:before="0" w:after="0" w:line="360" w:lineRule="auto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Audience</w:t>
            </w:r>
          </w:p>
        </w:tc>
      </w:tr>
      <w:tr w:rsidR="00335C1C" w:rsidRPr="008979D8" w14:paraId="7A21D0CA" w14:textId="77777777" w:rsidTr="00C51B42">
        <w:tblPrEx>
          <w:tblCellMar>
            <w:top w:w="113" w:type="dxa"/>
            <w:right w:w="108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CB847" w14:textId="7A638AE6" w:rsidR="00335C1C" w:rsidRPr="008979D8" w:rsidRDefault="00335C1C" w:rsidP="00335C1C">
            <w:pPr>
              <w:pStyle w:val="TableText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2</w:t>
            </w:r>
          </w:p>
        </w:tc>
        <w:tc>
          <w:tcPr>
            <w:tcW w:w="5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8D17B" w14:textId="77777777" w:rsidR="00335C1C" w:rsidRPr="008979D8" w:rsidRDefault="00335C1C" w:rsidP="00335C1C">
            <w:pPr>
              <w:spacing w:before="0" w:after="0" w:line="360" w:lineRule="auto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Purpose</w:t>
            </w:r>
          </w:p>
          <w:p w14:paraId="31793A65" w14:textId="77777777" w:rsidR="00335C1C" w:rsidRPr="008979D8" w:rsidRDefault="00335C1C" w:rsidP="00335C1C">
            <w:pPr>
              <w:spacing w:before="0" w:after="0" w:line="360" w:lineRule="auto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Authority</w:t>
            </w:r>
          </w:p>
          <w:p w14:paraId="12C1FEF3" w14:textId="77777777" w:rsidR="00335C1C" w:rsidRPr="008979D8" w:rsidRDefault="00335C1C" w:rsidP="00335C1C">
            <w:pPr>
              <w:spacing w:before="0" w:after="0" w:line="360" w:lineRule="auto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Scope</w:t>
            </w:r>
          </w:p>
          <w:p w14:paraId="5308EC72" w14:textId="77777777" w:rsidR="00335C1C" w:rsidRDefault="00335C1C" w:rsidP="00335C1C">
            <w:pPr>
              <w:spacing w:before="0" w:after="0" w:line="360" w:lineRule="auto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FormaT</w:t>
            </w:r>
          </w:p>
          <w:p w14:paraId="748053F5" w14:textId="76EBE6FA" w:rsidR="00335C1C" w:rsidRPr="008979D8" w:rsidRDefault="00335C1C" w:rsidP="00335C1C">
            <w:pPr>
              <w:spacing w:before="0" w:after="0" w:line="360" w:lineRule="auto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Audience</w:t>
            </w:r>
          </w:p>
        </w:tc>
      </w:tr>
      <w:tr w:rsidR="00335C1C" w:rsidRPr="008979D8" w14:paraId="01C5C64A" w14:textId="77777777" w:rsidTr="00C51B42">
        <w:tblPrEx>
          <w:tblCellMar>
            <w:top w:w="113" w:type="dxa"/>
            <w:right w:w="108" w:type="dxa"/>
          </w:tblCellMar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7402D" w14:textId="3D0D684D" w:rsidR="00335C1C" w:rsidRPr="008979D8" w:rsidRDefault="00335C1C" w:rsidP="00335C1C">
            <w:pPr>
              <w:pStyle w:val="TableText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3</w:t>
            </w:r>
          </w:p>
        </w:tc>
        <w:tc>
          <w:tcPr>
            <w:tcW w:w="5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7289C" w14:textId="77777777" w:rsidR="00335C1C" w:rsidRPr="008979D8" w:rsidRDefault="00335C1C" w:rsidP="00335C1C">
            <w:pPr>
              <w:spacing w:before="0" w:after="0" w:line="360" w:lineRule="auto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Purpose</w:t>
            </w:r>
          </w:p>
          <w:p w14:paraId="25BDB8B2" w14:textId="77777777" w:rsidR="00335C1C" w:rsidRPr="008979D8" w:rsidRDefault="00335C1C" w:rsidP="00335C1C">
            <w:pPr>
              <w:spacing w:before="0" w:after="0" w:line="360" w:lineRule="auto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Authority</w:t>
            </w:r>
          </w:p>
          <w:p w14:paraId="7A635E33" w14:textId="77777777" w:rsidR="00335C1C" w:rsidRPr="008979D8" w:rsidRDefault="00335C1C" w:rsidP="00335C1C">
            <w:pPr>
              <w:spacing w:before="0" w:after="0" w:line="360" w:lineRule="auto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Scope</w:t>
            </w:r>
          </w:p>
          <w:p w14:paraId="5121CD0D" w14:textId="77777777" w:rsidR="00335C1C" w:rsidRPr="008979D8" w:rsidRDefault="00335C1C" w:rsidP="00335C1C">
            <w:pPr>
              <w:spacing w:before="0" w:after="0" w:line="360" w:lineRule="auto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FormaT</w:t>
            </w:r>
          </w:p>
          <w:p w14:paraId="72C81B21" w14:textId="18C455C0" w:rsidR="00335C1C" w:rsidRPr="008979D8" w:rsidRDefault="00335C1C" w:rsidP="00335C1C">
            <w:pPr>
              <w:pStyle w:val="TableText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Audience</w:t>
            </w:r>
          </w:p>
        </w:tc>
      </w:tr>
      <w:tr w:rsidR="00335C1C" w:rsidRPr="008979D8" w14:paraId="235235D8" w14:textId="77777777" w:rsidTr="00872815">
        <w:tblPrEx>
          <w:tblCellMar>
            <w:top w:w="113" w:type="dxa"/>
            <w:right w:w="108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638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6D6E71" w:themeFill="accent6"/>
          </w:tcPr>
          <w:p w14:paraId="23A24588" w14:textId="2C42F598" w:rsidR="00335C1C" w:rsidRPr="008979D8" w:rsidRDefault="00335C1C" w:rsidP="00335C1C">
            <w:pPr>
              <w:pStyle w:val="TableRowHead"/>
              <w:spacing w:after="60"/>
              <w:rPr>
                <w:rFonts w:ascii="Calibri" w:hAnsi="Calibri" w:cs="Calibri"/>
              </w:rPr>
            </w:pPr>
            <w:r w:rsidRPr="00E05C34">
              <w:rPr>
                <w:rFonts w:ascii="Calibri" w:hAnsi="Calibri" w:cs="Calibri"/>
                <w:color w:val="FFFFFF" w:themeColor="background1"/>
              </w:rPr>
              <w:t>eBooks</w:t>
            </w:r>
          </w:p>
        </w:tc>
      </w:tr>
      <w:tr w:rsidR="00335C1C" w:rsidRPr="008979D8" w14:paraId="265C6B75" w14:textId="77777777" w:rsidTr="008E2AE7">
        <w:tblPrEx>
          <w:tblCellMar>
            <w:top w:w="113" w:type="dxa"/>
            <w:right w:w="108" w:type="dxa"/>
          </w:tblCellMar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D8A2B" w14:textId="77777777" w:rsidR="00335C1C" w:rsidRPr="008979D8" w:rsidRDefault="00335C1C" w:rsidP="00335C1C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8979D8">
              <w:rPr>
                <w:rFonts w:ascii="Calibri" w:hAnsi="Calibri" w:cs="Calibri"/>
                <w:b/>
              </w:rPr>
              <w:t xml:space="preserve">1 </w:t>
            </w:r>
          </w:p>
        </w:tc>
        <w:tc>
          <w:tcPr>
            <w:tcW w:w="5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4E8F1B" w14:textId="77777777" w:rsidR="00335C1C" w:rsidRPr="008979D8" w:rsidRDefault="00335C1C" w:rsidP="00335C1C">
            <w:pPr>
              <w:spacing w:before="0" w:after="0" w:line="360" w:lineRule="auto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Purpose</w:t>
            </w:r>
          </w:p>
          <w:p w14:paraId="4CD4F4AC" w14:textId="77777777" w:rsidR="00335C1C" w:rsidRPr="008979D8" w:rsidRDefault="00335C1C" w:rsidP="00335C1C">
            <w:pPr>
              <w:spacing w:before="0" w:after="0" w:line="360" w:lineRule="auto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Authority</w:t>
            </w:r>
          </w:p>
          <w:p w14:paraId="20BB399C" w14:textId="77777777" w:rsidR="00335C1C" w:rsidRPr="008979D8" w:rsidRDefault="00335C1C" w:rsidP="00335C1C">
            <w:pPr>
              <w:spacing w:before="0" w:after="0" w:line="360" w:lineRule="auto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Scope</w:t>
            </w:r>
          </w:p>
          <w:p w14:paraId="36FBF991" w14:textId="77777777" w:rsidR="00335C1C" w:rsidRDefault="00335C1C" w:rsidP="00335C1C">
            <w:pPr>
              <w:spacing w:before="0" w:after="0" w:line="360" w:lineRule="auto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FormaT</w:t>
            </w:r>
          </w:p>
          <w:p w14:paraId="0168A3B1" w14:textId="75A7873C" w:rsidR="00335C1C" w:rsidRPr="008979D8" w:rsidRDefault="00335C1C" w:rsidP="00335C1C">
            <w:pPr>
              <w:spacing w:before="0" w:after="0" w:line="360" w:lineRule="auto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Audience</w:t>
            </w:r>
          </w:p>
        </w:tc>
      </w:tr>
      <w:tr w:rsidR="00335C1C" w:rsidRPr="008979D8" w14:paraId="427EF430" w14:textId="77777777" w:rsidTr="008E2AE7">
        <w:tblPrEx>
          <w:tblCellMar>
            <w:top w:w="113" w:type="dxa"/>
            <w:right w:w="108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33D26" w14:textId="77777777" w:rsidR="00335C1C" w:rsidRPr="008979D8" w:rsidRDefault="00335C1C" w:rsidP="00335C1C">
            <w:pPr>
              <w:pStyle w:val="TableText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2</w:t>
            </w:r>
          </w:p>
        </w:tc>
        <w:tc>
          <w:tcPr>
            <w:tcW w:w="5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3AD14" w14:textId="77777777" w:rsidR="00335C1C" w:rsidRPr="008979D8" w:rsidRDefault="00335C1C" w:rsidP="00335C1C">
            <w:pPr>
              <w:spacing w:before="0" w:after="0" w:line="360" w:lineRule="auto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Purpose</w:t>
            </w:r>
          </w:p>
          <w:p w14:paraId="25B3D16D" w14:textId="77777777" w:rsidR="00335C1C" w:rsidRPr="008979D8" w:rsidRDefault="00335C1C" w:rsidP="00335C1C">
            <w:pPr>
              <w:spacing w:before="0" w:after="0" w:line="360" w:lineRule="auto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Authority</w:t>
            </w:r>
          </w:p>
          <w:p w14:paraId="7E76116B" w14:textId="77777777" w:rsidR="00335C1C" w:rsidRPr="008979D8" w:rsidRDefault="00335C1C" w:rsidP="00335C1C">
            <w:pPr>
              <w:spacing w:before="0" w:after="0" w:line="360" w:lineRule="auto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Scope</w:t>
            </w:r>
          </w:p>
          <w:p w14:paraId="39E42C6E" w14:textId="77777777" w:rsidR="00335C1C" w:rsidRDefault="00335C1C" w:rsidP="00335C1C">
            <w:pPr>
              <w:spacing w:before="0" w:after="0" w:line="360" w:lineRule="auto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Forma</w:t>
            </w:r>
          </w:p>
          <w:p w14:paraId="5D7A93A4" w14:textId="3B4DFCB3" w:rsidR="00335C1C" w:rsidRPr="008979D8" w:rsidRDefault="00335C1C" w:rsidP="00335C1C">
            <w:pPr>
              <w:spacing w:before="0" w:after="0" w:line="360" w:lineRule="auto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A</w:t>
            </w:r>
            <w:r w:rsidRPr="008979D8">
              <w:rPr>
                <w:rFonts w:ascii="Calibri" w:hAnsi="Calibri" w:cs="Calibri"/>
                <w:b/>
              </w:rPr>
              <w:t>udience</w:t>
            </w:r>
          </w:p>
        </w:tc>
      </w:tr>
      <w:tr w:rsidR="00335C1C" w:rsidRPr="008979D8" w14:paraId="1C0F3E80" w14:textId="77777777" w:rsidTr="008E2AE7">
        <w:tblPrEx>
          <w:tblCellMar>
            <w:top w:w="113" w:type="dxa"/>
            <w:right w:w="108" w:type="dxa"/>
          </w:tblCellMar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AA7B6" w14:textId="77777777" w:rsidR="00335C1C" w:rsidRPr="008979D8" w:rsidRDefault="00335C1C" w:rsidP="00335C1C">
            <w:pPr>
              <w:pStyle w:val="TableText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3</w:t>
            </w:r>
          </w:p>
        </w:tc>
        <w:tc>
          <w:tcPr>
            <w:tcW w:w="5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D09CF" w14:textId="77777777" w:rsidR="00335C1C" w:rsidRPr="008979D8" w:rsidRDefault="00335C1C" w:rsidP="00335C1C">
            <w:pPr>
              <w:spacing w:before="0" w:after="0" w:line="360" w:lineRule="auto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Purpose</w:t>
            </w:r>
          </w:p>
          <w:p w14:paraId="0EFDF2BD" w14:textId="77777777" w:rsidR="00335C1C" w:rsidRPr="008979D8" w:rsidRDefault="00335C1C" w:rsidP="00335C1C">
            <w:pPr>
              <w:spacing w:before="0" w:after="0" w:line="360" w:lineRule="auto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Authority</w:t>
            </w:r>
          </w:p>
          <w:p w14:paraId="3F55FA67" w14:textId="77777777" w:rsidR="00335C1C" w:rsidRPr="008979D8" w:rsidRDefault="00335C1C" w:rsidP="00335C1C">
            <w:pPr>
              <w:spacing w:before="0" w:after="0" w:line="360" w:lineRule="auto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Scope</w:t>
            </w:r>
          </w:p>
          <w:p w14:paraId="607425AC" w14:textId="77777777" w:rsidR="00335C1C" w:rsidRPr="008979D8" w:rsidRDefault="00335C1C" w:rsidP="00335C1C">
            <w:pPr>
              <w:spacing w:before="0" w:after="0" w:line="360" w:lineRule="auto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FormaT</w:t>
            </w:r>
          </w:p>
          <w:p w14:paraId="6B183DFF" w14:textId="62D612AC" w:rsidR="00335C1C" w:rsidRPr="008979D8" w:rsidRDefault="00335C1C" w:rsidP="00335C1C">
            <w:pPr>
              <w:pStyle w:val="TableText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Audience</w:t>
            </w:r>
          </w:p>
        </w:tc>
      </w:tr>
      <w:tr w:rsidR="00335C1C" w:rsidRPr="008979D8" w14:paraId="3716813C" w14:textId="77777777" w:rsidTr="00872815">
        <w:tblPrEx>
          <w:tblCellMar>
            <w:top w:w="113" w:type="dxa"/>
            <w:right w:w="108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638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6D6E71" w:themeFill="accent6"/>
          </w:tcPr>
          <w:p w14:paraId="40632886" w14:textId="38E1FA09" w:rsidR="00335C1C" w:rsidRPr="00335C1C" w:rsidRDefault="00335C1C" w:rsidP="00335C1C">
            <w:pPr>
              <w:pStyle w:val="TableRowHead"/>
              <w:spacing w:after="60"/>
              <w:rPr>
                <w:rFonts w:ascii="Calibri" w:hAnsi="Calibri" w:cs="Calibri"/>
                <w:color w:val="FFFFFF" w:themeColor="background1"/>
              </w:rPr>
            </w:pPr>
            <w:r w:rsidRPr="008979D8">
              <w:rPr>
                <w:rFonts w:ascii="Calibri" w:hAnsi="Calibri" w:cs="Calibri"/>
                <w:color w:val="FFFFFF" w:themeColor="background1"/>
              </w:rPr>
              <w:lastRenderedPageBreak/>
              <w:t>Online database resources – Journal articles</w:t>
            </w:r>
          </w:p>
        </w:tc>
      </w:tr>
      <w:tr w:rsidR="00335C1C" w:rsidRPr="008979D8" w14:paraId="062228E4" w14:textId="77777777" w:rsidTr="008E2AE7">
        <w:tblPrEx>
          <w:tblCellMar>
            <w:top w:w="113" w:type="dxa"/>
            <w:right w:w="108" w:type="dxa"/>
          </w:tblCellMar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C57F8" w14:textId="77777777" w:rsidR="00335C1C" w:rsidRPr="008979D8" w:rsidRDefault="00335C1C" w:rsidP="00335C1C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8979D8">
              <w:rPr>
                <w:rFonts w:ascii="Calibri" w:hAnsi="Calibri" w:cs="Calibri"/>
                <w:b/>
              </w:rPr>
              <w:t xml:space="preserve">1 </w:t>
            </w:r>
          </w:p>
        </w:tc>
        <w:tc>
          <w:tcPr>
            <w:tcW w:w="5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B5FE9" w14:textId="77777777" w:rsidR="00335C1C" w:rsidRPr="008979D8" w:rsidRDefault="00335C1C" w:rsidP="00335C1C">
            <w:pPr>
              <w:spacing w:before="0" w:after="0" w:line="360" w:lineRule="auto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Purpose</w:t>
            </w:r>
          </w:p>
          <w:p w14:paraId="22EB617C" w14:textId="77777777" w:rsidR="00335C1C" w:rsidRPr="008979D8" w:rsidRDefault="00335C1C" w:rsidP="00335C1C">
            <w:pPr>
              <w:spacing w:before="0" w:after="0" w:line="360" w:lineRule="auto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Authority</w:t>
            </w:r>
          </w:p>
          <w:p w14:paraId="3B07A4D8" w14:textId="77777777" w:rsidR="00335C1C" w:rsidRPr="008979D8" w:rsidRDefault="00335C1C" w:rsidP="00335C1C">
            <w:pPr>
              <w:spacing w:before="0" w:after="0" w:line="360" w:lineRule="auto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Scope</w:t>
            </w:r>
          </w:p>
          <w:p w14:paraId="73E9065A" w14:textId="77777777" w:rsidR="00335C1C" w:rsidRDefault="00335C1C" w:rsidP="00335C1C">
            <w:pPr>
              <w:spacing w:before="0" w:after="0" w:line="360" w:lineRule="auto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FormaT</w:t>
            </w:r>
          </w:p>
          <w:p w14:paraId="66AC96CD" w14:textId="38E2E7F2" w:rsidR="00335C1C" w:rsidRPr="008979D8" w:rsidRDefault="00335C1C" w:rsidP="00335C1C">
            <w:pPr>
              <w:spacing w:before="0" w:after="0" w:line="360" w:lineRule="auto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Audience</w:t>
            </w:r>
          </w:p>
        </w:tc>
      </w:tr>
      <w:tr w:rsidR="00335C1C" w:rsidRPr="008979D8" w14:paraId="1D5D44A1" w14:textId="77777777" w:rsidTr="008E2AE7">
        <w:tblPrEx>
          <w:tblCellMar>
            <w:top w:w="113" w:type="dxa"/>
            <w:right w:w="108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877450" w14:textId="77777777" w:rsidR="00335C1C" w:rsidRPr="008979D8" w:rsidRDefault="00335C1C" w:rsidP="00335C1C">
            <w:pPr>
              <w:pStyle w:val="TableText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2</w:t>
            </w:r>
          </w:p>
        </w:tc>
        <w:tc>
          <w:tcPr>
            <w:tcW w:w="5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5AD541" w14:textId="77777777" w:rsidR="00335C1C" w:rsidRPr="008979D8" w:rsidRDefault="00335C1C" w:rsidP="00335C1C">
            <w:pPr>
              <w:spacing w:before="0" w:after="0" w:line="360" w:lineRule="auto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Purpose</w:t>
            </w:r>
          </w:p>
          <w:p w14:paraId="53B40530" w14:textId="77777777" w:rsidR="00335C1C" w:rsidRPr="008979D8" w:rsidRDefault="00335C1C" w:rsidP="00335C1C">
            <w:pPr>
              <w:spacing w:before="0" w:after="0" w:line="360" w:lineRule="auto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Authority</w:t>
            </w:r>
          </w:p>
          <w:p w14:paraId="3C37F5D4" w14:textId="77777777" w:rsidR="00335C1C" w:rsidRPr="008979D8" w:rsidRDefault="00335C1C" w:rsidP="00335C1C">
            <w:pPr>
              <w:spacing w:before="0" w:after="0" w:line="360" w:lineRule="auto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Scope</w:t>
            </w:r>
          </w:p>
          <w:p w14:paraId="021FE8A0" w14:textId="77777777" w:rsidR="00335C1C" w:rsidRDefault="00335C1C" w:rsidP="00335C1C">
            <w:pPr>
              <w:spacing w:before="0" w:after="0" w:line="360" w:lineRule="auto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FormaT</w:t>
            </w:r>
          </w:p>
          <w:p w14:paraId="70202CA2" w14:textId="6774AD0E" w:rsidR="00335C1C" w:rsidRPr="008979D8" w:rsidRDefault="00335C1C" w:rsidP="00335C1C">
            <w:pPr>
              <w:spacing w:before="0" w:after="0" w:line="360" w:lineRule="auto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Audience</w:t>
            </w:r>
          </w:p>
        </w:tc>
      </w:tr>
      <w:tr w:rsidR="00335C1C" w:rsidRPr="008979D8" w14:paraId="1F9A287F" w14:textId="77777777" w:rsidTr="008E2AE7">
        <w:tblPrEx>
          <w:tblCellMar>
            <w:top w:w="113" w:type="dxa"/>
            <w:right w:w="108" w:type="dxa"/>
          </w:tblCellMar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1E9F0B" w14:textId="77777777" w:rsidR="00335C1C" w:rsidRPr="008979D8" w:rsidRDefault="00335C1C" w:rsidP="00335C1C">
            <w:pPr>
              <w:pStyle w:val="TableText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3</w:t>
            </w:r>
          </w:p>
        </w:tc>
        <w:tc>
          <w:tcPr>
            <w:tcW w:w="5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36039" w14:textId="77777777" w:rsidR="00335C1C" w:rsidRPr="008979D8" w:rsidRDefault="00335C1C" w:rsidP="00335C1C">
            <w:pPr>
              <w:spacing w:before="0" w:after="0" w:line="360" w:lineRule="auto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Purpose</w:t>
            </w:r>
          </w:p>
          <w:p w14:paraId="36AF3D6E" w14:textId="77777777" w:rsidR="00335C1C" w:rsidRPr="008979D8" w:rsidRDefault="00335C1C" w:rsidP="00335C1C">
            <w:pPr>
              <w:spacing w:before="0" w:after="0" w:line="360" w:lineRule="auto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Authority</w:t>
            </w:r>
          </w:p>
          <w:p w14:paraId="7BD46CD0" w14:textId="77777777" w:rsidR="00335C1C" w:rsidRPr="008979D8" w:rsidRDefault="00335C1C" w:rsidP="00335C1C">
            <w:pPr>
              <w:spacing w:before="0" w:after="0" w:line="360" w:lineRule="auto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Scope</w:t>
            </w:r>
          </w:p>
          <w:p w14:paraId="1F5F6F2F" w14:textId="77777777" w:rsidR="00335C1C" w:rsidRPr="008979D8" w:rsidRDefault="00335C1C" w:rsidP="00335C1C">
            <w:pPr>
              <w:spacing w:before="0" w:after="0" w:line="360" w:lineRule="auto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FormaT</w:t>
            </w:r>
          </w:p>
          <w:p w14:paraId="17C299FC" w14:textId="2B392F39" w:rsidR="00335C1C" w:rsidRPr="008979D8" w:rsidRDefault="00335C1C" w:rsidP="00335C1C">
            <w:pPr>
              <w:pStyle w:val="TableText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Audience</w:t>
            </w:r>
          </w:p>
        </w:tc>
      </w:tr>
      <w:tr w:rsidR="00335C1C" w:rsidRPr="008979D8" w14:paraId="69C00117" w14:textId="77777777" w:rsidTr="00872815">
        <w:tblPrEx>
          <w:tblCellMar>
            <w:top w:w="113" w:type="dxa"/>
            <w:right w:w="108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638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6D6E71" w:themeFill="accent6"/>
          </w:tcPr>
          <w:p w14:paraId="7F5E8FCF" w14:textId="54535246" w:rsidR="00335C1C" w:rsidRPr="00335C1C" w:rsidRDefault="00335C1C" w:rsidP="00335C1C">
            <w:pPr>
              <w:pStyle w:val="TableRowHead"/>
              <w:spacing w:after="60"/>
              <w:rPr>
                <w:rFonts w:ascii="Calibri" w:hAnsi="Calibri" w:cs="Calibri"/>
                <w:color w:val="FFFFFF" w:themeColor="background1"/>
              </w:rPr>
            </w:pPr>
            <w:r>
              <w:rPr>
                <w:rFonts w:ascii="Calibri" w:hAnsi="Calibri" w:cs="Calibri"/>
                <w:color w:val="FFFFFF" w:themeColor="background1"/>
              </w:rPr>
              <w:t>eResources</w:t>
            </w:r>
          </w:p>
        </w:tc>
      </w:tr>
      <w:tr w:rsidR="00335C1C" w:rsidRPr="008979D8" w14:paraId="7BC249CB" w14:textId="77777777" w:rsidTr="008E2AE7">
        <w:tblPrEx>
          <w:tblCellMar>
            <w:top w:w="113" w:type="dxa"/>
            <w:right w:w="108" w:type="dxa"/>
          </w:tblCellMar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830E87" w14:textId="77777777" w:rsidR="00335C1C" w:rsidRPr="008979D8" w:rsidRDefault="00335C1C" w:rsidP="00335C1C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8979D8">
              <w:rPr>
                <w:rFonts w:ascii="Calibri" w:hAnsi="Calibri" w:cs="Calibri"/>
                <w:b/>
              </w:rPr>
              <w:t xml:space="preserve">1 </w:t>
            </w:r>
          </w:p>
        </w:tc>
        <w:tc>
          <w:tcPr>
            <w:tcW w:w="5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1A3F92" w14:textId="77777777" w:rsidR="00335C1C" w:rsidRPr="008979D8" w:rsidRDefault="00335C1C" w:rsidP="00335C1C">
            <w:pPr>
              <w:spacing w:before="0" w:after="0" w:line="360" w:lineRule="auto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Purpose</w:t>
            </w:r>
          </w:p>
          <w:p w14:paraId="21056C0E" w14:textId="77777777" w:rsidR="00335C1C" w:rsidRPr="008979D8" w:rsidRDefault="00335C1C" w:rsidP="00335C1C">
            <w:pPr>
              <w:spacing w:before="0" w:after="0" w:line="360" w:lineRule="auto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Authority</w:t>
            </w:r>
          </w:p>
          <w:p w14:paraId="680F0869" w14:textId="77777777" w:rsidR="00335C1C" w:rsidRPr="008979D8" w:rsidRDefault="00335C1C" w:rsidP="00335C1C">
            <w:pPr>
              <w:spacing w:before="0" w:after="0" w:line="360" w:lineRule="auto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Scope</w:t>
            </w:r>
          </w:p>
          <w:p w14:paraId="57A073E4" w14:textId="77777777" w:rsidR="00335C1C" w:rsidRDefault="00335C1C" w:rsidP="00335C1C">
            <w:pPr>
              <w:spacing w:before="0" w:after="0" w:line="360" w:lineRule="auto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FormaT</w:t>
            </w:r>
          </w:p>
          <w:p w14:paraId="61A46BA3" w14:textId="3C850F15" w:rsidR="00335C1C" w:rsidRPr="008979D8" w:rsidRDefault="00335C1C" w:rsidP="00335C1C">
            <w:pPr>
              <w:spacing w:before="0" w:after="0" w:line="360" w:lineRule="auto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Audience</w:t>
            </w:r>
          </w:p>
        </w:tc>
      </w:tr>
      <w:tr w:rsidR="00335C1C" w:rsidRPr="008979D8" w14:paraId="6D8D1FAF" w14:textId="77777777" w:rsidTr="008E2AE7">
        <w:tblPrEx>
          <w:tblCellMar>
            <w:top w:w="113" w:type="dxa"/>
            <w:right w:w="108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5DB11" w14:textId="77777777" w:rsidR="00335C1C" w:rsidRPr="008979D8" w:rsidRDefault="00335C1C" w:rsidP="00335C1C">
            <w:pPr>
              <w:pStyle w:val="TableText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2</w:t>
            </w:r>
          </w:p>
        </w:tc>
        <w:tc>
          <w:tcPr>
            <w:tcW w:w="5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FB6FE" w14:textId="77777777" w:rsidR="00335C1C" w:rsidRPr="008979D8" w:rsidRDefault="00335C1C" w:rsidP="00335C1C">
            <w:pPr>
              <w:spacing w:before="0" w:after="0" w:line="360" w:lineRule="auto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Purpose</w:t>
            </w:r>
          </w:p>
          <w:p w14:paraId="527C1DA7" w14:textId="77777777" w:rsidR="00335C1C" w:rsidRPr="008979D8" w:rsidRDefault="00335C1C" w:rsidP="00335C1C">
            <w:pPr>
              <w:spacing w:before="0" w:after="0" w:line="360" w:lineRule="auto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Authority</w:t>
            </w:r>
          </w:p>
          <w:p w14:paraId="7E8A7D0F" w14:textId="77777777" w:rsidR="00335C1C" w:rsidRPr="008979D8" w:rsidRDefault="00335C1C" w:rsidP="00335C1C">
            <w:pPr>
              <w:spacing w:before="0" w:after="0" w:line="360" w:lineRule="auto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Scope</w:t>
            </w:r>
          </w:p>
          <w:p w14:paraId="1D4F2BCD" w14:textId="77777777" w:rsidR="00335C1C" w:rsidRDefault="00335C1C" w:rsidP="00335C1C">
            <w:pPr>
              <w:spacing w:before="0" w:after="0" w:line="360" w:lineRule="auto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FormaT</w:t>
            </w:r>
          </w:p>
          <w:p w14:paraId="5ACFB62F" w14:textId="0612E105" w:rsidR="00335C1C" w:rsidRPr="008979D8" w:rsidRDefault="00335C1C" w:rsidP="00335C1C">
            <w:pPr>
              <w:spacing w:before="0" w:after="0" w:line="360" w:lineRule="auto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Audience</w:t>
            </w:r>
          </w:p>
        </w:tc>
      </w:tr>
      <w:tr w:rsidR="00335C1C" w:rsidRPr="008979D8" w14:paraId="35B498B5" w14:textId="77777777" w:rsidTr="008E2AE7">
        <w:tblPrEx>
          <w:tblCellMar>
            <w:top w:w="113" w:type="dxa"/>
            <w:right w:w="108" w:type="dxa"/>
          </w:tblCellMar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56B04" w14:textId="77777777" w:rsidR="00335C1C" w:rsidRPr="008979D8" w:rsidRDefault="00335C1C" w:rsidP="00335C1C">
            <w:pPr>
              <w:pStyle w:val="TableText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3</w:t>
            </w:r>
          </w:p>
        </w:tc>
        <w:tc>
          <w:tcPr>
            <w:tcW w:w="5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B82E8" w14:textId="77777777" w:rsidR="00335C1C" w:rsidRPr="008979D8" w:rsidRDefault="00335C1C" w:rsidP="00335C1C">
            <w:pPr>
              <w:spacing w:before="0" w:after="0" w:line="360" w:lineRule="auto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Purpose</w:t>
            </w:r>
          </w:p>
          <w:p w14:paraId="0A19D893" w14:textId="77777777" w:rsidR="00335C1C" w:rsidRPr="008979D8" w:rsidRDefault="00335C1C" w:rsidP="00335C1C">
            <w:pPr>
              <w:spacing w:before="0" w:after="0" w:line="360" w:lineRule="auto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Authority</w:t>
            </w:r>
          </w:p>
          <w:p w14:paraId="1C962E29" w14:textId="77777777" w:rsidR="00335C1C" w:rsidRPr="008979D8" w:rsidRDefault="00335C1C" w:rsidP="00335C1C">
            <w:pPr>
              <w:spacing w:before="0" w:after="0" w:line="360" w:lineRule="auto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Scope</w:t>
            </w:r>
          </w:p>
          <w:p w14:paraId="48759B8F" w14:textId="77777777" w:rsidR="00335C1C" w:rsidRPr="008979D8" w:rsidRDefault="00335C1C" w:rsidP="00335C1C">
            <w:pPr>
              <w:spacing w:before="0" w:after="0" w:line="360" w:lineRule="auto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FormaT</w:t>
            </w:r>
          </w:p>
          <w:p w14:paraId="2C578C78" w14:textId="62DD8D6C" w:rsidR="00335C1C" w:rsidRPr="008979D8" w:rsidRDefault="00335C1C" w:rsidP="00335C1C">
            <w:pPr>
              <w:pStyle w:val="TableText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Audience</w:t>
            </w:r>
          </w:p>
        </w:tc>
      </w:tr>
      <w:tr w:rsidR="00335C1C" w:rsidRPr="008979D8" w14:paraId="0CFA53EB" w14:textId="77777777" w:rsidTr="00872815">
        <w:tblPrEx>
          <w:tblCellMar>
            <w:top w:w="113" w:type="dxa"/>
            <w:right w:w="108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638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6D6E71" w:themeFill="accent6"/>
          </w:tcPr>
          <w:p w14:paraId="1353B2AD" w14:textId="3E5E4B99" w:rsidR="00335C1C" w:rsidRPr="008979D8" w:rsidRDefault="00335C1C" w:rsidP="00335C1C">
            <w:pPr>
              <w:pStyle w:val="TableRowHead"/>
              <w:spacing w:after="6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color w:val="FFFFFF" w:themeColor="background1"/>
              </w:rPr>
              <w:lastRenderedPageBreak/>
              <w:t>Websites</w:t>
            </w:r>
          </w:p>
        </w:tc>
      </w:tr>
      <w:tr w:rsidR="00335C1C" w:rsidRPr="008979D8" w14:paraId="19E776C0" w14:textId="77777777" w:rsidTr="008E2AE7">
        <w:tblPrEx>
          <w:tblCellMar>
            <w:top w:w="113" w:type="dxa"/>
            <w:right w:w="108" w:type="dxa"/>
          </w:tblCellMar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32BAC" w14:textId="77777777" w:rsidR="00335C1C" w:rsidRPr="008979D8" w:rsidRDefault="00335C1C" w:rsidP="00335C1C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8979D8">
              <w:rPr>
                <w:rFonts w:ascii="Calibri" w:hAnsi="Calibri" w:cs="Calibri"/>
                <w:b/>
              </w:rPr>
              <w:t xml:space="preserve">1 </w:t>
            </w:r>
          </w:p>
        </w:tc>
        <w:tc>
          <w:tcPr>
            <w:tcW w:w="5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A3AB6" w14:textId="77777777" w:rsidR="00335C1C" w:rsidRPr="008979D8" w:rsidRDefault="00335C1C" w:rsidP="00335C1C">
            <w:pPr>
              <w:spacing w:before="0" w:after="0" w:line="360" w:lineRule="auto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Purpose</w:t>
            </w:r>
          </w:p>
          <w:p w14:paraId="13CB0EBE" w14:textId="77777777" w:rsidR="00335C1C" w:rsidRPr="008979D8" w:rsidRDefault="00335C1C" w:rsidP="00335C1C">
            <w:pPr>
              <w:spacing w:before="0" w:after="0" w:line="360" w:lineRule="auto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Authority</w:t>
            </w:r>
          </w:p>
          <w:p w14:paraId="70015275" w14:textId="77777777" w:rsidR="00335C1C" w:rsidRPr="008979D8" w:rsidRDefault="00335C1C" w:rsidP="00335C1C">
            <w:pPr>
              <w:spacing w:before="0" w:after="0" w:line="360" w:lineRule="auto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Scope</w:t>
            </w:r>
          </w:p>
          <w:p w14:paraId="5261F8E6" w14:textId="77777777" w:rsidR="00335C1C" w:rsidRDefault="00335C1C" w:rsidP="00335C1C">
            <w:pPr>
              <w:spacing w:before="0" w:after="0" w:line="360" w:lineRule="auto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FormaT</w:t>
            </w:r>
          </w:p>
          <w:p w14:paraId="4772CB20" w14:textId="761D0551" w:rsidR="00335C1C" w:rsidRPr="008979D8" w:rsidRDefault="00335C1C" w:rsidP="00335C1C">
            <w:pPr>
              <w:spacing w:before="0" w:after="0" w:line="360" w:lineRule="auto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Audience</w:t>
            </w:r>
          </w:p>
        </w:tc>
      </w:tr>
      <w:tr w:rsidR="00335C1C" w:rsidRPr="008979D8" w14:paraId="043F61F0" w14:textId="77777777" w:rsidTr="008E2AE7">
        <w:tblPrEx>
          <w:tblCellMar>
            <w:top w:w="113" w:type="dxa"/>
            <w:right w:w="108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35B58" w14:textId="77777777" w:rsidR="00335C1C" w:rsidRPr="008979D8" w:rsidRDefault="00335C1C" w:rsidP="00335C1C">
            <w:pPr>
              <w:pStyle w:val="TableText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2</w:t>
            </w:r>
          </w:p>
        </w:tc>
        <w:tc>
          <w:tcPr>
            <w:tcW w:w="5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21CCD" w14:textId="77777777" w:rsidR="00335C1C" w:rsidRPr="008979D8" w:rsidRDefault="00335C1C" w:rsidP="00335C1C">
            <w:pPr>
              <w:spacing w:before="0" w:after="0" w:line="360" w:lineRule="auto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Purpose</w:t>
            </w:r>
          </w:p>
          <w:p w14:paraId="1637CCED" w14:textId="77777777" w:rsidR="00335C1C" w:rsidRPr="008979D8" w:rsidRDefault="00335C1C" w:rsidP="00335C1C">
            <w:pPr>
              <w:spacing w:before="0" w:after="0" w:line="360" w:lineRule="auto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Authority</w:t>
            </w:r>
          </w:p>
          <w:p w14:paraId="75BD5BAA" w14:textId="77777777" w:rsidR="00335C1C" w:rsidRPr="008979D8" w:rsidRDefault="00335C1C" w:rsidP="00335C1C">
            <w:pPr>
              <w:spacing w:before="0" w:after="0" w:line="360" w:lineRule="auto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Scope</w:t>
            </w:r>
          </w:p>
          <w:p w14:paraId="09B02342" w14:textId="77777777" w:rsidR="00335C1C" w:rsidRDefault="00335C1C" w:rsidP="00335C1C">
            <w:pPr>
              <w:spacing w:before="0" w:after="0" w:line="360" w:lineRule="auto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Forma</w:t>
            </w:r>
            <w:r>
              <w:rPr>
                <w:rFonts w:ascii="Calibri" w:hAnsi="Calibri" w:cs="Calibri"/>
                <w:b/>
              </w:rPr>
              <w:t>T</w:t>
            </w:r>
          </w:p>
          <w:p w14:paraId="375CF568" w14:textId="0323A651" w:rsidR="00335C1C" w:rsidRPr="008979D8" w:rsidRDefault="00335C1C" w:rsidP="00335C1C">
            <w:pPr>
              <w:spacing w:before="0" w:after="0" w:line="360" w:lineRule="auto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A</w:t>
            </w:r>
            <w:r w:rsidRPr="008979D8">
              <w:rPr>
                <w:rFonts w:ascii="Calibri" w:hAnsi="Calibri" w:cs="Calibri"/>
                <w:b/>
              </w:rPr>
              <w:t>udience</w:t>
            </w:r>
          </w:p>
        </w:tc>
      </w:tr>
      <w:tr w:rsidR="00335C1C" w:rsidRPr="008979D8" w14:paraId="2CC32D22" w14:textId="77777777" w:rsidTr="008E2AE7">
        <w:tblPrEx>
          <w:tblCellMar>
            <w:top w:w="113" w:type="dxa"/>
            <w:right w:w="108" w:type="dxa"/>
          </w:tblCellMar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CEEC9" w14:textId="77777777" w:rsidR="00335C1C" w:rsidRPr="008979D8" w:rsidRDefault="00335C1C" w:rsidP="00335C1C">
            <w:pPr>
              <w:pStyle w:val="TableText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3</w:t>
            </w:r>
          </w:p>
        </w:tc>
        <w:tc>
          <w:tcPr>
            <w:tcW w:w="5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CB658" w14:textId="77777777" w:rsidR="00335C1C" w:rsidRPr="008979D8" w:rsidRDefault="00335C1C" w:rsidP="00335C1C">
            <w:pPr>
              <w:spacing w:before="0" w:after="0" w:line="360" w:lineRule="auto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Purpose</w:t>
            </w:r>
          </w:p>
          <w:p w14:paraId="197C1142" w14:textId="77777777" w:rsidR="00335C1C" w:rsidRPr="008979D8" w:rsidRDefault="00335C1C" w:rsidP="00335C1C">
            <w:pPr>
              <w:spacing w:before="0" w:after="0" w:line="360" w:lineRule="auto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Authority</w:t>
            </w:r>
          </w:p>
          <w:p w14:paraId="47AEC8CC" w14:textId="77777777" w:rsidR="00335C1C" w:rsidRPr="008979D8" w:rsidRDefault="00335C1C" w:rsidP="00335C1C">
            <w:pPr>
              <w:spacing w:before="0" w:after="0" w:line="360" w:lineRule="auto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Scope</w:t>
            </w:r>
          </w:p>
          <w:p w14:paraId="175A2050" w14:textId="77777777" w:rsidR="00335C1C" w:rsidRPr="008979D8" w:rsidRDefault="00335C1C" w:rsidP="00335C1C">
            <w:pPr>
              <w:spacing w:before="0" w:after="0" w:line="360" w:lineRule="auto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FormaT</w:t>
            </w:r>
          </w:p>
          <w:p w14:paraId="621DD00B" w14:textId="77966D9B" w:rsidR="00335C1C" w:rsidRPr="008979D8" w:rsidRDefault="00335C1C" w:rsidP="00335C1C">
            <w:pPr>
              <w:pStyle w:val="TableText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Audience</w:t>
            </w:r>
          </w:p>
        </w:tc>
      </w:tr>
      <w:tr w:rsidR="00335C1C" w:rsidRPr="008979D8" w14:paraId="42C91FD1" w14:textId="77777777" w:rsidTr="00B17F51">
        <w:tblPrEx>
          <w:tblCellMar>
            <w:top w:w="113" w:type="dxa"/>
            <w:right w:w="108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638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6D6E71" w:themeFill="accent6"/>
          </w:tcPr>
          <w:p w14:paraId="1773712A" w14:textId="76D60629" w:rsidR="00335C1C" w:rsidRPr="008979D8" w:rsidRDefault="00335C1C" w:rsidP="00335C1C">
            <w:pPr>
              <w:pStyle w:val="TableRowHead"/>
              <w:spacing w:after="60"/>
              <w:rPr>
                <w:rFonts w:ascii="Calibri" w:hAnsi="Calibri" w:cs="Calibri"/>
              </w:rPr>
            </w:pPr>
            <w:r w:rsidRPr="008979D8">
              <w:rPr>
                <w:rFonts w:ascii="Calibri" w:hAnsi="Calibri" w:cs="Calibri"/>
                <w:color w:val="FFFFFF" w:themeColor="background1"/>
              </w:rPr>
              <w:t xml:space="preserve">Personal contact resources from people </w:t>
            </w:r>
            <w:r>
              <w:rPr>
                <w:rFonts w:ascii="Calibri" w:hAnsi="Calibri" w:cs="Calibri"/>
                <w:color w:val="FFFFFF" w:themeColor="background1"/>
              </w:rPr>
              <w:t>you</w:t>
            </w:r>
            <w:r w:rsidRPr="008979D8">
              <w:rPr>
                <w:rFonts w:ascii="Calibri" w:hAnsi="Calibri" w:cs="Calibri"/>
                <w:color w:val="FFFFFF" w:themeColor="background1"/>
              </w:rPr>
              <w:t xml:space="preserve"> have emailed or spoken to</w:t>
            </w:r>
          </w:p>
        </w:tc>
      </w:tr>
      <w:tr w:rsidR="00335C1C" w:rsidRPr="008979D8" w14:paraId="084EFFD1" w14:textId="77777777" w:rsidTr="00B17F51">
        <w:tblPrEx>
          <w:tblCellMar>
            <w:top w:w="113" w:type="dxa"/>
            <w:right w:w="108" w:type="dxa"/>
          </w:tblCellMar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2E477" w14:textId="77777777" w:rsidR="00335C1C" w:rsidRPr="008979D8" w:rsidRDefault="00335C1C" w:rsidP="00335C1C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8979D8">
              <w:rPr>
                <w:rFonts w:ascii="Calibri" w:hAnsi="Calibri" w:cs="Calibri"/>
                <w:b/>
              </w:rPr>
              <w:t xml:space="preserve">1 </w:t>
            </w:r>
          </w:p>
        </w:tc>
        <w:tc>
          <w:tcPr>
            <w:tcW w:w="5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BE4F2" w14:textId="77777777" w:rsidR="00335C1C" w:rsidRPr="008979D8" w:rsidRDefault="00335C1C" w:rsidP="00335C1C">
            <w:pPr>
              <w:spacing w:before="0" w:after="0" w:line="360" w:lineRule="auto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Purpose</w:t>
            </w:r>
          </w:p>
          <w:p w14:paraId="635AD055" w14:textId="77777777" w:rsidR="00335C1C" w:rsidRPr="008979D8" w:rsidRDefault="00335C1C" w:rsidP="00335C1C">
            <w:pPr>
              <w:spacing w:before="0" w:after="0" w:line="360" w:lineRule="auto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Authority</w:t>
            </w:r>
          </w:p>
          <w:p w14:paraId="2DF74478" w14:textId="77777777" w:rsidR="00335C1C" w:rsidRPr="008979D8" w:rsidRDefault="00335C1C" w:rsidP="00335C1C">
            <w:pPr>
              <w:spacing w:before="0" w:after="0" w:line="360" w:lineRule="auto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Scope</w:t>
            </w:r>
          </w:p>
          <w:p w14:paraId="1CBAA3F0" w14:textId="77777777" w:rsidR="00335C1C" w:rsidRDefault="00335C1C" w:rsidP="00335C1C">
            <w:pPr>
              <w:spacing w:before="0" w:after="0" w:line="360" w:lineRule="auto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FormaT</w:t>
            </w:r>
          </w:p>
          <w:p w14:paraId="3BE62CBC" w14:textId="0DAC0EA6" w:rsidR="00335C1C" w:rsidRPr="008979D8" w:rsidRDefault="00335C1C" w:rsidP="00335C1C">
            <w:pPr>
              <w:spacing w:before="0" w:after="0" w:line="360" w:lineRule="auto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Audience</w:t>
            </w:r>
          </w:p>
        </w:tc>
      </w:tr>
      <w:tr w:rsidR="00335C1C" w:rsidRPr="008979D8" w14:paraId="5CE64900" w14:textId="77777777" w:rsidTr="00B17F51">
        <w:tblPrEx>
          <w:tblCellMar>
            <w:top w:w="113" w:type="dxa"/>
            <w:right w:w="108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8AE65" w14:textId="77777777" w:rsidR="00335C1C" w:rsidRPr="008979D8" w:rsidRDefault="00335C1C" w:rsidP="00335C1C">
            <w:pPr>
              <w:pStyle w:val="TableText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2</w:t>
            </w:r>
          </w:p>
        </w:tc>
        <w:tc>
          <w:tcPr>
            <w:tcW w:w="5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D1769" w14:textId="77777777" w:rsidR="00335C1C" w:rsidRPr="008979D8" w:rsidRDefault="00335C1C" w:rsidP="00335C1C">
            <w:pPr>
              <w:spacing w:before="0" w:after="0" w:line="360" w:lineRule="auto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Purpose</w:t>
            </w:r>
          </w:p>
          <w:p w14:paraId="3537D20A" w14:textId="77777777" w:rsidR="00335C1C" w:rsidRPr="008979D8" w:rsidRDefault="00335C1C" w:rsidP="00335C1C">
            <w:pPr>
              <w:spacing w:before="0" w:after="0" w:line="360" w:lineRule="auto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Authority</w:t>
            </w:r>
          </w:p>
          <w:p w14:paraId="39819AA2" w14:textId="77777777" w:rsidR="00335C1C" w:rsidRPr="008979D8" w:rsidRDefault="00335C1C" w:rsidP="00335C1C">
            <w:pPr>
              <w:spacing w:before="0" w:after="0" w:line="360" w:lineRule="auto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Scope</w:t>
            </w:r>
          </w:p>
          <w:p w14:paraId="090E5CB2" w14:textId="77777777" w:rsidR="00335C1C" w:rsidRDefault="00335C1C" w:rsidP="00335C1C">
            <w:pPr>
              <w:spacing w:before="0" w:after="0" w:line="360" w:lineRule="auto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FormaT</w:t>
            </w:r>
          </w:p>
          <w:p w14:paraId="7FAE4DA9" w14:textId="2E803F6F" w:rsidR="00335C1C" w:rsidRPr="008979D8" w:rsidRDefault="00335C1C" w:rsidP="00335C1C">
            <w:pPr>
              <w:spacing w:before="0" w:after="0" w:line="360" w:lineRule="auto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Audience</w:t>
            </w:r>
          </w:p>
        </w:tc>
      </w:tr>
      <w:tr w:rsidR="00335C1C" w:rsidRPr="008979D8" w14:paraId="7586225C" w14:textId="77777777" w:rsidTr="00B17F51">
        <w:tblPrEx>
          <w:tblCellMar>
            <w:top w:w="113" w:type="dxa"/>
            <w:right w:w="108" w:type="dxa"/>
          </w:tblCellMar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B618A" w14:textId="77777777" w:rsidR="00335C1C" w:rsidRPr="008979D8" w:rsidRDefault="00335C1C" w:rsidP="00335C1C">
            <w:pPr>
              <w:pStyle w:val="TableText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3</w:t>
            </w:r>
          </w:p>
        </w:tc>
        <w:tc>
          <w:tcPr>
            <w:tcW w:w="5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B3869" w14:textId="77777777" w:rsidR="00335C1C" w:rsidRPr="008979D8" w:rsidRDefault="00335C1C" w:rsidP="00335C1C">
            <w:pPr>
              <w:spacing w:before="0" w:after="0" w:line="360" w:lineRule="auto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Purpose</w:t>
            </w:r>
          </w:p>
          <w:p w14:paraId="3BBFBF61" w14:textId="77777777" w:rsidR="00335C1C" w:rsidRPr="008979D8" w:rsidRDefault="00335C1C" w:rsidP="00335C1C">
            <w:pPr>
              <w:spacing w:before="0" w:after="0" w:line="360" w:lineRule="auto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Authority</w:t>
            </w:r>
          </w:p>
          <w:p w14:paraId="461DBEA9" w14:textId="77777777" w:rsidR="00335C1C" w:rsidRPr="008979D8" w:rsidRDefault="00335C1C" w:rsidP="00335C1C">
            <w:pPr>
              <w:spacing w:before="0" w:after="0" w:line="360" w:lineRule="auto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Scope</w:t>
            </w:r>
          </w:p>
          <w:p w14:paraId="7E282BBD" w14:textId="77777777" w:rsidR="00335C1C" w:rsidRPr="008979D8" w:rsidRDefault="00335C1C" w:rsidP="00335C1C">
            <w:pPr>
              <w:spacing w:before="0" w:after="0" w:line="360" w:lineRule="auto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FormaT</w:t>
            </w:r>
          </w:p>
          <w:p w14:paraId="0D579F47" w14:textId="6622E366" w:rsidR="00335C1C" w:rsidRPr="008979D8" w:rsidRDefault="00335C1C" w:rsidP="00335C1C">
            <w:pPr>
              <w:pStyle w:val="TableText"/>
              <w:rPr>
                <w:rFonts w:ascii="Calibri" w:hAnsi="Calibri" w:cs="Calibri"/>
                <w:b/>
              </w:rPr>
            </w:pPr>
            <w:r w:rsidRPr="008979D8">
              <w:rPr>
                <w:rFonts w:ascii="Calibri" w:hAnsi="Calibri" w:cs="Calibri"/>
                <w:b/>
              </w:rPr>
              <w:t>Audience</w:t>
            </w:r>
          </w:p>
        </w:tc>
      </w:tr>
    </w:tbl>
    <w:p w14:paraId="35C3417B" w14:textId="2A78449F" w:rsidR="00482C7D" w:rsidRPr="008979D8" w:rsidRDefault="00132737" w:rsidP="00CD0AB1">
      <w:pPr>
        <w:rPr>
          <w:rFonts w:ascii="Calibri" w:hAnsi="Calibri" w:cs="Calibri"/>
        </w:rPr>
      </w:pPr>
      <w:r w:rsidRPr="008979D8">
        <w:rPr>
          <w:rFonts w:ascii="Calibri" w:hAnsi="Calibri" w:cs="Calibri"/>
        </w:rPr>
        <w:br w:type="page"/>
      </w:r>
      <w:r w:rsidR="00482C7D" w:rsidRPr="008979D8">
        <w:rPr>
          <w:rFonts w:ascii="Calibri" w:hAnsi="Calibri" w:cs="Calibri"/>
        </w:rPr>
        <w:lastRenderedPageBreak/>
        <w:t>Is an additional search strategy required after evaluating the resources?</w:t>
      </w:r>
    </w:p>
    <w:p w14:paraId="4C23ABD4" w14:textId="6FAF7988" w:rsidR="00C86442" w:rsidRPr="008979D8" w:rsidRDefault="00482C7D" w:rsidP="00C86442">
      <w:pPr>
        <w:pStyle w:val="Heading4"/>
        <w:rPr>
          <w:rFonts w:ascii="Calibri" w:hAnsi="Calibri" w:cs="Calibri"/>
        </w:rPr>
      </w:pPr>
      <w:r w:rsidRPr="008979D8">
        <w:rPr>
          <w:rFonts w:ascii="Calibri" w:hAnsi="Calibri" w:cs="Calibri"/>
        </w:rPr>
        <w:t>Rationale:</w:t>
      </w:r>
      <w:r w:rsidR="00C86442" w:rsidRPr="008979D8">
        <w:rPr>
          <w:rFonts w:ascii="Calibri" w:hAnsi="Calibri" w:cs="Calibri"/>
        </w:rPr>
        <w:t xml:space="preserve"> Does the information meet the customer’s needs? </w:t>
      </w:r>
    </w:p>
    <w:p w14:paraId="3E0CD0ED" w14:textId="277A5398" w:rsidR="001A6E9A" w:rsidRPr="008979D8" w:rsidRDefault="001A6E9A" w:rsidP="001A6E9A">
      <w:pPr>
        <w:pStyle w:val="ListBullet"/>
        <w:rPr>
          <w:rFonts w:ascii="Calibri" w:hAnsi="Calibri" w:cs="Calibri"/>
        </w:rPr>
      </w:pPr>
    </w:p>
    <w:p w14:paraId="0CB7DE0E" w14:textId="0DE79C01" w:rsidR="001A6E9A" w:rsidRPr="008979D8" w:rsidRDefault="001A6E9A" w:rsidP="001A6E9A">
      <w:pPr>
        <w:pStyle w:val="ListBullet"/>
        <w:rPr>
          <w:rFonts w:ascii="Calibri" w:hAnsi="Calibri" w:cs="Calibri"/>
        </w:rPr>
      </w:pPr>
    </w:p>
    <w:p w14:paraId="61DC695E" w14:textId="77777777" w:rsidR="0021130A" w:rsidRPr="008979D8" w:rsidRDefault="0021130A" w:rsidP="0021130A">
      <w:pPr>
        <w:rPr>
          <w:rFonts w:ascii="Calibri" w:hAnsi="Calibri" w:cs="Calibri"/>
        </w:rPr>
      </w:pPr>
    </w:p>
    <w:p w14:paraId="74CFB3A6" w14:textId="3E44D1A1" w:rsidR="00482C7D" w:rsidRPr="008979D8" w:rsidRDefault="0021130A" w:rsidP="0021130A">
      <w:pPr>
        <w:pStyle w:val="Heading3"/>
        <w:rPr>
          <w:rFonts w:ascii="Calibri" w:hAnsi="Calibri" w:cs="Calibri"/>
        </w:rPr>
      </w:pPr>
      <w:r w:rsidRPr="008979D8">
        <w:rPr>
          <w:rFonts w:ascii="Calibri" w:hAnsi="Calibri" w:cs="Calibri"/>
        </w:rPr>
        <w:t>Referrals</w:t>
      </w:r>
      <w:r w:rsidR="00C86442" w:rsidRPr="008979D8">
        <w:rPr>
          <w:rFonts w:ascii="Calibri" w:hAnsi="Calibri" w:cs="Calibri"/>
        </w:rPr>
        <w:t xml:space="preserve"> – Who else can the customer contact to get other information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9407"/>
      </w:tblGrid>
      <w:tr w:rsidR="0021130A" w:rsidRPr="008979D8" w14:paraId="61CE35F2" w14:textId="77777777" w:rsidTr="00EB1CF0">
        <w:tc>
          <w:tcPr>
            <w:tcW w:w="9407" w:type="dxa"/>
          </w:tcPr>
          <w:p w14:paraId="4F24C2A1" w14:textId="7B0DE44F" w:rsidR="009A3D9C" w:rsidRPr="008979D8" w:rsidRDefault="0021130A" w:rsidP="009A3D9C">
            <w:pPr>
              <w:pStyle w:val="TableText"/>
              <w:rPr>
                <w:rFonts w:ascii="Calibri" w:hAnsi="Calibri" w:cs="Calibri"/>
                <w:sz w:val="20"/>
                <w:szCs w:val="20"/>
              </w:rPr>
            </w:pPr>
            <w:r w:rsidRPr="008979D8">
              <w:rPr>
                <w:rFonts w:ascii="Calibri" w:hAnsi="Calibri" w:cs="Calibri"/>
              </w:rPr>
              <w:t xml:space="preserve">Organisations/associations: </w:t>
            </w:r>
          </w:p>
          <w:p w14:paraId="2F581945" w14:textId="15B273F8" w:rsidR="0021130A" w:rsidRPr="008979D8" w:rsidRDefault="0021130A" w:rsidP="00EB1CF0">
            <w:pPr>
              <w:pStyle w:val="TableText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21130A" w:rsidRPr="008979D8" w14:paraId="5D5A159D" w14:textId="77777777" w:rsidTr="00EB1CF0">
        <w:tc>
          <w:tcPr>
            <w:tcW w:w="9407" w:type="dxa"/>
          </w:tcPr>
          <w:p w14:paraId="17BD083E" w14:textId="3F3B0FEB" w:rsidR="009A3D9C" w:rsidRPr="008979D8" w:rsidRDefault="0021130A" w:rsidP="009A3D9C">
            <w:pPr>
              <w:pStyle w:val="TableText"/>
              <w:rPr>
                <w:rFonts w:ascii="Calibri" w:hAnsi="Calibri" w:cs="Calibri"/>
                <w:sz w:val="20"/>
                <w:szCs w:val="20"/>
              </w:rPr>
            </w:pPr>
            <w:r w:rsidRPr="008979D8">
              <w:rPr>
                <w:rFonts w:ascii="Calibri" w:hAnsi="Calibri" w:cs="Calibri"/>
              </w:rPr>
              <w:t xml:space="preserve">Additional research suggestions: </w:t>
            </w:r>
            <w:r w:rsidR="00872815" w:rsidRPr="008979D8">
              <w:rPr>
                <w:rFonts w:ascii="Calibri" w:hAnsi="Calibri" w:cs="Calibri"/>
              </w:rPr>
              <w:t xml:space="preserve"> </w:t>
            </w:r>
          </w:p>
          <w:p w14:paraId="3EF87981" w14:textId="5EFC946C" w:rsidR="0021130A" w:rsidRPr="008979D8" w:rsidRDefault="0021130A" w:rsidP="00EB1CF0">
            <w:pPr>
              <w:pStyle w:val="TableText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21130A" w:rsidRPr="008979D8" w14:paraId="598CB5C2" w14:textId="77777777" w:rsidTr="00EB1CF0">
        <w:tc>
          <w:tcPr>
            <w:tcW w:w="9407" w:type="dxa"/>
          </w:tcPr>
          <w:p w14:paraId="63FC1A60" w14:textId="77777777" w:rsidR="0021130A" w:rsidRPr="008979D8" w:rsidRDefault="0021130A" w:rsidP="00EB1CF0">
            <w:pPr>
              <w:pStyle w:val="TableText"/>
              <w:rPr>
                <w:rFonts w:ascii="Calibri" w:hAnsi="Calibri" w:cs="Calibri"/>
              </w:rPr>
            </w:pPr>
            <w:r w:rsidRPr="008979D8">
              <w:rPr>
                <w:rFonts w:ascii="Calibri" w:hAnsi="Calibri" w:cs="Calibri"/>
              </w:rPr>
              <w:t xml:space="preserve">Training options: </w:t>
            </w:r>
          </w:p>
        </w:tc>
      </w:tr>
      <w:tr w:rsidR="0021130A" w:rsidRPr="008979D8" w14:paraId="6DAAB747" w14:textId="77777777" w:rsidTr="00EB1CF0">
        <w:tc>
          <w:tcPr>
            <w:tcW w:w="9407" w:type="dxa"/>
          </w:tcPr>
          <w:p w14:paraId="0625A800" w14:textId="57DE772C" w:rsidR="0021130A" w:rsidRPr="008979D8" w:rsidRDefault="0021130A" w:rsidP="00EB1CF0">
            <w:pPr>
              <w:pStyle w:val="TableText"/>
              <w:rPr>
                <w:rFonts w:ascii="Calibri" w:hAnsi="Calibri" w:cs="Calibri"/>
              </w:rPr>
            </w:pPr>
          </w:p>
        </w:tc>
      </w:tr>
      <w:tr w:rsidR="0021130A" w:rsidRPr="008979D8" w14:paraId="0B903100" w14:textId="77777777" w:rsidTr="00EB1CF0">
        <w:tc>
          <w:tcPr>
            <w:tcW w:w="9407" w:type="dxa"/>
          </w:tcPr>
          <w:p w14:paraId="2B94EE8C" w14:textId="77777777" w:rsidR="0021130A" w:rsidRPr="008979D8" w:rsidRDefault="0021130A" w:rsidP="00EB1CF0">
            <w:pPr>
              <w:pStyle w:val="TableText"/>
              <w:rPr>
                <w:rFonts w:ascii="Calibri" w:hAnsi="Calibri" w:cs="Calibri"/>
              </w:rPr>
            </w:pPr>
          </w:p>
        </w:tc>
      </w:tr>
    </w:tbl>
    <w:p w14:paraId="61830FFC" w14:textId="42A5DB19" w:rsidR="006878A0" w:rsidRPr="008979D8" w:rsidRDefault="006878A0" w:rsidP="0021130A">
      <w:pPr>
        <w:pStyle w:val="Heading4"/>
        <w:rPr>
          <w:rFonts w:ascii="Calibri" w:hAnsi="Calibri" w:cs="Calibri"/>
        </w:rPr>
      </w:pPr>
      <w:r w:rsidRPr="008979D8">
        <w:rPr>
          <w:rFonts w:ascii="Calibri" w:hAnsi="Calibri" w:cs="Calibri"/>
        </w:rPr>
        <w:t xml:space="preserve">Present the information to the customer in the required format and </w:t>
      </w:r>
      <w:r w:rsidR="00482C7D" w:rsidRPr="008979D8">
        <w:rPr>
          <w:rFonts w:ascii="Calibri" w:hAnsi="Calibri" w:cs="Calibri"/>
        </w:rPr>
        <w:t>time frame:</w:t>
      </w:r>
    </w:p>
    <w:tbl>
      <w:tblPr>
        <w:tblStyle w:val="TableLinks"/>
        <w:tblW w:w="5000" w:type="pct"/>
        <w:tblBorders>
          <w:left w:val="none" w:sz="0" w:space="0" w:color="auto"/>
          <w:right w:val="none" w:sz="0" w:space="0" w:color="auto"/>
          <w:insideH w:val="dotted" w:sz="4" w:space="0" w:color="808898"/>
        </w:tblBorders>
        <w:tblCellMar>
          <w:top w:w="113" w:type="dxa"/>
          <w:left w:w="113" w:type="dxa"/>
          <w:bottom w:w="113" w:type="dxa"/>
          <w:right w:w="113" w:type="dxa"/>
        </w:tblCellMar>
        <w:tblLook w:val="0480" w:firstRow="0" w:lastRow="0" w:firstColumn="1" w:lastColumn="0" w:noHBand="0" w:noVBand="1"/>
      </w:tblPr>
      <w:tblGrid>
        <w:gridCol w:w="2127"/>
        <w:gridCol w:w="3834"/>
        <w:gridCol w:w="1985"/>
        <w:gridCol w:w="1692"/>
      </w:tblGrid>
      <w:tr w:rsidR="007A0B39" w:rsidRPr="008979D8" w14:paraId="3007A542" w14:textId="77777777" w:rsidTr="006878A0">
        <w:tc>
          <w:tcPr>
            <w:tcW w:w="1103" w:type="pct"/>
          </w:tcPr>
          <w:p w14:paraId="49322DD4" w14:textId="1B4BB742" w:rsidR="007A0B39" w:rsidRPr="008979D8" w:rsidRDefault="00FF43C2" w:rsidP="002F07C4">
            <w:pPr>
              <w:spacing w:before="0" w:after="0" w:line="240" w:lineRule="auto"/>
              <w:jc w:val="right"/>
              <w:rPr>
                <w:rFonts w:ascii="Calibri" w:hAnsi="Calibri" w:cs="Calibri"/>
                <w:b/>
                <w:color w:val="404040" w:themeColor="text1"/>
                <w:sz w:val="22"/>
              </w:rPr>
            </w:pPr>
            <w:r w:rsidRPr="008979D8">
              <w:rPr>
                <w:rFonts w:ascii="Calibri" w:hAnsi="Calibri" w:cs="Calibri"/>
                <w:b/>
                <w:color w:val="404040" w:themeColor="text1"/>
                <w:sz w:val="22"/>
              </w:rPr>
              <w:t>Inform</w:t>
            </w:r>
            <w:r w:rsidR="007A0B39" w:rsidRPr="008979D8">
              <w:rPr>
                <w:rFonts w:ascii="Calibri" w:hAnsi="Calibri" w:cs="Calibri"/>
                <w:b/>
                <w:color w:val="404040" w:themeColor="text1"/>
                <w:sz w:val="22"/>
              </w:rPr>
              <w:t xml:space="preserve"> customer:</w:t>
            </w:r>
          </w:p>
        </w:tc>
        <w:sdt>
          <w:sdtPr>
            <w:rPr>
              <w:rFonts w:ascii="Calibri" w:hAnsi="Calibri" w:cs="Calibri"/>
              <w:color w:val="404040" w:themeColor="text1"/>
            </w:rPr>
            <w:id w:val="1669130197"/>
            <w:placeholder>
              <w:docPart w:val="E4757FA3BE51455D98574B03B7DEB0D1"/>
            </w:placeholder>
            <w:showingPlcHdr/>
            <w:comboBox>
              <w:listItem w:value="Choose an item."/>
              <w:listItem w:displayText="Email" w:value="Email"/>
              <w:listItem w:displayText="Phone" w:value="Phone"/>
            </w:comboBox>
          </w:sdtPr>
          <w:sdtEndPr/>
          <w:sdtContent>
            <w:tc>
              <w:tcPr>
                <w:tcW w:w="1989" w:type="pct"/>
              </w:tcPr>
              <w:p w14:paraId="25150784" w14:textId="5994404C" w:rsidR="007A0B39" w:rsidRPr="008979D8" w:rsidRDefault="009A3D9C" w:rsidP="00DD03D2">
                <w:pPr>
                  <w:spacing w:before="0" w:after="0" w:line="240" w:lineRule="auto"/>
                  <w:rPr>
                    <w:rFonts w:ascii="Calibri" w:hAnsi="Calibri" w:cs="Calibri"/>
                    <w:color w:val="404040" w:themeColor="text1"/>
                    <w:sz w:val="22"/>
                  </w:rPr>
                </w:pPr>
                <w:r w:rsidRPr="008979D8">
                  <w:rPr>
                    <w:rFonts w:ascii="Calibri" w:hAnsi="Calibri" w:cs="Calibri"/>
                    <w:color w:val="404040" w:themeColor="text1"/>
                  </w:rPr>
                  <w:t>[Preferred method]</w:t>
                </w:r>
              </w:p>
            </w:tc>
          </w:sdtContent>
        </w:sdt>
        <w:tc>
          <w:tcPr>
            <w:tcW w:w="1030" w:type="pct"/>
          </w:tcPr>
          <w:p w14:paraId="32CE2334" w14:textId="00DE73D4" w:rsidR="007A0B39" w:rsidRPr="008979D8" w:rsidRDefault="007A0B39" w:rsidP="00FF43C2">
            <w:pPr>
              <w:spacing w:before="0" w:after="0" w:line="240" w:lineRule="auto"/>
              <w:jc w:val="right"/>
              <w:rPr>
                <w:rFonts w:ascii="Calibri" w:hAnsi="Calibri" w:cs="Calibri"/>
                <w:b/>
                <w:color w:val="404040" w:themeColor="text1"/>
                <w:sz w:val="22"/>
              </w:rPr>
            </w:pPr>
            <w:r w:rsidRPr="008979D8">
              <w:rPr>
                <w:rFonts w:ascii="Calibri" w:hAnsi="Calibri" w:cs="Calibri"/>
                <w:b/>
                <w:color w:val="404040" w:themeColor="text1"/>
                <w:sz w:val="22"/>
              </w:rPr>
              <w:t xml:space="preserve">Date </w:t>
            </w:r>
            <w:r w:rsidR="00FF43C2" w:rsidRPr="008979D8">
              <w:rPr>
                <w:rFonts w:ascii="Calibri" w:hAnsi="Calibri" w:cs="Calibri"/>
                <w:b/>
                <w:color w:val="404040" w:themeColor="text1"/>
                <w:sz w:val="22"/>
              </w:rPr>
              <w:t>completed</w:t>
            </w:r>
            <w:r w:rsidRPr="008979D8">
              <w:rPr>
                <w:rFonts w:ascii="Calibri" w:hAnsi="Calibri" w:cs="Calibri"/>
                <w:b/>
                <w:color w:val="404040" w:themeColor="text1"/>
                <w:sz w:val="22"/>
              </w:rPr>
              <w:t>:</w:t>
            </w:r>
          </w:p>
        </w:tc>
        <w:sdt>
          <w:sdtPr>
            <w:rPr>
              <w:rFonts w:ascii="Calibri" w:hAnsi="Calibri" w:cs="Calibri"/>
              <w:color w:val="404040" w:themeColor="text1"/>
            </w:rPr>
            <w:id w:val="95598658"/>
            <w:placeholder>
              <w:docPart w:val="383EF2FEFBDD4873AEC3D980269D3618"/>
            </w:placeholder>
            <w:showingPlcHdr/>
            <w:date w:fullDate="2016-11-27T00:00:00Z"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878" w:type="pct"/>
              </w:tcPr>
              <w:p w14:paraId="292949F9" w14:textId="7CA68946" w:rsidR="007A0B39" w:rsidRPr="008979D8" w:rsidRDefault="009A3D9C" w:rsidP="002F07C4">
                <w:pPr>
                  <w:widowControl w:val="0"/>
                  <w:spacing w:before="0" w:after="0" w:line="240" w:lineRule="auto"/>
                  <w:rPr>
                    <w:rFonts w:ascii="Calibri" w:hAnsi="Calibri" w:cs="Calibri"/>
                    <w:color w:val="404040" w:themeColor="text1"/>
                    <w:sz w:val="22"/>
                  </w:rPr>
                </w:pPr>
                <w:r w:rsidRPr="008979D8">
                  <w:rPr>
                    <w:rFonts w:ascii="Calibri" w:hAnsi="Calibri" w:cs="Calibri"/>
                    <w:color w:val="404040" w:themeColor="text1"/>
                  </w:rPr>
                  <w:t>[Enter a date]</w:t>
                </w:r>
              </w:p>
            </w:tc>
          </w:sdtContent>
        </w:sdt>
      </w:tr>
      <w:tr w:rsidR="007A0B39" w:rsidRPr="008979D8" w14:paraId="18F90CEB" w14:textId="77777777" w:rsidTr="006878A0">
        <w:tc>
          <w:tcPr>
            <w:tcW w:w="1103" w:type="pct"/>
          </w:tcPr>
          <w:p w14:paraId="305B999D" w14:textId="667E26E6" w:rsidR="007A0B39" w:rsidRPr="008979D8" w:rsidRDefault="00FF43C2" w:rsidP="002F07C4">
            <w:pPr>
              <w:spacing w:before="0" w:after="0" w:line="240" w:lineRule="auto"/>
              <w:jc w:val="right"/>
              <w:rPr>
                <w:rFonts w:ascii="Calibri" w:hAnsi="Calibri" w:cs="Calibri"/>
                <w:b/>
                <w:color w:val="404040" w:themeColor="text1"/>
                <w:sz w:val="22"/>
              </w:rPr>
            </w:pPr>
            <w:r w:rsidRPr="008979D8">
              <w:rPr>
                <w:rFonts w:ascii="Calibri" w:hAnsi="Calibri" w:cs="Calibri"/>
                <w:b/>
                <w:color w:val="404040" w:themeColor="text1"/>
                <w:sz w:val="22"/>
              </w:rPr>
              <w:t>Completed</w:t>
            </w:r>
            <w:r w:rsidR="007A0B39" w:rsidRPr="008979D8">
              <w:rPr>
                <w:rFonts w:ascii="Calibri" w:hAnsi="Calibri" w:cs="Calibri"/>
                <w:b/>
                <w:color w:val="404040" w:themeColor="text1"/>
                <w:sz w:val="22"/>
              </w:rPr>
              <w:t xml:space="preserve"> by:</w:t>
            </w:r>
          </w:p>
        </w:tc>
        <w:tc>
          <w:tcPr>
            <w:tcW w:w="3897" w:type="pct"/>
            <w:gridSpan w:val="3"/>
            <w:tcBorders>
              <w:bottom w:val="dotted" w:sz="4" w:space="0" w:color="808898"/>
            </w:tcBorders>
          </w:tcPr>
          <w:p w14:paraId="4520DE32" w14:textId="27737D60" w:rsidR="007A0B39" w:rsidRPr="008979D8" w:rsidRDefault="007A0B39" w:rsidP="00872815">
            <w:pPr>
              <w:spacing w:before="0" w:after="0" w:line="240" w:lineRule="auto"/>
              <w:rPr>
                <w:rFonts w:ascii="Calibri" w:hAnsi="Calibri" w:cs="Calibri"/>
                <w:color w:val="404040" w:themeColor="text1"/>
                <w:sz w:val="22"/>
              </w:rPr>
            </w:pPr>
          </w:p>
        </w:tc>
      </w:tr>
    </w:tbl>
    <w:p w14:paraId="1F16B726" w14:textId="77777777" w:rsidR="007E55B6" w:rsidRPr="008979D8" w:rsidRDefault="007E55B6" w:rsidP="009D3C3A">
      <w:pPr>
        <w:rPr>
          <w:rFonts w:ascii="Calibri" w:hAnsi="Calibri" w:cs="Calibri"/>
        </w:rPr>
      </w:pPr>
    </w:p>
    <w:sectPr w:rsidR="007E55B6" w:rsidRPr="008979D8" w:rsidSect="00335C1C">
      <w:footerReference w:type="default" r:id="rId11"/>
      <w:footerReference w:type="first" r:id="rId12"/>
      <w:pgSz w:w="11906" w:h="16840" w:code="9"/>
      <w:pgMar w:top="1134" w:right="1134" w:bottom="1134" w:left="1134" w:header="709" w:footer="34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DF1A91" w14:textId="77777777" w:rsidR="00AA0F22" w:rsidRDefault="00AA0F22" w:rsidP="00043170">
      <w:r>
        <w:separator/>
      </w:r>
    </w:p>
    <w:p w14:paraId="0D0B13C8" w14:textId="77777777" w:rsidR="00AA0F22" w:rsidRDefault="00AA0F22" w:rsidP="00043170"/>
    <w:p w14:paraId="7D0290BB" w14:textId="77777777" w:rsidR="00AA0F22" w:rsidRDefault="00AA0F22"/>
  </w:endnote>
  <w:endnote w:type="continuationSeparator" w:id="0">
    <w:p w14:paraId="0B0AF039" w14:textId="77777777" w:rsidR="00AA0F22" w:rsidRDefault="00AA0F22" w:rsidP="00043170">
      <w:r>
        <w:continuationSeparator/>
      </w:r>
    </w:p>
    <w:p w14:paraId="3DAE6484" w14:textId="77777777" w:rsidR="00AA0F22" w:rsidRDefault="00AA0F22" w:rsidP="00043170"/>
    <w:p w14:paraId="6653036D" w14:textId="77777777" w:rsidR="00AA0F22" w:rsidRDefault="00AA0F2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3300" w:type="pct"/>
      <w:jc w:val="righ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single" w:sz="8" w:space="0" w:color="auto"/>
        <w:insideV w:val="single" w:sz="12" w:space="0" w:color="434953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689"/>
      <w:gridCol w:w="672"/>
    </w:tblGrid>
    <w:tr w:rsidR="00D06625" w:rsidRPr="0015291A" w14:paraId="08D9952F" w14:textId="77777777" w:rsidTr="00CD0AB1">
      <w:trPr>
        <w:jc w:val="right"/>
      </w:trPr>
      <w:tc>
        <w:tcPr>
          <w:tcW w:w="5890" w:type="dxa"/>
          <w:tcBorders>
            <w:top w:val="nil"/>
            <w:bottom w:val="nil"/>
            <w:right w:val="nil"/>
          </w:tcBorders>
          <w:vAlign w:val="center"/>
        </w:tcPr>
        <w:p w14:paraId="682CC395" w14:textId="668968E7" w:rsidR="00D06625" w:rsidRPr="00E42F53" w:rsidRDefault="00D06625" w:rsidP="00760DC2">
          <w:pPr>
            <w:pStyle w:val="Footer"/>
          </w:pPr>
        </w:p>
      </w:tc>
      <w:tc>
        <w:tcPr>
          <w:tcW w:w="690" w:type="dxa"/>
          <w:tcBorders>
            <w:top w:val="nil"/>
            <w:left w:val="nil"/>
            <w:bottom w:val="nil"/>
            <w:right w:val="nil"/>
          </w:tcBorders>
          <w:tcMar>
            <w:top w:w="0" w:type="dxa"/>
            <w:left w:w="0" w:type="dxa"/>
            <w:bottom w:w="0" w:type="dxa"/>
            <w:right w:w="0" w:type="dxa"/>
          </w:tcMar>
          <w:vAlign w:val="center"/>
        </w:tcPr>
        <w:p w14:paraId="185826EA" w14:textId="06BEF353" w:rsidR="00D06625" w:rsidRPr="0015291A" w:rsidRDefault="00D06625" w:rsidP="00D06625">
          <w:pPr>
            <w:pStyle w:val="Footer"/>
            <w:jc w:val="right"/>
            <w:rPr>
              <w:b/>
              <w:color w:val="4CBCCE"/>
            </w:rPr>
          </w:pPr>
        </w:p>
      </w:tc>
    </w:tr>
    <w:tr w:rsidR="00D06625" w14:paraId="7FCD3F51" w14:textId="77777777" w:rsidTr="00CD0AB1">
      <w:trPr>
        <w:jc w:val="right"/>
      </w:trPr>
      <w:tc>
        <w:tcPr>
          <w:tcW w:w="5890" w:type="dxa"/>
          <w:tcBorders>
            <w:top w:val="nil"/>
            <w:bottom w:val="nil"/>
            <w:right w:val="nil"/>
          </w:tcBorders>
          <w:vAlign w:val="center"/>
        </w:tcPr>
        <w:p w14:paraId="1E3CEC11" w14:textId="04757E3B" w:rsidR="00D06625" w:rsidRPr="00652FF5" w:rsidRDefault="00D06625" w:rsidP="00D06625">
          <w:pPr>
            <w:pStyle w:val="Footer"/>
          </w:pPr>
        </w:p>
      </w:tc>
      <w:tc>
        <w:tcPr>
          <w:tcW w:w="690" w:type="dxa"/>
          <w:tcBorders>
            <w:top w:val="nil"/>
            <w:left w:val="nil"/>
          </w:tcBorders>
          <w:tcMar>
            <w:top w:w="0" w:type="dxa"/>
            <w:left w:w="0" w:type="dxa"/>
            <w:bottom w:w="0" w:type="dxa"/>
            <w:right w:w="170" w:type="dxa"/>
          </w:tcMar>
          <w:vAlign w:val="center"/>
        </w:tcPr>
        <w:p w14:paraId="2239004D" w14:textId="77777777" w:rsidR="00D06625" w:rsidRDefault="00D06625" w:rsidP="00D06625">
          <w:pPr>
            <w:pStyle w:val="Footer"/>
          </w:pPr>
        </w:p>
      </w:tc>
    </w:tr>
  </w:tbl>
  <w:p w14:paraId="00031338" w14:textId="77777777" w:rsidR="00130810" w:rsidRDefault="0013081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3300" w:type="pct"/>
      <w:jc w:val="righ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single" w:sz="8" w:space="0" w:color="auto"/>
        <w:insideV w:val="single" w:sz="12" w:space="0" w:color="434953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689"/>
      <w:gridCol w:w="672"/>
    </w:tblGrid>
    <w:tr w:rsidR="000A1CB1" w:rsidRPr="000A1CB1" w14:paraId="3E821A93" w14:textId="77777777" w:rsidTr="00CD0AB1">
      <w:trPr>
        <w:jc w:val="right"/>
      </w:trPr>
      <w:tc>
        <w:tcPr>
          <w:tcW w:w="5890" w:type="dxa"/>
          <w:tcBorders>
            <w:top w:val="nil"/>
            <w:bottom w:val="nil"/>
            <w:right w:val="nil"/>
          </w:tcBorders>
          <w:vAlign w:val="center"/>
        </w:tcPr>
        <w:p w14:paraId="219D9D5A" w14:textId="421E3FA4" w:rsidR="00A85C71" w:rsidRPr="00E42F53" w:rsidRDefault="00A85C71" w:rsidP="00A85C71">
          <w:pPr>
            <w:pStyle w:val="Footer"/>
          </w:pPr>
        </w:p>
      </w:tc>
      <w:tc>
        <w:tcPr>
          <w:tcW w:w="690" w:type="dxa"/>
          <w:tcBorders>
            <w:top w:val="nil"/>
            <w:left w:val="nil"/>
            <w:bottom w:val="nil"/>
            <w:right w:val="nil"/>
          </w:tcBorders>
          <w:tcMar>
            <w:top w:w="0" w:type="dxa"/>
            <w:left w:w="0" w:type="dxa"/>
            <w:bottom w:w="0" w:type="dxa"/>
            <w:right w:w="0" w:type="dxa"/>
          </w:tcMar>
          <w:vAlign w:val="center"/>
        </w:tcPr>
        <w:p w14:paraId="36AA4E14" w14:textId="3447D0B3" w:rsidR="00A85C71" w:rsidRPr="000A1CB1" w:rsidRDefault="00A85C71" w:rsidP="00A85C71">
          <w:pPr>
            <w:pStyle w:val="Footer"/>
            <w:jc w:val="right"/>
            <w:rPr>
              <w:b/>
              <w:color w:val="404040" w:themeColor="text1"/>
            </w:rPr>
          </w:pPr>
        </w:p>
      </w:tc>
    </w:tr>
    <w:tr w:rsidR="00A85C71" w14:paraId="53186792" w14:textId="77777777" w:rsidTr="00CD0AB1">
      <w:trPr>
        <w:jc w:val="right"/>
      </w:trPr>
      <w:tc>
        <w:tcPr>
          <w:tcW w:w="5890" w:type="dxa"/>
          <w:tcBorders>
            <w:top w:val="nil"/>
            <w:bottom w:val="nil"/>
            <w:right w:val="nil"/>
          </w:tcBorders>
          <w:vAlign w:val="center"/>
        </w:tcPr>
        <w:p w14:paraId="204253EB" w14:textId="28613E99" w:rsidR="00A85C71" w:rsidRPr="00652FF5" w:rsidRDefault="00A85C71" w:rsidP="00A85C71">
          <w:pPr>
            <w:pStyle w:val="Footer"/>
          </w:pPr>
        </w:p>
      </w:tc>
      <w:tc>
        <w:tcPr>
          <w:tcW w:w="690" w:type="dxa"/>
          <w:tcBorders>
            <w:top w:val="nil"/>
            <w:left w:val="nil"/>
          </w:tcBorders>
          <w:tcMar>
            <w:top w:w="0" w:type="dxa"/>
            <w:left w:w="0" w:type="dxa"/>
            <w:bottom w:w="0" w:type="dxa"/>
            <w:right w:w="170" w:type="dxa"/>
          </w:tcMar>
          <w:vAlign w:val="center"/>
        </w:tcPr>
        <w:p w14:paraId="2B9A2208" w14:textId="77777777" w:rsidR="00A85C71" w:rsidRDefault="00A85C71" w:rsidP="00A85C71">
          <w:pPr>
            <w:pStyle w:val="Footer"/>
          </w:pPr>
        </w:p>
      </w:tc>
    </w:tr>
  </w:tbl>
  <w:p w14:paraId="6A4A1DA2" w14:textId="77777777" w:rsidR="00A85C71" w:rsidRDefault="00A85C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BFC662" w14:textId="77777777" w:rsidR="00AA0F22" w:rsidRDefault="00AA0F22" w:rsidP="00043170">
      <w:r>
        <w:separator/>
      </w:r>
    </w:p>
    <w:p w14:paraId="412AA3B9" w14:textId="77777777" w:rsidR="00AA0F22" w:rsidRDefault="00AA0F22" w:rsidP="00043170"/>
    <w:p w14:paraId="1BD7CF72" w14:textId="77777777" w:rsidR="00AA0F22" w:rsidRDefault="00AA0F22"/>
  </w:footnote>
  <w:footnote w:type="continuationSeparator" w:id="0">
    <w:p w14:paraId="012ED46D" w14:textId="77777777" w:rsidR="00AA0F22" w:rsidRDefault="00AA0F22" w:rsidP="00043170">
      <w:r>
        <w:continuationSeparator/>
      </w:r>
    </w:p>
    <w:p w14:paraId="7C981C6E" w14:textId="77777777" w:rsidR="00AA0F22" w:rsidRDefault="00AA0F22" w:rsidP="00043170"/>
    <w:p w14:paraId="7287A910" w14:textId="77777777" w:rsidR="00AA0F22" w:rsidRDefault="00AA0F2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F"/>
    <w:multiLevelType w:val="singleLevel"/>
    <w:tmpl w:val="B66001AE"/>
    <w:lvl w:ilvl="0">
      <w:start w:val="1"/>
      <w:numFmt w:val="lowerLetter"/>
      <w:pStyle w:val="ListNumber2"/>
      <w:lvlText w:val="%1."/>
      <w:lvlJc w:val="left"/>
      <w:pPr>
        <w:ind w:left="643" w:hanging="360"/>
      </w:pPr>
    </w:lvl>
  </w:abstractNum>
  <w:abstractNum w:abstractNumId="1" w15:restartNumberingAfterBreak="0">
    <w:nsid w:val="FFFFFF80"/>
    <w:multiLevelType w:val="singleLevel"/>
    <w:tmpl w:val="EE96A61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C4A43D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E4E841C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ED96506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A8A2A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90F0AA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02EB29EA"/>
    <w:multiLevelType w:val="hybridMultilevel"/>
    <w:tmpl w:val="DE04BCA0"/>
    <w:lvl w:ilvl="0" w:tplc="64F800FA">
      <w:start w:val="8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91C2EEE"/>
    <w:multiLevelType w:val="multilevel"/>
    <w:tmpl w:val="1696E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59112C9"/>
    <w:multiLevelType w:val="hybridMultilevel"/>
    <w:tmpl w:val="89922A4E"/>
    <w:lvl w:ilvl="0" w:tplc="46C0BE10">
      <w:start w:val="1"/>
      <w:numFmt w:val="decimal"/>
      <w:pStyle w:val="TableNumb-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A06074"/>
    <w:multiLevelType w:val="hybridMultilevel"/>
    <w:tmpl w:val="466E6C70"/>
    <w:lvl w:ilvl="0" w:tplc="71D0DB94">
      <w:start w:val="1"/>
      <w:numFmt w:val="bullet"/>
      <w:pStyle w:val="ListBullet2"/>
      <w:lvlText w:val=""/>
      <w:lvlJc w:val="left"/>
      <w:pPr>
        <w:ind w:left="1797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251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3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5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7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39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1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3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57" w:hanging="360"/>
      </w:pPr>
      <w:rPr>
        <w:rFonts w:ascii="Wingdings" w:hAnsi="Wingdings" w:hint="default"/>
      </w:rPr>
    </w:lvl>
  </w:abstractNum>
  <w:abstractNum w:abstractNumId="11" w15:restartNumberingAfterBreak="0">
    <w:nsid w:val="339C3130"/>
    <w:multiLevelType w:val="hybridMultilevel"/>
    <w:tmpl w:val="0316E286"/>
    <w:lvl w:ilvl="0" w:tplc="C414D016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74514D"/>
    <w:multiLevelType w:val="multilevel"/>
    <w:tmpl w:val="C6368DAE"/>
    <w:lvl w:ilvl="0">
      <w:start w:val="1"/>
      <w:numFmt w:val="decimal"/>
      <w:pStyle w:val="H1Numb-List"/>
      <w:lvlText w:val="%1."/>
      <w:lvlJc w:val="left"/>
      <w:pPr>
        <w:ind w:left="720" w:hanging="360"/>
      </w:pPr>
    </w:lvl>
    <w:lvl w:ilvl="1">
      <w:start w:val="1"/>
      <w:numFmt w:val="decimal"/>
      <w:pStyle w:val="H2Numb-List"/>
      <w:isLgl/>
      <w:lvlText w:val="%1.%2"/>
      <w:lvlJc w:val="left"/>
      <w:pPr>
        <w:ind w:left="1005" w:hanging="645"/>
      </w:pPr>
      <w:rPr>
        <w:rFonts w:hint="default"/>
      </w:rPr>
    </w:lvl>
    <w:lvl w:ilvl="2">
      <w:start w:val="1"/>
      <w:numFmt w:val="decimal"/>
      <w:pStyle w:val="H3Numb-List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450E7FF4"/>
    <w:multiLevelType w:val="hybridMultilevel"/>
    <w:tmpl w:val="F4167A8C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6541F0B"/>
    <w:multiLevelType w:val="hybridMultilevel"/>
    <w:tmpl w:val="0516643A"/>
    <w:lvl w:ilvl="0" w:tplc="E340D3A0">
      <w:start w:val="1"/>
      <w:numFmt w:val="bullet"/>
      <w:pStyle w:val="Table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830139"/>
    <w:multiLevelType w:val="hybridMultilevel"/>
    <w:tmpl w:val="84120DCE"/>
    <w:lvl w:ilvl="0" w:tplc="2320F0C0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AD350B8"/>
    <w:multiLevelType w:val="hybridMultilevel"/>
    <w:tmpl w:val="463CFB7E"/>
    <w:lvl w:ilvl="0" w:tplc="AC20B6F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C2207FF"/>
    <w:multiLevelType w:val="hybridMultilevel"/>
    <w:tmpl w:val="B3707EEE"/>
    <w:lvl w:ilvl="0" w:tplc="1DB6216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1"/>
  </w:num>
  <w:num w:numId="3">
    <w:abstractNumId w:val="10"/>
  </w:num>
  <w:num w:numId="4">
    <w:abstractNumId w:val="16"/>
  </w:num>
  <w:num w:numId="5">
    <w:abstractNumId w:val="0"/>
  </w:num>
  <w:num w:numId="6">
    <w:abstractNumId w:val="14"/>
  </w:num>
  <w:num w:numId="7">
    <w:abstractNumId w:val="9"/>
  </w:num>
  <w:num w:numId="8">
    <w:abstractNumId w:val="12"/>
  </w:num>
  <w:num w:numId="9">
    <w:abstractNumId w:val="6"/>
  </w:num>
  <w:num w:numId="10">
    <w:abstractNumId w:val="4"/>
  </w:num>
  <w:num w:numId="11">
    <w:abstractNumId w:val="3"/>
  </w:num>
  <w:num w:numId="12">
    <w:abstractNumId w:val="2"/>
  </w:num>
  <w:num w:numId="13">
    <w:abstractNumId w:val="1"/>
  </w:num>
  <w:num w:numId="14">
    <w:abstractNumId w:val="5"/>
  </w:num>
  <w:num w:numId="15">
    <w:abstractNumId w:val="8"/>
  </w:num>
  <w:num w:numId="16">
    <w:abstractNumId w:val="15"/>
  </w:num>
  <w:num w:numId="17">
    <w:abstractNumId w:val="7"/>
  </w:num>
  <w:num w:numId="18">
    <w:abstractNumId w:val="17"/>
  </w:num>
  <w:num w:numId="19">
    <w:abstractNumId w:val="1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yNTS3NDY3MjU2MDBX0lEKTi0uzszPAykwqQUAWw4qbywAAAA="/>
  </w:docVars>
  <w:rsids>
    <w:rsidRoot w:val="00701B17"/>
    <w:rsid w:val="00010199"/>
    <w:rsid w:val="00010A6A"/>
    <w:rsid w:val="00010F17"/>
    <w:rsid w:val="00016ABF"/>
    <w:rsid w:val="00021022"/>
    <w:rsid w:val="0002287E"/>
    <w:rsid w:val="00030DE3"/>
    <w:rsid w:val="00031840"/>
    <w:rsid w:val="0004219F"/>
    <w:rsid w:val="00043170"/>
    <w:rsid w:val="00046073"/>
    <w:rsid w:val="00055DD2"/>
    <w:rsid w:val="00057CDA"/>
    <w:rsid w:val="00066261"/>
    <w:rsid w:val="00074C92"/>
    <w:rsid w:val="00076CCC"/>
    <w:rsid w:val="00081286"/>
    <w:rsid w:val="000A1CB1"/>
    <w:rsid w:val="000A5E23"/>
    <w:rsid w:val="000A6169"/>
    <w:rsid w:val="000B318C"/>
    <w:rsid w:val="000B39F0"/>
    <w:rsid w:val="000B5833"/>
    <w:rsid w:val="000C6EA0"/>
    <w:rsid w:val="000E0409"/>
    <w:rsid w:val="000E1D76"/>
    <w:rsid w:val="000E6993"/>
    <w:rsid w:val="000F6A44"/>
    <w:rsid w:val="000F7FFA"/>
    <w:rsid w:val="001050BC"/>
    <w:rsid w:val="001212EB"/>
    <w:rsid w:val="00130810"/>
    <w:rsid w:val="00132737"/>
    <w:rsid w:val="00134D86"/>
    <w:rsid w:val="001356D3"/>
    <w:rsid w:val="00140AF4"/>
    <w:rsid w:val="0015291A"/>
    <w:rsid w:val="00156525"/>
    <w:rsid w:val="001833C8"/>
    <w:rsid w:val="001A13B7"/>
    <w:rsid w:val="001A17FA"/>
    <w:rsid w:val="001A3476"/>
    <w:rsid w:val="001A6E9A"/>
    <w:rsid w:val="001C1066"/>
    <w:rsid w:val="001C3AA1"/>
    <w:rsid w:val="001E101E"/>
    <w:rsid w:val="001E224A"/>
    <w:rsid w:val="001E758B"/>
    <w:rsid w:val="001F0BB9"/>
    <w:rsid w:val="001F259B"/>
    <w:rsid w:val="001F6578"/>
    <w:rsid w:val="0020092E"/>
    <w:rsid w:val="0020671D"/>
    <w:rsid w:val="00210432"/>
    <w:rsid w:val="0021130A"/>
    <w:rsid w:val="00213C72"/>
    <w:rsid w:val="0021489B"/>
    <w:rsid w:val="002156DE"/>
    <w:rsid w:val="00222974"/>
    <w:rsid w:val="00223E56"/>
    <w:rsid w:val="00230496"/>
    <w:rsid w:val="00245F88"/>
    <w:rsid w:val="00246691"/>
    <w:rsid w:val="00286F87"/>
    <w:rsid w:val="0029528A"/>
    <w:rsid w:val="002B28DD"/>
    <w:rsid w:val="002B72BD"/>
    <w:rsid w:val="002E1D95"/>
    <w:rsid w:val="00300A39"/>
    <w:rsid w:val="003053D2"/>
    <w:rsid w:val="00310F2D"/>
    <w:rsid w:val="003110C6"/>
    <w:rsid w:val="00311BDB"/>
    <w:rsid w:val="0031221C"/>
    <w:rsid w:val="003144BB"/>
    <w:rsid w:val="0031614A"/>
    <w:rsid w:val="00316316"/>
    <w:rsid w:val="0032032D"/>
    <w:rsid w:val="00335C1C"/>
    <w:rsid w:val="003411C7"/>
    <w:rsid w:val="00341519"/>
    <w:rsid w:val="003461C7"/>
    <w:rsid w:val="00350D25"/>
    <w:rsid w:val="00351781"/>
    <w:rsid w:val="0036211F"/>
    <w:rsid w:val="00366E66"/>
    <w:rsid w:val="00367157"/>
    <w:rsid w:val="003705FF"/>
    <w:rsid w:val="00372611"/>
    <w:rsid w:val="00375F0F"/>
    <w:rsid w:val="00380CE4"/>
    <w:rsid w:val="00386FDF"/>
    <w:rsid w:val="0039628C"/>
    <w:rsid w:val="003C2460"/>
    <w:rsid w:val="003C49C9"/>
    <w:rsid w:val="003D0337"/>
    <w:rsid w:val="003E0F8B"/>
    <w:rsid w:val="003F3AB1"/>
    <w:rsid w:val="003F7B9C"/>
    <w:rsid w:val="0042062D"/>
    <w:rsid w:val="00422E79"/>
    <w:rsid w:val="00432F92"/>
    <w:rsid w:val="00442BA7"/>
    <w:rsid w:val="00447431"/>
    <w:rsid w:val="00456831"/>
    <w:rsid w:val="004608DF"/>
    <w:rsid w:val="004673A8"/>
    <w:rsid w:val="00477F69"/>
    <w:rsid w:val="004827E3"/>
    <w:rsid w:val="00482C7D"/>
    <w:rsid w:val="004847DB"/>
    <w:rsid w:val="00485262"/>
    <w:rsid w:val="00490C5A"/>
    <w:rsid w:val="004A127C"/>
    <w:rsid w:val="004B1C1F"/>
    <w:rsid w:val="004B4C9C"/>
    <w:rsid w:val="004C5081"/>
    <w:rsid w:val="004D5903"/>
    <w:rsid w:val="004D5979"/>
    <w:rsid w:val="004E080A"/>
    <w:rsid w:val="004E0C8C"/>
    <w:rsid w:val="004F08EF"/>
    <w:rsid w:val="004F56EE"/>
    <w:rsid w:val="005007AE"/>
    <w:rsid w:val="005019D9"/>
    <w:rsid w:val="00503F50"/>
    <w:rsid w:val="005073F7"/>
    <w:rsid w:val="00514A40"/>
    <w:rsid w:val="00514DFF"/>
    <w:rsid w:val="00516F27"/>
    <w:rsid w:val="00532F03"/>
    <w:rsid w:val="0053482D"/>
    <w:rsid w:val="00534A51"/>
    <w:rsid w:val="00545976"/>
    <w:rsid w:val="00546311"/>
    <w:rsid w:val="00546314"/>
    <w:rsid w:val="00551172"/>
    <w:rsid w:val="00564732"/>
    <w:rsid w:val="00567804"/>
    <w:rsid w:val="00571596"/>
    <w:rsid w:val="00577798"/>
    <w:rsid w:val="00582A2A"/>
    <w:rsid w:val="0058350E"/>
    <w:rsid w:val="00585708"/>
    <w:rsid w:val="00594EBF"/>
    <w:rsid w:val="005A405E"/>
    <w:rsid w:val="005C03DE"/>
    <w:rsid w:val="005C3521"/>
    <w:rsid w:val="005C3FD5"/>
    <w:rsid w:val="005E5953"/>
    <w:rsid w:val="005E731A"/>
    <w:rsid w:val="006104DE"/>
    <w:rsid w:val="00611831"/>
    <w:rsid w:val="00612B4A"/>
    <w:rsid w:val="00622832"/>
    <w:rsid w:val="00626BCB"/>
    <w:rsid w:val="006317F0"/>
    <w:rsid w:val="00635073"/>
    <w:rsid w:val="00635ED6"/>
    <w:rsid w:val="006371F4"/>
    <w:rsid w:val="00650611"/>
    <w:rsid w:val="00652FF5"/>
    <w:rsid w:val="00653B8D"/>
    <w:rsid w:val="0066641B"/>
    <w:rsid w:val="0067729B"/>
    <w:rsid w:val="006878A0"/>
    <w:rsid w:val="00691F41"/>
    <w:rsid w:val="006979C7"/>
    <w:rsid w:val="006A659B"/>
    <w:rsid w:val="006B5A45"/>
    <w:rsid w:val="006B79C3"/>
    <w:rsid w:val="006C0998"/>
    <w:rsid w:val="006C1994"/>
    <w:rsid w:val="006C1D25"/>
    <w:rsid w:val="006C7274"/>
    <w:rsid w:val="006D01E5"/>
    <w:rsid w:val="006E1D9D"/>
    <w:rsid w:val="006E2A68"/>
    <w:rsid w:val="006E6F2C"/>
    <w:rsid w:val="00700D20"/>
    <w:rsid w:val="00701B17"/>
    <w:rsid w:val="00704204"/>
    <w:rsid w:val="007226A3"/>
    <w:rsid w:val="007271D6"/>
    <w:rsid w:val="007465D7"/>
    <w:rsid w:val="00752CA0"/>
    <w:rsid w:val="00757014"/>
    <w:rsid w:val="007608AE"/>
    <w:rsid w:val="00760DC2"/>
    <w:rsid w:val="00761695"/>
    <w:rsid w:val="00761A82"/>
    <w:rsid w:val="00767F56"/>
    <w:rsid w:val="00770191"/>
    <w:rsid w:val="00771400"/>
    <w:rsid w:val="00777CCC"/>
    <w:rsid w:val="007815B2"/>
    <w:rsid w:val="00790120"/>
    <w:rsid w:val="00791630"/>
    <w:rsid w:val="00791DDB"/>
    <w:rsid w:val="007975E6"/>
    <w:rsid w:val="007A0B39"/>
    <w:rsid w:val="007C1B7A"/>
    <w:rsid w:val="007C4811"/>
    <w:rsid w:val="007D5AB6"/>
    <w:rsid w:val="007D758C"/>
    <w:rsid w:val="007E3F62"/>
    <w:rsid w:val="007E55B6"/>
    <w:rsid w:val="0080063D"/>
    <w:rsid w:val="00804E93"/>
    <w:rsid w:val="008206D3"/>
    <w:rsid w:val="00833C72"/>
    <w:rsid w:val="00843A05"/>
    <w:rsid w:val="00853EE7"/>
    <w:rsid w:val="0086425E"/>
    <w:rsid w:val="00864C79"/>
    <w:rsid w:val="00867FE8"/>
    <w:rsid w:val="0087157C"/>
    <w:rsid w:val="00872815"/>
    <w:rsid w:val="00883A1E"/>
    <w:rsid w:val="0089193A"/>
    <w:rsid w:val="008979D8"/>
    <w:rsid w:val="008A6F79"/>
    <w:rsid w:val="008B790D"/>
    <w:rsid w:val="008C0B9F"/>
    <w:rsid w:val="008C313E"/>
    <w:rsid w:val="008D40B7"/>
    <w:rsid w:val="008E1166"/>
    <w:rsid w:val="008E15B0"/>
    <w:rsid w:val="008E290D"/>
    <w:rsid w:val="008E2CD5"/>
    <w:rsid w:val="008F23AF"/>
    <w:rsid w:val="008F4C82"/>
    <w:rsid w:val="00907F55"/>
    <w:rsid w:val="0091012A"/>
    <w:rsid w:val="00910352"/>
    <w:rsid w:val="009124E4"/>
    <w:rsid w:val="00912935"/>
    <w:rsid w:val="00913BF7"/>
    <w:rsid w:val="0091486E"/>
    <w:rsid w:val="00915663"/>
    <w:rsid w:val="009159AA"/>
    <w:rsid w:val="00916529"/>
    <w:rsid w:val="009344BC"/>
    <w:rsid w:val="00945F12"/>
    <w:rsid w:val="00950AFD"/>
    <w:rsid w:val="009542CA"/>
    <w:rsid w:val="009645C6"/>
    <w:rsid w:val="00983BF6"/>
    <w:rsid w:val="0099510F"/>
    <w:rsid w:val="009A3D9C"/>
    <w:rsid w:val="009A44A2"/>
    <w:rsid w:val="009A465F"/>
    <w:rsid w:val="009B2851"/>
    <w:rsid w:val="009C0279"/>
    <w:rsid w:val="009C68B7"/>
    <w:rsid w:val="009D3C3A"/>
    <w:rsid w:val="009D4B7C"/>
    <w:rsid w:val="009E68AC"/>
    <w:rsid w:val="009F0A7E"/>
    <w:rsid w:val="00A0555A"/>
    <w:rsid w:val="00A14C28"/>
    <w:rsid w:val="00A15E9E"/>
    <w:rsid w:val="00A2662E"/>
    <w:rsid w:val="00A43C19"/>
    <w:rsid w:val="00A44F7A"/>
    <w:rsid w:val="00A45EF4"/>
    <w:rsid w:val="00A46F83"/>
    <w:rsid w:val="00A71C63"/>
    <w:rsid w:val="00A75B4C"/>
    <w:rsid w:val="00A75C63"/>
    <w:rsid w:val="00A76A14"/>
    <w:rsid w:val="00A77328"/>
    <w:rsid w:val="00A85212"/>
    <w:rsid w:val="00A85C71"/>
    <w:rsid w:val="00A923C7"/>
    <w:rsid w:val="00A94AD5"/>
    <w:rsid w:val="00A96C55"/>
    <w:rsid w:val="00AA0F22"/>
    <w:rsid w:val="00AB0936"/>
    <w:rsid w:val="00AB49CF"/>
    <w:rsid w:val="00AC43A4"/>
    <w:rsid w:val="00AC5F93"/>
    <w:rsid w:val="00AF4AE9"/>
    <w:rsid w:val="00B0374C"/>
    <w:rsid w:val="00B1484A"/>
    <w:rsid w:val="00B26789"/>
    <w:rsid w:val="00B26E9F"/>
    <w:rsid w:val="00B32B23"/>
    <w:rsid w:val="00B33D83"/>
    <w:rsid w:val="00B45837"/>
    <w:rsid w:val="00B51B86"/>
    <w:rsid w:val="00B539E3"/>
    <w:rsid w:val="00B85C3D"/>
    <w:rsid w:val="00B9251D"/>
    <w:rsid w:val="00BA5751"/>
    <w:rsid w:val="00BB07D9"/>
    <w:rsid w:val="00BC4101"/>
    <w:rsid w:val="00BD4A25"/>
    <w:rsid w:val="00BD5C8D"/>
    <w:rsid w:val="00BD7C98"/>
    <w:rsid w:val="00BE006E"/>
    <w:rsid w:val="00BE42A1"/>
    <w:rsid w:val="00BE4ECC"/>
    <w:rsid w:val="00BE7ECC"/>
    <w:rsid w:val="00BF3DDD"/>
    <w:rsid w:val="00BF5537"/>
    <w:rsid w:val="00BF6431"/>
    <w:rsid w:val="00C00628"/>
    <w:rsid w:val="00C01198"/>
    <w:rsid w:val="00C12181"/>
    <w:rsid w:val="00C17F98"/>
    <w:rsid w:val="00C17FDE"/>
    <w:rsid w:val="00C2078E"/>
    <w:rsid w:val="00C24FA4"/>
    <w:rsid w:val="00C27A7C"/>
    <w:rsid w:val="00C51B42"/>
    <w:rsid w:val="00C57188"/>
    <w:rsid w:val="00C60043"/>
    <w:rsid w:val="00C67451"/>
    <w:rsid w:val="00C72DE1"/>
    <w:rsid w:val="00C734EF"/>
    <w:rsid w:val="00C8197D"/>
    <w:rsid w:val="00C85951"/>
    <w:rsid w:val="00C86442"/>
    <w:rsid w:val="00C906DA"/>
    <w:rsid w:val="00C9199B"/>
    <w:rsid w:val="00C93576"/>
    <w:rsid w:val="00CA1284"/>
    <w:rsid w:val="00CA5BA3"/>
    <w:rsid w:val="00CC0C32"/>
    <w:rsid w:val="00CC59B6"/>
    <w:rsid w:val="00CC7FEA"/>
    <w:rsid w:val="00CD0AB1"/>
    <w:rsid w:val="00CD6FF8"/>
    <w:rsid w:val="00CE0016"/>
    <w:rsid w:val="00CE4643"/>
    <w:rsid w:val="00CE5C96"/>
    <w:rsid w:val="00CE5FFE"/>
    <w:rsid w:val="00CE7D93"/>
    <w:rsid w:val="00CF2B81"/>
    <w:rsid w:val="00D01244"/>
    <w:rsid w:val="00D063FB"/>
    <w:rsid w:val="00D06625"/>
    <w:rsid w:val="00D10D53"/>
    <w:rsid w:val="00D11F93"/>
    <w:rsid w:val="00D13A91"/>
    <w:rsid w:val="00D143FB"/>
    <w:rsid w:val="00D1584B"/>
    <w:rsid w:val="00D255A7"/>
    <w:rsid w:val="00D25663"/>
    <w:rsid w:val="00D3230B"/>
    <w:rsid w:val="00D37221"/>
    <w:rsid w:val="00D37AFC"/>
    <w:rsid w:val="00D44E0E"/>
    <w:rsid w:val="00D50EDC"/>
    <w:rsid w:val="00D574CE"/>
    <w:rsid w:val="00D610B1"/>
    <w:rsid w:val="00D623C5"/>
    <w:rsid w:val="00D62F46"/>
    <w:rsid w:val="00D70C28"/>
    <w:rsid w:val="00D72DE2"/>
    <w:rsid w:val="00D905FB"/>
    <w:rsid w:val="00DA028D"/>
    <w:rsid w:val="00DA5F43"/>
    <w:rsid w:val="00DA6D06"/>
    <w:rsid w:val="00DC33DE"/>
    <w:rsid w:val="00DD03D2"/>
    <w:rsid w:val="00DD49FC"/>
    <w:rsid w:val="00DE066B"/>
    <w:rsid w:val="00DF7D08"/>
    <w:rsid w:val="00E05C34"/>
    <w:rsid w:val="00E10498"/>
    <w:rsid w:val="00E10CC4"/>
    <w:rsid w:val="00E2308C"/>
    <w:rsid w:val="00E2684B"/>
    <w:rsid w:val="00E335D5"/>
    <w:rsid w:val="00E37DF2"/>
    <w:rsid w:val="00E4188F"/>
    <w:rsid w:val="00E42F53"/>
    <w:rsid w:val="00E44113"/>
    <w:rsid w:val="00E538FC"/>
    <w:rsid w:val="00E5618E"/>
    <w:rsid w:val="00E63F2E"/>
    <w:rsid w:val="00E66E7D"/>
    <w:rsid w:val="00E8195F"/>
    <w:rsid w:val="00E84B7B"/>
    <w:rsid w:val="00E8702C"/>
    <w:rsid w:val="00E87D4D"/>
    <w:rsid w:val="00E90661"/>
    <w:rsid w:val="00E90D38"/>
    <w:rsid w:val="00E946B1"/>
    <w:rsid w:val="00EA32B4"/>
    <w:rsid w:val="00EA3488"/>
    <w:rsid w:val="00EA51AE"/>
    <w:rsid w:val="00EB192B"/>
    <w:rsid w:val="00EB5A59"/>
    <w:rsid w:val="00EC1F27"/>
    <w:rsid w:val="00EC2180"/>
    <w:rsid w:val="00EC2B17"/>
    <w:rsid w:val="00EC6345"/>
    <w:rsid w:val="00EC71EE"/>
    <w:rsid w:val="00ED6960"/>
    <w:rsid w:val="00ED6B01"/>
    <w:rsid w:val="00EE1218"/>
    <w:rsid w:val="00EE14BC"/>
    <w:rsid w:val="00EE166D"/>
    <w:rsid w:val="00EE1855"/>
    <w:rsid w:val="00EE32A4"/>
    <w:rsid w:val="00EE7064"/>
    <w:rsid w:val="00EF0B19"/>
    <w:rsid w:val="00F0292E"/>
    <w:rsid w:val="00F0647E"/>
    <w:rsid w:val="00F12B3C"/>
    <w:rsid w:val="00F3560B"/>
    <w:rsid w:val="00F37F8B"/>
    <w:rsid w:val="00F428E2"/>
    <w:rsid w:val="00F467B7"/>
    <w:rsid w:val="00F53163"/>
    <w:rsid w:val="00F64A0E"/>
    <w:rsid w:val="00F6548E"/>
    <w:rsid w:val="00F73876"/>
    <w:rsid w:val="00F901DD"/>
    <w:rsid w:val="00F95511"/>
    <w:rsid w:val="00FB1841"/>
    <w:rsid w:val="00FC4538"/>
    <w:rsid w:val="00FD4DC7"/>
    <w:rsid w:val="00FE74FD"/>
    <w:rsid w:val="00FF43C2"/>
    <w:rsid w:val="00FF67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."/>
  <w:listSeparator w:val=","/>
  <w14:docId w14:val="48F3910A"/>
  <w15:docId w15:val="{C9A331B7-A06C-4700-901A-35DF7CA7FB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43170"/>
    <w:pPr>
      <w:spacing w:before="240" w:after="240" w:line="312" w:lineRule="auto"/>
    </w:pPr>
    <w:rPr>
      <w:rFonts w:asciiTheme="majorHAnsi" w:hAnsiTheme="majorHAnsi" w:cs="Arial"/>
      <w:color w:val="404040"/>
      <w:lang w:val="en-AU"/>
    </w:rPr>
  </w:style>
  <w:style w:type="paragraph" w:styleId="Heading1">
    <w:name w:val="heading 1"/>
    <w:next w:val="Normal"/>
    <w:link w:val="Heading1Char"/>
    <w:autoRedefine/>
    <w:uiPriority w:val="9"/>
    <w:qFormat/>
    <w:rsid w:val="00A76A14"/>
    <w:pPr>
      <w:spacing w:before="360" w:after="240"/>
      <w:outlineLvl w:val="0"/>
    </w:pPr>
    <w:rPr>
      <w:rFonts w:asciiTheme="majorHAnsi" w:hAnsiTheme="majorHAnsi" w:cs="Arial"/>
      <w:color w:val="E67814" w:themeColor="accent1"/>
      <w:spacing w:val="-16"/>
      <w:sz w:val="56"/>
      <w:szCs w:val="20"/>
      <w:lang w:val="en-AU"/>
    </w:rPr>
  </w:style>
  <w:style w:type="paragraph" w:styleId="Heading2">
    <w:name w:val="heading 2"/>
    <w:next w:val="Normal"/>
    <w:link w:val="Heading2Char"/>
    <w:uiPriority w:val="9"/>
    <w:unhideWhenUsed/>
    <w:qFormat/>
    <w:rsid w:val="00055DD2"/>
    <w:pPr>
      <w:keepNext/>
      <w:keepLines/>
      <w:spacing w:before="360" w:after="240"/>
      <w:outlineLvl w:val="1"/>
    </w:pPr>
    <w:rPr>
      <w:rFonts w:asciiTheme="majorHAnsi" w:eastAsiaTheme="majorEastAsia" w:hAnsiTheme="majorHAnsi" w:cs="Arial"/>
      <w:color w:val="46B0AB" w:themeColor="accent2"/>
      <w:spacing w:val="-6"/>
      <w:sz w:val="40"/>
      <w:szCs w:val="40"/>
      <w:lang w:val="en-AU"/>
    </w:rPr>
  </w:style>
  <w:style w:type="paragraph" w:styleId="Heading3">
    <w:name w:val="heading 3"/>
    <w:next w:val="Normal"/>
    <w:link w:val="Heading3Char"/>
    <w:uiPriority w:val="9"/>
    <w:unhideWhenUsed/>
    <w:qFormat/>
    <w:rsid w:val="0066641B"/>
    <w:pPr>
      <w:numPr>
        <w:ilvl w:val="2"/>
      </w:numPr>
      <w:spacing w:before="360" w:after="240"/>
      <w:outlineLvl w:val="2"/>
    </w:pPr>
    <w:rPr>
      <w:rFonts w:asciiTheme="majorHAnsi" w:eastAsiaTheme="majorEastAsia" w:hAnsiTheme="majorHAnsi" w:cs="Arial"/>
      <w:b/>
      <w:color w:val="6D6E71" w:themeColor="accent6"/>
      <w:spacing w:val="-10"/>
      <w:sz w:val="32"/>
      <w:szCs w:val="32"/>
      <w:lang w:val="en-AU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1130A"/>
    <w:pPr>
      <w:keepNext/>
      <w:keepLines/>
      <w:spacing w:after="80" w:line="240" w:lineRule="auto"/>
      <w:outlineLvl w:val="3"/>
    </w:pPr>
    <w:rPr>
      <w:rFonts w:eastAsiaTheme="majorEastAsia" w:cstheme="majorBidi"/>
      <w:b/>
      <w:iCs/>
      <w:color w:val="9AB72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6878A0"/>
    <w:pPr>
      <w:keepNext/>
      <w:keepLines/>
      <w:spacing w:before="0" w:after="0" w:line="240" w:lineRule="auto"/>
      <w:outlineLvl w:val="4"/>
    </w:pPr>
    <w:rPr>
      <w:rFonts w:eastAsiaTheme="majorEastAsia" w:cstheme="majorBidi"/>
      <w:b/>
      <w:color w:val="4B5C85" w:themeColor="text2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91012A"/>
    <w:pPr>
      <w:keepNext/>
      <w:keepLines/>
      <w:spacing w:before="40" w:after="0"/>
      <w:outlineLvl w:val="5"/>
    </w:pPr>
    <w:rPr>
      <w:rFonts w:eastAsiaTheme="majorEastAsia" w:cstheme="majorBidi"/>
      <w:color w:val="00669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91012A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H2Text">
    <w:name w:val="H2 Text"/>
    <w:basedOn w:val="Normal"/>
    <w:uiPriority w:val="1"/>
    <w:qFormat/>
    <w:rsid w:val="004F56EE"/>
    <w:pPr>
      <w:ind w:left="1276"/>
    </w:pPr>
  </w:style>
  <w:style w:type="paragraph" w:styleId="ListParagraph">
    <w:name w:val="List Paragraph"/>
    <w:basedOn w:val="Normal"/>
    <w:uiPriority w:val="34"/>
    <w:qFormat/>
    <w:rsid w:val="00ED6960"/>
    <w:pPr>
      <w:numPr>
        <w:numId w:val="2"/>
      </w:numPr>
      <w:ind w:left="714" w:hanging="357"/>
    </w:pPr>
  </w:style>
  <w:style w:type="table" w:styleId="TableGrid">
    <w:name w:val="Table Grid"/>
    <w:basedOn w:val="TableNormal"/>
    <w:uiPriority w:val="59"/>
    <w:rsid w:val="009101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next w:val="Normal"/>
    <w:link w:val="TitleChar"/>
    <w:uiPriority w:val="10"/>
    <w:rsid w:val="00222974"/>
    <w:pPr>
      <w:spacing w:after="120"/>
    </w:pPr>
    <w:rPr>
      <w:rFonts w:asciiTheme="majorHAnsi" w:hAnsiTheme="majorHAnsi" w:cs="Arial"/>
      <w:color w:val="E67814" w:themeColor="accent1"/>
      <w:spacing w:val="-20"/>
      <w:sz w:val="56"/>
      <w:szCs w:val="20"/>
      <w:lang w:val="en-AU"/>
    </w:rPr>
  </w:style>
  <w:style w:type="paragraph" w:styleId="Header">
    <w:name w:val="header"/>
    <w:link w:val="HeaderChar"/>
    <w:uiPriority w:val="99"/>
    <w:unhideWhenUsed/>
    <w:rsid w:val="00316316"/>
    <w:pPr>
      <w:tabs>
        <w:tab w:val="center" w:pos="4513"/>
        <w:tab w:val="right" w:pos="9026"/>
      </w:tabs>
    </w:pPr>
    <w:rPr>
      <w:rFonts w:asciiTheme="majorHAnsi" w:hAnsiTheme="majorHAnsi" w:cs="Arial"/>
      <w:color w:val="404040"/>
      <w:szCs w:val="20"/>
      <w:lang w:val="en-AU"/>
    </w:rPr>
  </w:style>
  <w:style w:type="character" w:customStyle="1" w:styleId="HeaderChar">
    <w:name w:val="Header Char"/>
    <w:basedOn w:val="DefaultParagraphFont"/>
    <w:link w:val="Header"/>
    <w:uiPriority w:val="99"/>
    <w:rsid w:val="00316316"/>
    <w:rPr>
      <w:rFonts w:asciiTheme="majorHAnsi" w:hAnsiTheme="majorHAnsi" w:cs="Arial"/>
      <w:color w:val="404040"/>
      <w:szCs w:val="20"/>
      <w:lang w:val="en-AU"/>
    </w:rPr>
  </w:style>
  <w:style w:type="paragraph" w:styleId="Footer">
    <w:name w:val="footer"/>
    <w:link w:val="FooterChar"/>
    <w:uiPriority w:val="99"/>
    <w:unhideWhenUsed/>
    <w:rsid w:val="000A1CB1"/>
    <w:rPr>
      <w:rFonts w:asciiTheme="majorHAnsi" w:hAnsiTheme="majorHAnsi"/>
      <w:color w:val="BBBDBF" w:themeColor="background2"/>
      <w:sz w:val="18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0A1CB1"/>
    <w:rPr>
      <w:rFonts w:asciiTheme="majorHAnsi" w:hAnsiTheme="majorHAnsi"/>
      <w:color w:val="BBBDBF" w:themeColor="background2"/>
      <w:sz w:val="18"/>
      <w:szCs w:val="16"/>
    </w:rPr>
  </w:style>
  <w:style w:type="paragraph" w:styleId="NoSpacing">
    <w:name w:val="No Spacing"/>
    <w:basedOn w:val="Normal"/>
    <w:uiPriority w:val="1"/>
    <w:qFormat/>
    <w:rsid w:val="00C9199B"/>
    <w:pPr>
      <w:spacing w:before="0" w:after="0" w:line="240" w:lineRule="auto"/>
    </w:pPr>
    <w:rPr>
      <w:color w:val="40404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A76A14"/>
    <w:rPr>
      <w:rFonts w:asciiTheme="majorHAnsi" w:hAnsiTheme="majorHAnsi" w:cs="Arial"/>
      <w:color w:val="E67814" w:themeColor="accent1"/>
      <w:spacing w:val="-16"/>
      <w:sz w:val="56"/>
      <w:szCs w:val="20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055DD2"/>
    <w:rPr>
      <w:rFonts w:asciiTheme="majorHAnsi" w:eastAsiaTheme="majorEastAsia" w:hAnsiTheme="majorHAnsi" w:cs="Arial"/>
      <w:color w:val="46B0AB" w:themeColor="accent2"/>
      <w:spacing w:val="-6"/>
      <w:sz w:val="40"/>
      <w:szCs w:val="40"/>
      <w:lang w:val="en-AU"/>
    </w:rPr>
  </w:style>
  <w:style w:type="character" w:styleId="Strong">
    <w:name w:val="Strong"/>
    <w:basedOn w:val="DefaultParagraphFont"/>
    <w:uiPriority w:val="22"/>
    <w:qFormat/>
    <w:rsid w:val="00081286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9A44A2"/>
    <w:pPr>
      <w:pBdr>
        <w:top w:val="dotted" w:sz="4" w:space="10" w:color="808898"/>
        <w:bottom w:val="dotted" w:sz="4" w:space="6" w:color="808898"/>
      </w:pBdr>
      <w:ind w:left="862" w:right="862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9A44A2"/>
    <w:rPr>
      <w:rFonts w:ascii="Arial" w:hAnsi="Arial" w:cs="Arial"/>
      <w:i/>
      <w:iCs/>
      <w:sz w:val="20"/>
      <w:szCs w:val="20"/>
      <w:lang w:val="en-AU"/>
    </w:rPr>
  </w:style>
  <w:style w:type="table" w:customStyle="1" w:styleId="TableLinks">
    <w:name w:val="Table Links"/>
    <w:basedOn w:val="TableNormal"/>
    <w:uiPriority w:val="99"/>
    <w:rsid w:val="00A44F7A"/>
    <w:pPr>
      <w:widowControl/>
    </w:pPr>
    <w:rPr>
      <w:rFonts w:ascii="Arial" w:hAnsi="Arial"/>
      <w:sz w:val="20"/>
    </w:rPr>
    <w:tblPr>
      <w:tblStyleRowBandSize w:val="1"/>
      <w:tblBorders>
        <w:top w:val="dotted" w:sz="4" w:space="0" w:color="808898"/>
        <w:left w:val="dotted" w:sz="4" w:space="0" w:color="808898"/>
        <w:bottom w:val="dotted" w:sz="4" w:space="0" w:color="808898"/>
        <w:right w:val="dotted" w:sz="4" w:space="0" w:color="808898"/>
      </w:tblBorders>
    </w:tblPr>
    <w:tblStylePr w:type="firstRow">
      <w:rPr>
        <w:rFonts w:ascii="Arial" w:hAnsi="Arial"/>
        <w:color w:val="auto"/>
        <w:sz w:val="20"/>
      </w:rPr>
      <w:tblPr/>
      <w:tcPr>
        <w:shd w:val="clear" w:color="auto" w:fill="F05B46"/>
      </w:tcPr>
    </w:tblStylePr>
  </w:style>
  <w:style w:type="character" w:customStyle="1" w:styleId="TitleChar">
    <w:name w:val="Title Char"/>
    <w:basedOn w:val="DefaultParagraphFont"/>
    <w:link w:val="Title"/>
    <w:uiPriority w:val="10"/>
    <w:rsid w:val="00222974"/>
    <w:rPr>
      <w:rFonts w:asciiTheme="majorHAnsi" w:hAnsiTheme="majorHAnsi" w:cs="Arial"/>
      <w:color w:val="E67814" w:themeColor="accent1"/>
      <w:spacing w:val="-20"/>
      <w:sz w:val="56"/>
      <w:szCs w:val="20"/>
      <w:lang w:val="en-AU"/>
    </w:rPr>
  </w:style>
  <w:style w:type="paragraph" w:customStyle="1" w:styleId="H1Text">
    <w:name w:val="H1 Text"/>
    <w:basedOn w:val="Normal"/>
    <w:uiPriority w:val="1"/>
    <w:qFormat/>
    <w:rsid w:val="004F56EE"/>
    <w:pPr>
      <w:ind w:left="851"/>
    </w:pPr>
  </w:style>
  <w:style w:type="character" w:customStyle="1" w:styleId="Heading3Char">
    <w:name w:val="Heading 3 Char"/>
    <w:basedOn w:val="DefaultParagraphFont"/>
    <w:link w:val="Heading3"/>
    <w:uiPriority w:val="9"/>
    <w:rsid w:val="0066641B"/>
    <w:rPr>
      <w:rFonts w:asciiTheme="majorHAnsi" w:eastAsiaTheme="majorEastAsia" w:hAnsiTheme="majorHAnsi" w:cs="Arial"/>
      <w:b/>
      <w:color w:val="6D6E71" w:themeColor="accent6"/>
      <w:spacing w:val="-10"/>
      <w:sz w:val="32"/>
      <w:szCs w:val="32"/>
      <w:lang w:val="en-AU"/>
    </w:rPr>
  </w:style>
  <w:style w:type="character" w:styleId="PlaceholderText">
    <w:name w:val="Placeholder Text"/>
    <w:basedOn w:val="DefaultParagraphFont"/>
    <w:uiPriority w:val="99"/>
    <w:semiHidden/>
    <w:rsid w:val="0091012A"/>
    <w:rPr>
      <w:color w:val="808080"/>
    </w:rPr>
  </w:style>
  <w:style w:type="paragraph" w:customStyle="1" w:styleId="H3Text">
    <w:name w:val="H3 Text"/>
    <w:basedOn w:val="Normal"/>
    <w:uiPriority w:val="1"/>
    <w:qFormat/>
    <w:rsid w:val="004F56EE"/>
    <w:pPr>
      <w:ind w:left="1560"/>
    </w:pPr>
  </w:style>
  <w:style w:type="paragraph" w:styleId="ListBullet">
    <w:name w:val="List Bullet"/>
    <w:basedOn w:val="ListParagraph"/>
    <w:uiPriority w:val="99"/>
    <w:unhideWhenUsed/>
    <w:rsid w:val="00477F69"/>
    <w:pPr>
      <w:spacing w:before="0" w:after="120"/>
    </w:pPr>
  </w:style>
  <w:style w:type="paragraph" w:styleId="ListNumber">
    <w:name w:val="List Number"/>
    <w:basedOn w:val="ListBullet"/>
    <w:uiPriority w:val="99"/>
    <w:unhideWhenUsed/>
    <w:rsid w:val="00CC59B6"/>
    <w:pPr>
      <w:numPr>
        <w:numId w:val="4"/>
      </w:numPr>
      <w:ind w:left="714" w:hanging="357"/>
    </w:pPr>
  </w:style>
  <w:style w:type="paragraph" w:customStyle="1" w:styleId="Figure">
    <w:name w:val="Figure"/>
    <w:basedOn w:val="Normal"/>
    <w:uiPriority w:val="1"/>
    <w:qFormat/>
    <w:rsid w:val="00156525"/>
    <w:pPr>
      <w:spacing w:after="120"/>
    </w:pPr>
    <w:rPr>
      <w:i/>
      <w:sz w:val="18"/>
    </w:rPr>
  </w:style>
  <w:style w:type="table" w:styleId="GridTable1Light">
    <w:name w:val="Grid Table 1 Light"/>
    <w:basedOn w:val="TableNormal"/>
    <w:uiPriority w:val="46"/>
    <w:rsid w:val="0091012A"/>
    <w:tblPr>
      <w:tblStyleRowBandSize w:val="1"/>
      <w:tblStyleColBandSize w:val="1"/>
      <w:tblBorders>
        <w:top w:val="single" w:sz="4" w:space="0" w:color="B2B2B2" w:themeColor="text1" w:themeTint="66"/>
        <w:left w:val="single" w:sz="4" w:space="0" w:color="B2B2B2" w:themeColor="text1" w:themeTint="66"/>
        <w:bottom w:val="single" w:sz="4" w:space="0" w:color="B2B2B2" w:themeColor="text1" w:themeTint="66"/>
        <w:right w:val="single" w:sz="4" w:space="0" w:color="B2B2B2" w:themeColor="text1" w:themeTint="66"/>
        <w:insideH w:val="single" w:sz="4" w:space="0" w:color="B2B2B2" w:themeColor="text1" w:themeTint="66"/>
        <w:insideV w:val="single" w:sz="4" w:space="0" w:color="B2B2B2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8C8C8C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C8C8C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91012A"/>
    <w:tblPr>
      <w:tblStyleRowBandSize w:val="1"/>
      <w:tblStyleColBandSize w:val="1"/>
      <w:tblBorders>
        <w:top w:val="single" w:sz="4" w:space="0" w:color="F6C89F" w:themeColor="accent1" w:themeTint="66"/>
        <w:left w:val="single" w:sz="4" w:space="0" w:color="F6C89F" w:themeColor="accent1" w:themeTint="66"/>
        <w:bottom w:val="single" w:sz="4" w:space="0" w:color="F6C89F" w:themeColor="accent1" w:themeTint="66"/>
        <w:right w:val="single" w:sz="4" w:space="0" w:color="F6C89F" w:themeColor="accent1" w:themeTint="66"/>
        <w:insideH w:val="single" w:sz="4" w:space="0" w:color="F6C89F" w:themeColor="accent1" w:themeTint="66"/>
        <w:insideV w:val="single" w:sz="4" w:space="0" w:color="F6C89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2AD6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2AD6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91012A"/>
    <w:tblPr>
      <w:tblStyleRowBandSize w:val="1"/>
      <w:tblStyleColBandSize w:val="1"/>
      <w:tblBorders>
        <w:top w:val="single" w:sz="4" w:space="0" w:color="B3E1DE" w:themeColor="accent2" w:themeTint="66"/>
        <w:left w:val="single" w:sz="4" w:space="0" w:color="B3E1DE" w:themeColor="accent2" w:themeTint="66"/>
        <w:bottom w:val="single" w:sz="4" w:space="0" w:color="B3E1DE" w:themeColor="accent2" w:themeTint="66"/>
        <w:right w:val="single" w:sz="4" w:space="0" w:color="B3E1DE" w:themeColor="accent2" w:themeTint="66"/>
        <w:insideH w:val="single" w:sz="4" w:space="0" w:color="B3E1DE" w:themeColor="accent2" w:themeTint="66"/>
        <w:insideV w:val="single" w:sz="4" w:space="0" w:color="B3E1DE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8DD2CE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DD2CE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91012A"/>
    <w:tblPr>
      <w:tblStyleRowBandSize w:val="1"/>
      <w:tblStyleColBandSize w:val="1"/>
      <w:tblBorders>
        <w:top w:val="single" w:sz="4" w:space="0" w:color="DCE9AC" w:themeColor="accent3" w:themeTint="66"/>
        <w:left w:val="single" w:sz="4" w:space="0" w:color="DCE9AC" w:themeColor="accent3" w:themeTint="66"/>
        <w:bottom w:val="single" w:sz="4" w:space="0" w:color="DCE9AC" w:themeColor="accent3" w:themeTint="66"/>
        <w:right w:val="single" w:sz="4" w:space="0" w:color="DCE9AC" w:themeColor="accent3" w:themeTint="66"/>
        <w:insideH w:val="single" w:sz="4" w:space="0" w:color="DCE9AC" w:themeColor="accent3" w:themeTint="66"/>
        <w:insideV w:val="single" w:sz="4" w:space="0" w:color="DCE9A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ADF82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ADF82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91012A"/>
    <w:tblPr>
      <w:tblStyleRowBandSize w:val="1"/>
      <w:tblStyleColBandSize w:val="1"/>
      <w:tblBorders>
        <w:top w:val="single" w:sz="4" w:space="0" w:color="F7F8F8" w:themeColor="accent4" w:themeTint="66"/>
        <w:left w:val="single" w:sz="4" w:space="0" w:color="F7F8F8" w:themeColor="accent4" w:themeTint="66"/>
        <w:bottom w:val="single" w:sz="4" w:space="0" w:color="F7F8F8" w:themeColor="accent4" w:themeTint="66"/>
        <w:right w:val="single" w:sz="4" w:space="0" w:color="F7F8F8" w:themeColor="accent4" w:themeTint="66"/>
        <w:insideH w:val="single" w:sz="4" w:space="0" w:color="F7F8F8" w:themeColor="accent4" w:themeTint="66"/>
        <w:insideV w:val="single" w:sz="4" w:space="0" w:color="F7F8F8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4F4F5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F4F5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4Char">
    <w:name w:val="Heading 4 Char"/>
    <w:basedOn w:val="DefaultParagraphFont"/>
    <w:link w:val="Heading4"/>
    <w:uiPriority w:val="9"/>
    <w:rsid w:val="0021130A"/>
    <w:rPr>
      <w:rFonts w:asciiTheme="majorHAnsi" w:eastAsiaTheme="majorEastAsia" w:hAnsiTheme="majorHAnsi" w:cstheme="majorBidi"/>
      <w:b/>
      <w:iCs/>
      <w:color w:val="9AB72F"/>
      <w:sz w:val="24"/>
      <w:szCs w:val="24"/>
      <w:lang w:val="en-AU"/>
    </w:rPr>
  </w:style>
  <w:style w:type="character" w:customStyle="1" w:styleId="Heading5Char">
    <w:name w:val="Heading 5 Char"/>
    <w:basedOn w:val="DefaultParagraphFont"/>
    <w:link w:val="Heading5"/>
    <w:uiPriority w:val="9"/>
    <w:rsid w:val="006878A0"/>
    <w:rPr>
      <w:rFonts w:asciiTheme="majorHAnsi" w:eastAsiaTheme="majorEastAsia" w:hAnsiTheme="majorHAnsi" w:cstheme="majorBidi"/>
      <w:b/>
      <w:color w:val="4B5C85" w:themeColor="text2"/>
      <w:sz w:val="24"/>
      <w:szCs w:val="24"/>
      <w:lang w:val="en-AU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1012A"/>
    <w:rPr>
      <w:rFonts w:asciiTheme="majorHAnsi" w:eastAsiaTheme="majorEastAsia" w:hAnsiTheme="majorHAnsi" w:cstheme="majorBidi"/>
      <w:color w:val="006699"/>
    </w:rPr>
  </w:style>
  <w:style w:type="character" w:styleId="Hyperlink">
    <w:name w:val="Hyperlink"/>
    <w:basedOn w:val="DefaultParagraphFont"/>
    <w:uiPriority w:val="99"/>
    <w:unhideWhenUsed/>
    <w:rsid w:val="0091012A"/>
    <w:rPr>
      <w:color w:val="006699"/>
      <w:u w:val="single"/>
    </w:rPr>
  </w:style>
  <w:style w:type="table" w:styleId="ListTable1Light-Accent1">
    <w:name w:val="List Table 1 Light Accent 1"/>
    <w:basedOn w:val="TableNormal"/>
    <w:uiPriority w:val="46"/>
    <w:rsid w:val="0091012A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2AD6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2AD6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3CF" w:themeFill="accent1" w:themeFillTint="33"/>
      </w:tcPr>
    </w:tblStylePr>
    <w:tblStylePr w:type="band1Horz">
      <w:tblPr/>
      <w:tcPr>
        <w:shd w:val="clear" w:color="auto" w:fill="FBE3CF" w:themeFill="accent1" w:themeFillTint="33"/>
      </w:tcPr>
    </w:tblStylePr>
  </w:style>
  <w:style w:type="table" w:styleId="ListTable2-Accent1">
    <w:name w:val="List Table 2 Accent 1"/>
    <w:basedOn w:val="TableNormal"/>
    <w:uiPriority w:val="47"/>
    <w:rsid w:val="0091012A"/>
    <w:tblPr>
      <w:tblStyleRowBandSize w:val="1"/>
      <w:tblStyleColBandSize w:val="1"/>
      <w:tblBorders>
        <w:top w:val="single" w:sz="4" w:space="0" w:color="F2AD6F" w:themeColor="accent1" w:themeTint="99"/>
        <w:bottom w:val="single" w:sz="4" w:space="0" w:color="F2AD6F" w:themeColor="accent1" w:themeTint="99"/>
        <w:insideH w:val="single" w:sz="4" w:space="0" w:color="F2AD6F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3CF" w:themeFill="accent1" w:themeFillTint="33"/>
      </w:tcPr>
    </w:tblStylePr>
    <w:tblStylePr w:type="band1Horz">
      <w:tblPr/>
      <w:tcPr>
        <w:shd w:val="clear" w:color="auto" w:fill="FBE3CF" w:themeFill="accent1" w:themeFillTint="33"/>
      </w:tcPr>
    </w:tblStylePr>
  </w:style>
  <w:style w:type="paragraph" w:styleId="Subtitle">
    <w:name w:val="Subtitle"/>
    <w:next w:val="Normal"/>
    <w:link w:val="SubtitleChar"/>
    <w:uiPriority w:val="11"/>
    <w:rsid w:val="00222974"/>
    <w:pPr>
      <w:spacing w:after="240"/>
    </w:pPr>
    <w:rPr>
      <w:rFonts w:asciiTheme="majorHAnsi" w:eastAsiaTheme="majorEastAsia" w:hAnsiTheme="majorHAnsi" w:cs="Arial"/>
      <w:color w:val="46B0AB" w:themeColor="accent2"/>
      <w:spacing w:val="-6"/>
      <w:sz w:val="40"/>
      <w:szCs w:val="40"/>
      <w:lang w:val="en-AU"/>
    </w:rPr>
  </w:style>
  <w:style w:type="character" w:customStyle="1" w:styleId="SubtitleChar">
    <w:name w:val="Subtitle Char"/>
    <w:basedOn w:val="DefaultParagraphFont"/>
    <w:link w:val="Subtitle"/>
    <w:uiPriority w:val="11"/>
    <w:rsid w:val="00222974"/>
    <w:rPr>
      <w:rFonts w:asciiTheme="majorHAnsi" w:eastAsiaTheme="majorEastAsia" w:hAnsiTheme="majorHAnsi" w:cs="Arial"/>
      <w:color w:val="46B0AB" w:themeColor="accent2"/>
      <w:spacing w:val="-6"/>
      <w:sz w:val="40"/>
      <w:szCs w:val="40"/>
      <w:lang w:val="en-AU"/>
    </w:rPr>
  </w:style>
  <w:style w:type="paragraph" w:customStyle="1" w:styleId="TableText">
    <w:name w:val="Table Text"/>
    <w:uiPriority w:val="1"/>
    <w:qFormat/>
    <w:rsid w:val="00945F12"/>
    <w:pPr>
      <w:widowControl/>
      <w:spacing w:line="288" w:lineRule="auto"/>
    </w:pPr>
    <w:rPr>
      <w:rFonts w:asciiTheme="majorHAnsi" w:hAnsiTheme="majorHAnsi" w:cs="Arial"/>
      <w:color w:val="404040"/>
      <w:lang w:val="en-AU"/>
    </w:rPr>
  </w:style>
  <w:style w:type="paragraph" w:customStyle="1" w:styleId="TableBullet">
    <w:name w:val="Table Bullet"/>
    <w:basedOn w:val="TableText"/>
    <w:uiPriority w:val="1"/>
    <w:qFormat/>
    <w:rsid w:val="00C8197D"/>
    <w:pPr>
      <w:numPr>
        <w:numId w:val="6"/>
      </w:numPr>
      <w:spacing w:after="120"/>
      <w:ind w:left="341" w:hanging="284"/>
      <w:contextualSpacing/>
    </w:pPr>
    <w:rPr>
      <w:color w:val="404040" w:themeColor="text1"/>
      <w:szCs w:val="20"/>
    </w:rPr>
  </w:style>
  <w:style w:type="paragraph" w:customStyle="1" w:styleId="TableNumb-List">
    <w:name w:val="Table Numb-List"/>
    <w:basedOn w:val="TableBullet"/>
    <w:autoRedefine/>
    <w:uiPriority w:val="1"/>
    <w:qFormat/>
    <w:rsid w:val="00C8197D"/>
    <w:pPr>
      <w:numPr>
        <w:numId w:val="7"/>
      </w:numPr>
      <w:ind w:left="341" w:hanging="284"/>
    </w:pPr>
  </w:style>
  <w:style w:type="table" w:customStyle="1" w:styleId="TablePlan2go">
    <w:name w:val="Table Plan2go"/>
    <w:basedOn w:val="TableNormal"/>
    <w:uiPriority w:val="99"/>
    <w:rsid w:val="0091012A"/>
    <w:pPr>
      <w:widowControl/>
      <w:spacing w:after="120" w:line="264" w:lineRule="auto"/>
    </w:pPr>
    <w:rPr>
      <w:color w:val="434953"/>
    </w:rPr>
    <w:tblPr>
      <w:tblStyleRowBandSize w:val="1"/>
      <w:tblCellMar>
        <w:top w:w="113" w:type="dxa"/>
        <w:left w:w="113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Theme="majorHAnsi" w:hAnsiTheme="majorHAnsi"/>
        <w:b/>
        <w:sz w:val="22"/>
      </w:rPr>
      <w:tblPr>
        <w:tblCellMar>
          <w:top w:w="57" w:type="dxa"/>
          <w:left w:w="113" w:type="dxa"/>
          <w:bottom w:w="57" w:type="dxa"/>
          <w:right w:w="113" w:type="dxa"/>
        </w:tblCellMar>
      </w:tblPr>
      <w:trPr>
        <w:cantSplit w:val="0"/>
      </w:trPr>
      <w:tcPr>
        <w:tcBorders>
          <w:top w:val="single" w:sz="8" w:space="0" w:color="3BB54A"/>
          <w:left w:val="nil"/>
          <w:bottom w:val="single" w:sz="12" w:space="0" w:color="3BB54A"/>
          <w:right w:val="nil"/>
        </w:tcBorders>
        <w:shd w:val="clear" w:color="auto" w:fill="FFFFFF" w:themeFill="background1"/>
        <w:vAlign w:val="center"/>
      </w:tcPr>
    </w:tblStylePr>
    <w:tblStylePr w:type="band1Horz">
      <w:rPr>
        <w:rFonts w:asciiTheme="majorHAnsi" w:hAnsiTheme="majorHAnsi"/>
        <w:sz w:val="22"/>
      </w:rPr>
      <w:tblPr/>
      <w:tcPr>
        <w:tcBorders>
          <w:bottom w:val="nil"/>
          <w:insideH w:val="nil"/>
          <w:insideV w:val="nil"/>
        </w:tcBorders>
        <w:shd w:val="clear" w:color="auto" w:fill="F2F2F2" w:themeFill="background1" w:themeFillShade="F2"/>
      </w:tcPr>
    </w:tblStylePr>
    <w:tblStylePr w:type="band2Horz">
      <w:rPr>
        <w:rFonts w:asciiTheme="minorHAnsi" w:hAnsiTheme="minorHAnsi"/>
        <w:sz w:val="22"/>
      </w:rPr>
      <w:tblPr/>
      <w:tcPr>
        <w:shd w:val="clear" w:color="auto" w:fill="FFFFFF" w:themeFill="background1"/>
      </w:tcPr>
    </w:tblStylePr>
  </w:style>
  <w:style w:type="table" w:customStyle="1" w:styleId="TableFLIB">
    <w:name w:val="Table FLIB"/>
    <w:basedOn w:val="TablePlan2go"/>
    <w:uiPriority w:val="99"/>
    <w:rsid w:val="00626BCB"/>
    <w:tblPr>
      <w:tblBorders>
        <w:top w:val="single" w:sz="8" w:space="0" w:color="404040" w:themeColor="text1"/>
        <w:bottom w:val="single" w:sz="12" w:space="0" w:color="404040" w:themeColor="text1"/>
        <w:insideV w:val="single" w:sz="4" w:space="0" w:color="EDEEEF" w:themeColor="accent4"/>
      </w:tblBorders>
      <w:tblCellMar>
        <w:bottom w:w="85" w:type="dxa"/>
      </w:tblCellMar>
    </w:tblPr>
    <w:trPr>
      <w:cantSplit w:val="0"/>
    </w:trPr>
    <w:tcPr>
      <w:shd w:val="clear" w:color="auto" w:fill="auto"/>
    </w:tcPr>
    <w:tblStylePr w:type="firstRow">
      <w:pPr>
        <w:wordWrap/>
        <w:spacing w:beforeLines="0" w:before="0" w:beforeAutospacing="0" w:afterLines="0" w:after="0" w:afterAutospacing="0" w:line="240" w:lineRule="auto"/>
        <w:jc w:val="left"/>
      </w:pPr>
      <w:rPr>
        <w:rFonts w:asciiTheme="majorHAnsi" w:hAnsiTheme="majorHAnsi"/>
        <w:b/>
        <w:color w:val="404040" w:themeColor="text1"/>
        <w:sz w:val="22"/>
      </w:rPr>
      <w:tblPr>
        <w:tblCellMar>
          <w:top w:w="57" w:type="dxa"/>
          <w:left w:w="113" w:type="dxa"/>
          <w:bottom w:w="57" w:type="dxa"/>
          <w:right w:w="113" w:type="dxa"/>
        </w:tblCellMar>
      </w:tblPr>
      <w:trPr>
        <w:cantSplit w:val="0"/>
        <w:tblHeader/>
      </w:trPr>
      <w:tcPr>
        <w:tcBorders>
          <w:top w:val="nil"/>
          <w:left w:val="nil"/>
          <w:bottom w:val="single" w:sz="12" w:space="0" w:color="404040" w:themeColor="text1"/>
          <w:right w:val="nil"/>
        </w:tcBorders>
        <w:shd w:val="clear" w:color="auto" w:fill="FFFFFF" w:themeFill="background1"/>
        <w:tcMar>
          <w:top w:w="85" w:type="dxa"/>
          <w:left w:w="113" w:type="dxa"/>
          <w:bottom w:w="28" w:type="dxa"/>
          <w:right w:w="113" w:type="dxa"/>
        </w:tcMar>
        <w:vAlign w:val="bottom"/>
      </w:tcPr>
    </w:tblStylePr>
    <w:tblStylePr w:type="band1Horz">
      <w:rPr>
        <w:rFonts w:asciiTheme="majorHAnsi" w:hAnsiTheme="majorHAnsi"/>
        <w:color w:val="404040" w:themeColor="text1"/>
        <w:sz w:val="22"/>
      </w:rPr>
      <w:tblPr/>
      <w:tcPr>
        <w:tcBorders>
          <w:bottom w:val="nil"/>
          <w:insideH w:val="nil"/>
          <w:insideV w:val="nil"/>
        </w:tcBorders>
        <w:shd w:val="clear" w:color="auto" w:fill="F2F3F4"/>
      </w:tcPr>
    </w:tblStylePr>
    <w:tblStylePr w:type="band2Horz">
      <w:rPr>
        <w:rFonts w:asciiTheme="minorHAnsi" w:hAnsiTheme="minorHAnsi"/>
        <w:sz w:val="22"/>
      </w:rPr>
      <w:tblPr/>
      <w:tcPr>
        <w:shd w:val="clear" w:color="auto" w:fill="FFFFFF" w:themeFill="background1"/>
      </w:tcPr>
    </w:tblStylePr>
  </w:style>
  <w:style w:type="paragraph" w:customStyle="1" w:styleId="TableText-Sml">
    <w:name w:val="Table Text-Sml"/>
    <w:basedOn w:val="NoSpacing"/>
    <w:uiPriority w:val="1"/>
    <w:qFormat/>
    <w:rsid w:val="0031614A"/>
    <w:pPr>
      <w:widowControl/>
    </w:pPr>
    <w:rPr>
      <w:sz w:val="18"/>
      <w:szCs w:val="18"/>
    </w:rPr>
  </w:style>
  <w:style w:type="paragraph" w:styleId="TOC1">
    <w:name w:val="toc 1"/>
    <w:basedOn w:val="Normal"/>
    <w:next w:val="Normal"/>
    <w:autoRedefine/>
    <w:uiPriority w:val="39"/>
    <w:unhideWhenUsed/>
    <w:rsid w:val="00422E79"/>
    <w:pPr>
      <w:tabs>
        <w:tab w:val="left" w:pos="426"/>
        <w:tab w:val="right" w:leader="dot" w:pos="9854"/>
      </w:tabs>
      <w:spacing w:before="120" w:after="120" w:line="240" w:lineRule="auto"/>
    </w:pPr>
    <w:rPr>
      <w:b/>
      <w:noProof/>
      <w:color w:val="6D6E71" w:themeColor="accent6"/>
      <w:sz w:val="28"/>
      <w:szCs w:val="28"/>
    </w:rPr>
  </w:style>
  <w:style w:type="paragraph" w:styleId="TOC2">
    <w:name w:val="toc 2"/>
    <w:next w:val="Normal"/>
    <w:autoRedefine/>
    <w:uiPriority w:val="39"/>
    <w:unhideWhenUsed/>
    <w:rsid w:val="00422E79"/>
    <w:pPr>
      <w:tabs>
        <w:tab w:val="left" w:pos="709"/>
        <w:tab w:val="right" w:leader="dot" w:pos="9854"/>
      </w:tabs>
      <w:spacing w:before="120" w:after="120"/>
      <w:ind w:left="221"/>
    </w:pPr>
    <w:rPr>
      <w:rFonts w:asciiTheme="majorHAnsi" w:hAnsiTheme="majorHAnsi" w:cs="Arial"/>
      <w:noProof/>
      <w:color w:val="404040" w:themeColor="text1"/>
      <w:lang w:val="en-AU"/>
    </w:rPr>
  </w:style>
  <w:style w:type="paragraph" w:styleId="TOCHeading">
    <w:name w:val="TOC Heading"/>
    <w:next w:val="Normal"/>
    <w:uiPriority w:val="39"/>
    <w:unhideWhenUsed/>
    <w:qFormat/>
    <w:rsid w:val="00A76A14"/>
    <w:pPr>
      <w:spacing w:after="360"/>
    </w:pPr>
    <w:rPr>
      <w:rFonts w:asciiTheme="majorHAnsi" w:eastAsiaTheme="majorEastAsia" w:hAnsiTheme="majorHAnsi" w:cstheme="majorBidi"/>
      <w:color w:val="E67814" w:themeColor="accent1"/>
      <w:spacing w:val="-6"/>
      <w:sz w:val="56"/>
      <w:szCs w:val="52"/>
    </w:rPr>
  </w:style>
  <w:style w:type="paragraph" w:styleId="ListBullet2">
    <w:name w:val="List Bullet 2"/>
    <w:basedOn w:val="ListBullet"/>
    <w:uiPriority w:val="99"/>
    <w:unhideWhenUsed/>
    <w:qFormat/>
    <w:rsid w:val="00CC59B6"/>
    <w:pPr>
      <w:numPr>
        <w:numId w:val="3"/>
      </w:numPr>
      <w:ind w:left="1281" w:hanging="357"/>
    </w:pPr>
  </w:style>
  <w:style w:type="paragraph" w:styleId="ListNumber2">
    <w:name w:val="List Number 2"/>
    <w:basedOn w:val="ListNumber"/>
    <w:uiPriority w:val="99"/>
    <w:unhideWhenUsed/>
    <w:qFormat/>
    <w:rsid w:val="00CC59B6"/>
    <w:pPr>
      <w:numPr>
        <w:numId w:val="5"/>
      </w:numPr>
      <w:ind w:left="1281" w:hanging="357"/>
    </w:pPr>
  </w:style>
  <w:style w:type="paragraph" w:customStyle="1" w:styleId="NormalMargin-Top">
    <w:name w:val="Normal Margin-Top"/>
    <w:basedOn w:val="Normal"/>
    <w:uiPriority w:val="1"/>
    <w:qFormat/>
    <w:rsid w:val="00432F92"/>
    <w:pPr>
      <w:spacing w:before="360"/>
    </w:pPr>
  </w:style>
  <w:style w:type="table" w:customStyle="1" w:styleId="TableINDIGO">
    <w:name w:val="Table INDIGO"/>
    <w:basedOn w:val="TableNormal"/>
    <w:uiPriority w:val="99"/>
    <w:rsid w:val="00AC5F93"/>
    <w:pPr>
      <w:widowControl/>
      <w:spacing w:line="264" w:lineRule="auto"/>
    </w:pPr>
    <w:rPr>
      <w:rFonts w:ascii="Arial" w:hAnsi="Arial"/>
      <w:sz w:val="20"/>
    </w:rPr>
    <w:tblPr>
      <w:tblStyleRowBandSize w:val="1"/>
      <w:tblBorders>
        <w:top w:val="single" w:sz="4" w:space="0" w:color="3C496B"/>
        <w:bottom w:val="single" w:sz="4" w:space="0" w:color="3C496B"/>
        <w:insideH w:val="single" w:sz="4" w:space="0" w:color="3C496B"/>
        <w:insideV w:val="single" w:sz="4" w:space="0" w:color="3C496B"/>
      </w:tblBorders>
      <w:tblCellMar>
        <w:top w:w="113" w:type="dxa"/>
        <w:left w:w="113" w:type="dxa"/>
        <w:bottom w:w="85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="Segoe UI" w:hAnsi="Segoe UI"/>
        <w:b w:val="0"/>
        <w:color w:val="FFFFFF"/>
        <w:sz w:val="20"/>
      </w:rPr>
      <w:tblPr/>
      <w:tcPr>
        <w:shd w:val="clear" w:color="auto" w:fill="3C496B"/>
      </w:tcPr>
    </w:tblStylePr>
    <w:tblStylePr w:type="band1Horz">
      <w:pPr>
        <w:wordWrap/>
        <w:spacing w:beforeLines="0" w:before="0" w:beforeAutospacing="0" w:afterLines="0" w:after="0" w:afterAutospacing="0" w:line="264" w:lineRule="auto"/>
      </w:pPr>
      <w:rPr>
        <w:rFonts w:ascii="Segoe UI" w:hAnsi="Segoe UI"/>
        <w:sz w:val="20"/>
      </w:rPr>
      <w:tblPr/>
      <w:tcPr>
        <w:shd w:val="clear" w:color="auto" w:fill="FFFFFF" w:themeFill="background1"/>
      </w:tcPr>
    </w:tblStylePr>
    <w:tblStylePr w:type="band2Horz">
      <w:pPr>
        <w:wordWrap/>
        <w:spacing w:beforeLines="0" w:before="0" w:beforeAutospacing="0" w:afterLines="0" w:after="0" w:afterAutospacing="0" w:line="264" w:lineRule="auto"/>
      </w:pPr>
      <w:rPr>
        <w:rFonts w:ascii="Segoe UI" w:hAnsi="Segoe UI"/>
        <w:sz w:val="20"/>
      </w:rPr>
      <w:tblPr/>
      <w:tcPr>
        <w:shd w:val="clear" w:color="auto" w:fill="EEEFF2"/>
      </w:tcPr>
    </w:tblStylePr>
  </w:style>
  <w:style w:type="paragraph" w:customStyle="1" w:styleId="TableParagraph">
    <w:name w:val="Table Paragraph"/>
    <w:basedOn w:val="Normal"/>
    <w:uiPriority w:val="1"/>
    <w:qFormat/>
    <w:rsid w:val="00945F12"/>
    <w:pPr>
      <w:widowControl/>
      <w:spacing w:before="0" w:after="200" w:line="288" w:lineRule="auto"/>
    </w:pPr>
    <w:rPr>
      <w:color w:val="404040" w:themeColor="text1"/>
    </w:rPr>
  </w:style>
  <w:style w:type="paragraph" w:customStyle="1" w:styleId="H1Numb-List">
    <w:name w:val="H1 Numb-List"/>
    <w:basedOn w:val="Heading1"/>
    <w:uiPriority w:val="1"/>
    <w:qFormat/>
    <w:rsid w:val="00043170"/>
    <w:pPr>
      <w:numPr>
        <w:numId w:val="8"/>
      </w:numPr>
      <w:ind w:left="851" w:hanging="851"/>
    </w:pPr>
  </w:style>
  <w:style w:type="paragraph" w:customStyle="1" w:styleId="H2Numb-List">
    <w:name w:val="H2 Numb-List"/>
    <w:basedOn w:val="Heading2"/>
    <w:uiPriority w:val="1"/>
    <w:qFormat/>
    <w:rsid w:val="004F56EE"/>
    <w:pPr>
      <w:numPr>
        <w:ilvl w:val="1"/>
        <w:numId w:val="8"/>
      </w:numPr>
      <w:ind w:left="1276" w:hanging="993"/>
    </w:pPr>
  </w:style>
  <w:style w:type="paragraph" w:customStyle="1" w:styleId="H3Numb-List">
    <w:name w:val="H3 Numb-List"/>
    <w:basedOn w:val="Heading3"/>
    <w:uiPriority w:val="1"/>
    <w:qFormat/>
    <w:rsid w:val="004F56EE"/>
    <w:pPr>
      <w:numPr>
        <w:numId w:val="8"/>
      </w:numPr>
      <w:ind w:left="1560" w:hanging="851"/>
    </w:pPr>
  </w:style>
  <w:style w:type="paragraph" w:styleId="TOC3">
    <w:name w:val="toc 3"/>
    <w:basedOn w:val="Normal"/>
    <w:next w:val="Normal"/>
    <w:autoRedefine/>
    <w:uiPriority w:val="39"/>
    <w:unhideWhenUsed/>
    <w:rsid w:val="00F12B3C"/>
    <w:pPr>
      <w:spacing w:after="100"/>
      <w:ind w:left="400"/>
    </w:pPr>
  </w:style>
  <w:style w:type="table" w:styleId="GridTable4-Accent3">
    <w:name w:val="Grid Table 4 Accent 3"/>
    <w:basedOn w:val="TableNormal"/>
    <w:uiPriority w:val="49"/>
    <w:rsid w:val="00C12181"/>
    <w:tblPr>
      <w:tblStyleRowBandSize w:val="1"/>
      <w:tblStyleColBandSize w:val="1"/>
      <w:tblBorders>
        <w:top w:val="single" w:sz="4" w:space="0" w:color="CADF82" w:themeColor="accent3" w:themeTint="99"/>
        <w:left w:val="single" w:sz="4" w:space="0" w:color="CADF82" w:themeColor="accent3" w:themeTint="99"/>
        <w:bottom w:val="single" w:sz="4" w:space="0" w:color="CADF82" w:themeColor="accent3" w:themeTint="99"/>
        <w:right w:val="single" w:sz="4" w:space="0" w:color="CADF82" w:themeColor="accent3" w:themeTint="99"/>
        <w:insideH w:val="single" w:sz="4" w:space="0" w:color="CADF82" w:themeColor="accent3" w:themeTint="99"/>
        <w:insideV w:val="single" w:sz="4" w:space="0" w:color="CADF82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7C733" w:themeColor="accent3"/>
          <w:left w:val="single" w:sz="4" w:space="0" w:color="A7C733" w:themeColor="accent3"/>
          <w:bottom w:val="single" w:sz="4" w:space="0" w:color="A7C733" w:themeColor="accent3"/>
          <w:right w:val="single" w:sz="4" w:space="0" w:color="A7C733" w:themeColor="accent3"/>
          <w:insideH w:val="nil"/>
          <w:insideV w:val="nil"/>
        </w:tcBorders>
        <w:shd w:val="clear" w:color="auto" w:fill="A7C733" w:themeFill="accent3"/>
      </w:tcPr>
    </w:tblStylePr>
    <w:tblStylePr w:type="lastRow">
      <w:rPr>
        <w:b/>
        <w:bCs/>
      </w:rPr>
      <w:tblPr/>
      <w:tcPr>
        <w:tcBorders>
          <w:top w:val="double" w:sz="4" w:space="0" w:color="A7C733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F4D5" w:themeFill="accent3" w:themeFillTint="33"/>
      </w:tcPr>
    </w:tblStylePr>
    <w:tblStylePr w:type="band1Horz">
      <w:tblPr/>
      <w:tcPr>
        <w:shd w:val="clear" w:color="auto" w:fill="EDF4D5" w:themeFill="accent3" w:themeFillTint="33"/>
      </w:tcPr>
    </w:tblStylePr>
  </w:style>
  <w:style w:type="table" w:styleId="ListTable1Light-Accent3">
    <w:name w:val="List Table 1 Light Accent 3"/>
    <w:basedOn w:val="TableNormal"/>
    <w:uiPriority w:val="46"/>
    <w:rsid w:val="00C1218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ADF82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ADF82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F4D5" w:themeFill="accent3" w:themeFillTint="33"/>
      </w:tcPr>
    </w:tblStylePr>
    <w:tblStylePr w:type="band1Horz">
      <w:tblPr/>
      <w:tcPr>
        <w:shd w:val="clear" w:color="auto" w:fill="EDF4D5" w:themeFill="accent3" w:themeFillTint="33"/>
      </w:tcPr>
    </w:tblStylePr>
  </w:style>
  <w:style w:type="table" w:styleId="GridTable2-Accent6">
    <w:name w:val="Grid Table 2 Accent 6"/>
    <w:basedOn w:val="TableNormal"/>
    <w:uiPriority w:val="47"/>
    <w:rsid w:val="001050BC"/>
    <w:tblPr>
      <w:tblStyleRowBandSize w:val="1"/>
      <w:tblStyleColBandSize w:val="1"/>
      <w:tblBorders>
        <w:top w:val="single" w:sz="2" w:space="0" w:color="A6A7AA" w:themeColor="accent6" w:themeTint="99"/>
        <w:bottom w:val="single" w:sz="2" w:space="0" w:color="A6A7AA" w:themeColor="accent6" w:themeTint="99"/>
        <w:insideH w:val="single" w:sz="2" w:space="0" w:color="A6A7AA" w:themeColor="accent6" w:themeTint="99"/>
        <w:insideV w:val="single" w:sz="2" w:space="0" w:color="A6A7AA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6A7AA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6A7AA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E1E2" w:themeFill="accent6" w:themeFillTint="33"/>
      </w:tcPr>
    </w:tblStylePr>
    <w:tblStylePr w:type="band1Horz">
      <w:tblPr/>
      <w:tcPr>
        <w:shd w:val="clear" w:color="auto" w:fill="E1E1E2" w:themeFill="accent6" w:themeFillTint="33"/>
      </w:tcPr>
    </w:tblStylePr>
  </w:style>
  <w:style w:type="paragraph" w:customStyle="1" w:styleId="TableRowHead">
    <w:name w:val="Table Row Head"/>
    <w:basedOn w:val="Normal"/>
    <w:uiPriority w:val="1"/>
    <w:qFormat/>
    <w:rsid w:val="00551172"/>
    <w:pPr>
      <w:widowControl/>
      <w:spacing w:before="0" w:after="0" w:line="240" w:lineRule="auto"/>
      <w:contextualSpacing/>
    </w:pPr>
    <w:rPr>
      <w:rFonts w:ascii="Cambria" w:hAnsi="Cambria" w:cstheme="minorBidi"/>
      <w:b/>
      <w:color w:val="434953"/>
      <w:lang w:val="en-US"/>
    </w:rPr>
  </w:style>
  <w:style w:type="table" w:styleId="TableGridLight">
    <w:name w:val="Grid Table Light"/>
    <w:basedOn w:val="TableNormal"/>
    <w:uiPriority w:val="40"/>
    <w:rsid w:val="00D255A7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D255A7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E001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0016"/>
    <w:rPr>
      <w:rFonts w:ascii="Segoe UI" w:hAnsi="Segoe UI" w:cs="Segoe UI"/>
      <w:color w:val="404040"/>
      <w:sz w:val="18"/>
      <w:szCs w:val="18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7608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608A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608AE"/>
    <w:rPr>
      <w:rFonts w:asciiTheme="majorHAnsi" w:hAnsiTheme="majorHAnsi" w:cs="Arial"/>
      <w:color w:val="404040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08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08AE"/>
    <w:rPr>
      <w:rFonts w:asciiTheme="majorHAnsi" w:hAnsiTheme="majorHAnsi" w:cs="Arial"/>
      <w:b/>
      <w:bCs/>
      <w:color w:val="404040"/>
      <w:sz w:val="20"/>
      <w:szCs w:val="20"/>
      <w:lang w:val="en-AU"/>
    </w:rPr>
  </w:style>
  <w:style w:type="character" w:customStyle="1" w:styleId="highlight">
    <w:name w:val="highlight"/>
    <w:basedOn w:val="DefaultParagraphFont"/>
    <w:rsid w:val="001A6E9A"/>
  </w:style>
  <w:style w:type="character" w:customStyle="1" w:styleId="apple-converted-space">
    <w:name w:val="apple-converted-space"/>
    <w:basedOn w:val="DefaultParagraphFont"/>
    <w:rsid w:val="001A6E9A"/>
  </w:style>
  <w:style w:type="character" w:customStyle="1" w:styleId="highlight1">
    <w:name w:val="highlight1"/>
    <w:basedOn w:val="DefaultParagraphFont"/>
    <w:rsid w:val="001A6E9A"/>
    <w:rPr>
      <w:b/>
      <w:bCs/>
      <w:color w:val="FF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619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53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63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73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0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92BBD6151C4943B493212B89E44C2F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EC6E88-9DD8-47DA-9734-91D1D2964A4A}"/>
      </w:docPartPr>
      <w:docPartBody>
        <w:p w:rsidR="00C43558" w:rsidRDefault="00EA01D0" w:rsidP="00EA01D0">
          <w:pPr>
            <w:pStyle w:val="92BBD6151C4943B493212B89E44C2F7E"/>
          </w:pPr>
          <w:r w:rsidRPr="00B22BA8">
            <w:rPr>
              <w:rStyle w:val="PlaceholderText"/>
            </w:rPr>
            <w:t>[Title]</w:t>
          </w:r>
        </w:p>
      </w:docPartBody>
    </w:docPart>
    <w:docPart>
      <w:docPartPr>
        <w:name w:val="72C19846C28144B5B9D118FC1604D5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A9AC1C-0F8A-48A4-92F4-9DD964ED461D}"/>
      </w:docPartPr>
      <w:docPartBody>
        <w:p w:rsidR="00375C4A" w:rsidRDefault="00A03203" w:rsidP="00A03203">
          <w:pPr>
            <w:pStyle w:val="72C19846C28144B5B9D118FC1604D5401"/>
          </w:pPr>
          <w:r w:rsidRPr="00442BA7">
            <w:rPr>
              <w:color w:val="000000" w:themeColor="text1"/>
            </w:rPr>
            <w:t>[Enter a date]</w:t>
          </w:r>
        </w:p>
      </w:docPartBody>
    </w:docPart>
    <w:docPart>
      <w:docPartPr>
        <w:name w:val="383EF2FEFBDD4873AEC3D980269D36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1D6C5B-F296-452D-9814-6A13182536BE}"/>
      </w:docPartPr>
      <w:docPartBody>
        <w:p w:rsidR="00922FD9" w:rsidRDefault="00A03203" w:rsidP="00A03203">
          <w:pPr>
            <w:pStyle w:val="383EF2FEFBDD4873AEC3D980269D36181"/>
          </w:pPr>
          <w:r w:rsidRPr="00442BA7">
            <w:rPr>
              <w:color w:val="000000" w:themeColor="text1"/>
            </w:rPr>
            <w:t>[Enter a date]</w:t>
          </w:r>
        </w:p>
      </w:docPartBody>
    </w:docPart>
    <w:docPart>
      <w:docPartPr>
        <w:name w:val="E4757FA3BE51455D98574B03B7DEB0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21D0C6-EFDC-4D50-A9B2-4761E4DD84DE}"/>
      </w:docPartPr>
      <w:docPartBody>
        <w:p w:rsidR="00922FD9" w:rsidRDefault="00A03203" w:rsidP="00A03203">
          <w:pPr>
            <w:pStyle w:val="E4757FA3BE51455D98574B03B7DEB0D1"/>
          </w:pPr>
          <w:r>
            <w:rPr>
              <w:color w:val="000000" w:themeColor="text1"/>
            </w:rPr>
            <w:t>[Preferred method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B66BC"/>
    <w:rsid w:val="000E7F7A"/>
    <w:rsid w:val="00337D6E"/>
    <w:rsid w:val="003551E5"/>
    <w:rsid w:val="00375C4A"/>
    <w:rsid w:val="003942D5"/>
    <w:rsid w:val="003B66BC"/>
    <w:rsid w:val="00412706"/>
    <w:rsid w:val="005A65E2"/>
    <w:rsid w:val="006509DF"/>
    <w:rsid w:val="006C632B"/>
    <w:rsid w:val="006C7EB8"/>
    <w:rsid w:val="00843F25"/>
    <w:rsid w:val="008914E0"/>
    <w:rsid w:val="00922FD9"/>
    <w:rsid w:val="00946888"/>
    <w:rsid w:val="00A03203"/>
    <w:rsid w:val="00A23DFF"/>
    <w:rsid w:val="00B96AE6"/>
    <w:rsid w:val="00BC02B3"/>
    <w:rsid w:val="00BD4569"/>
    <w:rsid w:val="00BF4357"/>
    <w:rsid w:val="00C43558"/>
    <w:rsid w:val="00C43FCA"/>
    <w:rsid w:val="00D129AF"/>
    <w:rsid w:val="00D516EC"/>
    <w:rsid w:val="00E13E02"/>
    <w:rsid w:val="00E85E84"/>
    <w:rsid w:val="00EA01D0"/>
    <w:rsid w:val="00F141AE"/>
    <w:rsid w:val="00F257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03203"/>
    <w:rPr>
      <w:color w:val="808080"/>
    </w:rPr>
  </w:style>
  <w:style w:type="paragraph" w:customStyle="1" w:styleId="92BBD6151C4943B493212B89E44C2F7E">
    <w:name w:val="92BBD6151C4943B493212B89E44C2F7E"/>
    <w:rsid w:val="00EA01D0"/>
  </w:style>
  <w:style w:type="paragraph" w:customStyle="1" w:styleId="60F55057883B460EAAFF0942075DBFFB">
    <w:name w:val="60F55057883B460EAAFF0942075DBFFB"/>
    <w:rsid w:val="00EA01D0"/>
  </w:style>
  <w:style w:type="paragraph" w:customStyle="1" w:styleId="2BB1C7EDC26E4176A6ACF35E1DF5BDEA">
    <w:name w:val="2BB1C7EDC26E4176A6ACF35E1DF5BDEA"/>
    <w:rsid w:val="00EA01D0"/>
  </w:style>
  <w:style w:type="paragraph" w:customStyle="1" w:styleId="72C19846C28144B5B9D118FC1604D5401">
    <w:name w:val="72C19846C28144B5B9D118FC1604D5401"/>
    <w:rsid w:val="00A03203"/>
    <w:pPr>
      <w:widowControl w:val="0"/>
      <w:spacing w:before="240" w:after="240" w:line="312" w:lineRule="auto"/>
    </w:pPr>
    <w:rPr>
      <w:rFonts w:asciiTheme="majorHAnsi" w:eastAsiaTheme="minorHAnsi" w:hAnsiTheme="majorHAnsi" w:cs="Arial"/>
      <w:color w:val="404040"/>
      <w:lang w:val="en-AU" w:eastAsia="en-US"/>
    </w:rPr>
  </w:style>
  <w:style w:type="paragraph" w:customStyle="1" w:styleId="E4757FA3BE51455D98574B03B7DEB0D1">
    <w:name w:val="E4757FA3BE51455D98574B03B7DEB0D1"/>
    <w:rsid w:val="00A03203"/>
    <w:pPr>
      <w:widowControl w:val="0"/>
      <w:spacing w:before="240" w:after="240" w:line="312" w:lineRule="auto"/>
    </w:pPr>
    <w:rPr>
      <w:rFonts w:asciiTheme="majorHAnsi" w:eastAsiaTheme="minorHAnsi" w:hAnsiTheme="majorHAnsi" w:cs="Arial"/>
      <w:color w:val="404040"/>
      <w:lang w:val="en-AU" w:eastAsia="en-US"/>
    </w:rPr>
  </w:style>
  <w:style w:type="paragraph" w:customStyle="1" w:styleId="383EF2FEFBDD4873AEC3D980269D36181">
    <w:name w:val="383EF2FEFBDD4873AEC3D980269D36181"/>
    <w:rsid w:val="00A03203"/>
    <w:pPr>
      <w:widowControl w:val="0"/>
      <w:spacing w:before="240" w:after="240" w:line="312" w:lineRule="auto"/>
    </w:pPr>
    <w:rPr>
      <w:rFonts w:asciiTheme="majorHAnsi" w:eastAsiaTheme="minorHAnsi" w:hAnsiTheme="majorHAnsi" w:cs="Arial"/>
      <w:color w:val="404040"/>
      <w:lang w:val="en-AU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FLIB">
      <a:dk1>
        <a:srgbClr val="404040"/>
      </a:dk1>
      <a:lt1>
        <a:srgbClr val="FFFFFF"/>
      </a:lt1>
      <a:dk2>
        <a:srgbClr val="4B5C85"/>
      </a:dk2>
      <a:lt2>
        <a:srgbClr val="BBBDBF"/>
      </a:lt2>
      <a:accent1>
        <a:srgbClr val="E67814"/>
      </a:accent1>
      <a:accent2>
        <a:srgbClr val="46B0AB"/>
      </a:accent2>
      <a:accent3>
        <a:srgbClr val="A7C733"/>
      </a:accent3>
      <a:accent4>
        <a:srgbClr val="EDEEEF"/>
      </a:accent4>
      <a:accent5>
        <a:srgbClr val="EF4129"/>
      </a:accent5>
      <a:accent6>
        <a:srgbClr val="6D6E71"/>
      </a:accent6>
      <a:hlink>
        <a:srgbClr val="0070C0"/>
      </a:hlink>
      <a:folHlink>
        <a:srgbClr val="7030A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EAD75FC511F134BA65283FD7BC11583" ma:contentTypeVersion="1" ma:contentTypeDescription="Create a new document." ma:contentTypeScope="" ma:versionID="90f9712e111f3e2a1ae53ca49daab3ca">
  <xsd:schema xmlns:xsd="http://www.w3.org/2001/XMLSchema" xmlns:p="http://schemas.microsoft.com/office/2006/metadata/properties" targetNamespace="http://schemas.microsoft.com/office/2006/metadata/properties" ma:root="true" ma:fieldsID="f4d196f5c675f743c82a55ad494504ec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>
  <documentManagement/>
</p:properties>
</file>

<file path=customXml/itemProps1.xml><?xml version="1.0" encoding="utf-8"?>
<ds:datastoreItem xmlns:ds="http://schemas.openxmlformats.org/officeDocument/2006/customXml" ds:itemID="{D625C0F5-7666-481D-9137-C3DCD81DB5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2.xml><?xml version="1.0" encoding="utf-8"?>
<ds:datastoreItem xmlns:ds="http://schemas.openxmlformats.org/officeDocument/2006/customXml" ds:itemID="{441392CC-193A-4244-AA4F-F53275F84DB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F396A15-9010-4C67-A801-41FD8415A70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8BD0E09-68A3-4CD9-9C83-7DBABFC358DB}">
  <ds:schemaRefs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elements/1.1/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310</Words>
  <Characters>177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arch Strategy Form</vt:lpstr>
    </vt:vector>
  </TitlesOfParts>
  <Company>Drag</Company>
  <LinksUpToDate>false</LinksUpToDate>
  <CharactersWithSpaces>2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arch Strategy Form</dc:title>
  <dc:creator>Muir, Kelly</dc:creator>
  <cp:lastModifiedBy>Judith Atkinson (Judith Atkinson)</cp:lastModifiedBy>
  <cp:revision>3</cp:revision>
  <dcterms:created xsi:type="dcterms:W3CDTF">2021-02-22T12:50:00Z</dcterms:created>
  <dcterms:modified xsi:type="dcterms:W3CDTF">2021-02-22T1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4-17T00:00:00Z</vt:filetime>
  </property>
  <property fmtid="{D5CDD505-2E9C-101B-9397-08002B2CF9AE}" pid="3" name="LastSaved">
    <vt:filetime>2014-04-17T00:00:00Z</vt:filetime>
  </property>
  <property fmtid="{D5CDD505-2E9C-101B-9397-08002B2CF9AE}" pid="4" name="ContentTypeId">
    <vt:lpwstr>0x010100FEAD75FC511F134BA65283FD7BC11583</vt:lpwstr>
  </property>
</Properties>
</file>